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4EDB3" w14:textId="2EBCD72C" w:rsidR="00FF0BAA" w:rsidRPr="00FA5EBB" w:rsidRDefault="00740926" w:rsidP="00E907F2">
      <w:pPr>
        <w:spacing w:line="360" w:lineRule="auto"/>
        <w:ind w:right="-759"/>
        <w:rPr>
          <w:rFonts w:ascii="Century Gothic" w:hAnsi="Century Gothic" w:cstheme="minorHAnsi"/>
          <w:smallCaps/>
          <w:sz w:val="22"/>
          <w:szCs w:val="22"/>
        </w:rPr>
      </w:pPr>
      <w:r w:rsidRPr="00FA5EBB">
        <w:rPr>
          <w:rFonts w:ascii="Century Gothic" w:hAnsi="Century Gothic" w:cstheme="minorHAnsi"/>
          <w:noProof/>
          <w:sz w:val="22"/>
          <w:szCs w:val="22"/>
          <w:lang w:val="en-AU" w:eastAsia="ja-JP"/>
        </w:rPr>
        <w:drawing>
          <wp:anchor distT="0" distB="0" distL="114300" distR="114300" simplePos="0" relativeHeight="251657216" behindDoc="0" locked="0" layoutInCell="1" allowOverlap="1" wp14:anchorId="48981BDC" wp14:editId="5F004037">
            <wp:simplePos x="0" y="0"/>
            <wp:positionH relativeFrom="column">
              <wp:posOffset>2380615</wp:posOffset>
            </wp:positionH>
            <wp:positionV relativeFrom="paragraph">
              <wp:posOffset>-668176</wp:posOffset>
            </wp:positionV>
            <wp:extent cx="1671895" cy="1086161"/>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1895" cy="1086161"/>
                    </a:xfrm>
                    <a:prstGeom prst="rect">
                      <a:avLst/>
                    </a:prstGeom>
                  </pic:spPr>
                </pic:pic>
              </a:graphicData>
            </a:graphic>
            <wp14:sizeRelH relativeFrom="margin">
              <wp14:pctWidth>0</wp14:pctWidth>
            </wp14:sizeRelH>
            <wp14:sizeRelV relativeFrom="margin">
              <wp14:pctHeight>0</wp14:pctHeight>
            </wp14:sizeRelV>
          </wp:anchor>
        </w:drawing>
      </w:r>
    </w:p>
    <w:p w14:paraId="19CFD634" w14:textId="68DEC1DE" w:rsidR="0031189A" w:rsidRPr="00FA5EBB" w:rsidRDefault="0031189A" w:rsidP="00E907F2">
      <w:pPr>
        <w:jc w:val="center"/>
        <w:rPr>
          <w:rFonts w:ascii="Century Gothic" w:hAnsi="Century Gothic" w:cstheme="minorHAnsi"/>
          <w:smallCaps/>
          <w:sz w:val="22"/>
          <w:szCs w:val="22"/>
        </w:rPr>
      </w:pPr>
    </w:p>
    <w:p w14:paraId="55594B20" w14:textId="77777777" w:rsidR="00FF0BAA" w:rsidRPr="00FA5EBB" w:rsidRDefault="00FF0BAA" w:rsidP="00E907F2">
      <w:pPr>
        <w:jc w:val="center"/>
        <w:rPr>
          <w:rFonts w:ascii="Century Gothic" w:hAnsi="Century Gothic" w:cstheme="minorHAnsi"/>
          <w:smallCaps/>
          <w:sz w:val="22"/>
          <w:szCs w:val="22"/>
        </w:rPr>
      </w:pPr>
    </w:p>
    <w:p w14:paraId="050C9F6A" w14:textId="7847F5D3" w:rsidR="0074492E" w:rsidRDefault="000E7BFB" w:rsidP="00740926">
      <w:pPr>
        <w:jc w:val="center"/>
        <w:rPr>
          <w:rFonts w:ascii="Century Gothic" w:hAnsi="Century Gothic"/>
          <w:b/>
          <w:bCs/>
          <w:sz w:val="22"/>
          <w:szCs w:val="22"/>
        </w:rPr>
      </w:pPr>
      <w:r>
        <w:rPr>
          <w:rFonts w:ascii="Century Gothic" w:hAnsi="Century Gothic"/>
          <w:b/>
          <w:bCs/>
          <w:sz w:val="22"/>
          <w:szCs w:val="22"/>
        </w:rPr>
        <w:t xml:space="preserve">REGULATOR </w:t>
      </w:r>
      <w:r w:rsidR="0012605A">
        <w:rPr>
          <w:rFonts w:ascii="Century Gothic" w:hAnsi="Century Gothic"/>
          <w:b/>
          <w:bCs/>
          <w:sz w:val="22"/>
          <w:szCs w:val="22"/>
        </w:rPr>
        <w:t>/</w:t>
      </w:r>
      <w:r w:rsidR="00AF1964">
        <w:rPr>
          <w:rFonts w:ascii="Century Gothic" w:hAnsi="Century Gothic"/>
          <w:b/>
          <w:bCs/>
          <w:sz w:val="22"/>
          <w:szCs w:val="22"/>
        </w:rPr>
        <w:t xml:space="preserve">GOVERNMENT </w:t>
      </w:r>
      <w:r w:rsidR="008C52CE">
        <w:rPr>
          <w:rFonts w:ascii="Century Gothic" w:hAnsi="Century Gothic"/>
          <w:b/>
          <w:bCs/>
          <w:sz w:val="22"/>
          <w:szCs w:val="22"/>
        </w:rPr>
        <w:t xml:space="preserve"> </w:t>
      </w:r>
    </w:p>
    <w:p w14:paraId="5585EF10" w14:textId="7C124298" w:rsidR="00FF0BAA" w:rsidRDefault="00144F63" w:rsidP="00740926">
      <w:pPr>
        <w:jc w:val="center"/>
        <w:rPr>
          <w:rFonts w:ascii="Century Gothic" w:hAnsi="Century Gothic"/>
          <w:b/>
          <w:bCs/>
          <w:sz w:val="22"/>
          <w:szCs w:val="22"/>
        </w:rPr>
      </w:pPr>
      <w:r>
        <w:rPr>
          <w:rFonts w:ascii="Century Gothic" w:hAnsi="Century Gothic"/>
          <w:b/>
          <w:bCs/>
          <w:sz w:val="22"/>
          <w:szCs w:val="22"/>
        </w:rPr>
        <w:t>Ad Hoc</w:t>
      </w:r>
      <w:r w:rsidR="00740926" w:rsidRPr="00FA5EBB">
        <w:rPr>
          <w:rFonts w:ascii="Century Gothic" w:hAnsi="Century Gothic"/>
          <w:b/>
          <w:bCs/>
          <w:sz w:val="22"/>
          <w:szCs w:val="22"/>
        </w:rPr>
        <w:t xml:space="preserve"> </w:t>
      </w:r>
      <w:r w:rsidR="00A806F4">
        <w:rPr>
          <w:rFonts w:ascii="Century Gothic" w:hAnsi="Century Gothic"/>
          <w:b/>
          <w:bCs/>
          <w:sz w:val="22"/>
          <w:szCs w:val="22"/>
        </w:rPr>
        <w:t xml:space="preserve">Data </w:t>
      </w:r>
      <w:r w:rsidR="00740926" w:rsidRPr="00FA5EBB">
        <w:rPr>
          <w:rFonts w:ascii="Century Gothic" w:hAnsi="Century Gothic"/>
          <w:b/>
          <w:bCs/>
          <w:sz w:val="22"/>
          <w:szCs w:val="22"/>
        </w:rPr>
        <w:t xml:space="preserve">Request Form  </w:t>
      </w:r>
    </w:p>
    <w:p w14:paraId="6391B43B" w14:textId="67BC34BE" w:rsidR="00FB4265" w:rsidRDefault="00FB4265" w:rsidP="00740926">
      <w:pPr>
        <w:jc w:val="center"/>
        <w:rPr>
          <w:rFonts w:ascii="Century Gothic" w:hAnsi="Century Gothic"/>
          <w:b/>
          <w:bCs/>
          <w:sz w:val="22"/>
          <w:szCs w:val="22"/>
        </w:rPr>
      </w:pPr>
    </w:p>
    <w:p w14:paraId="3A4039C9" w14:textId="77777777" w:rsidR="00FB4265" w:rsidRPr="00FA5EBB" w:rsidRDefault="00FB4265" w:rsidP="00740926">
      <w:pPr>
        <w:jc w:val="center"/>
        <w:rPr>
          <w:rFonts w:ascii="Century Gothic" w:hAnsi="Century Gothic"/>
          <w:b/>
          <w:bCs/>
          <w:sz w:val="22"/>
          <w:szCs w:val="22"/>
        </w:rPr>
      </w:pPr>
    </w:p>
    <w:p w14:paraId="1731C935" w14:textId="7F977D8D" w:rsidR="001F36C8" w:rsidRPr="000E7BFB" w:rsidRDefault="001F36C8" w:rsidP="000E7BFB">
      <w:pPr>
        <w:pStyle w:val="ListParagraph"/>
        <w:numPr>
          <w:ilvl w:val="0"/>
          <w:numId w:val="18"/>
        </w:numPr>
        <w:spacing w:after="120"/>
        <w:rPr>
          <w:rFonts w:ascii="Century Gothic" w:hAnsi="Century Gothic" w:cstheme="minorHAnsi"/>
          <w:sz w:val="20"/>
        </w:rPr>
      </w:pPr>
      <w:r w:rsidRPr="000E7BFB">
        <w:rPr>
          <w:rFonts w:ascii="Century Gothic" w:hAnsi="Century Gothic" w:cstheme="minorHAnsi"/>
          <w:sz w:val="20"/>
        </w:rPr>
        <w:t xml:space="preserve">This form </w:t>
      </w:r>
      <w:r w:rsidR="000573C7" w:rsidRPr="000E7BFB">
        <w:rPr>
          <w:rFonts w:ascii="Century Gothic" w:hAnsi="Century Gothic" w:cstheme="minorHAnsi"/>
          <w:sz w:val="20"/>
        </w:rPr>
        <w:t>should be used by</w:t>
      </w:r>
      <w:r w:rsidRPr="000E7BFB">
        <w:rPr>
          <w:rFonts w:ascii="Century Gothic" w:hAnsi="Century Gothic" w:cstheme="minorHAnsi"/>
          <w:sz w:val="20"/>
        </w:rPr>
        <w:t xml:space="preserve"> </w:t>
      </w:r>
      <w:r w:rsidR="00D7294A">
        <w:rPr>
          <w:rFonts w:ascii="Century Gothic" w:hAnsi="Century Gothic" w:cstheme="minorHAnsi"/>
          <w:sz w:val="20"/>
        </w:rPr>
        <w:t xml:space="preserve">Regulators or </w:t>
      </w:r>
      <w:r w:rsidR="008C52CE">
        <w:rPr>
          <w:rFonts w:ascii="Century Gothic" w:hAnsi="Century Gothic" w:cstheme="minorHAnsi"/>
          <w:sz w:val="20"/>
        </w:rPr>
        <w:t xml:space="preserve">Government Departments </w:t>
      </w:r>
      <w:r w:rsidR="00EE036E" w:rsidRPr="000E7BFB">
        <w:rPr>
          <w:rFonts w:ascii="Century Gothic" w:hAnsi="Century Gothic" w:cstheme="minorHAnsi"/>
          <w:sz w:val="20"/>
        </w:rPr>
        <w:t>to obtain data based on analysis of the entire AOANJRR data or a subset of that data for regulatory</w:t>
      </w:r>
      <w:r w:rsidR="009E6350">
        <w:rPr>
          <w:rFonts w:ascii="Century Gothic" w:hAnsi="Century Gothic" w:cstheme="minorHAnsi"/>
          <w:sz w:val="20"/>
        </w:rPr>
        <w:t>,</w:t>
      </w:r>
      <w:r w:rsidR="00EE036E" w:rsidRPr="000E7BFB">
        <w:rPr>
          <w:rFonts w:ascii="Century Gothic" w:hAnsi="Century Gothic" w:cstheme="minorHAnsi"/>
          <w:sz w:val="20"/>
        </w:rPr>
        <w:t xml:space="preserve"> monitoring</w:t>
      </w:r>
      <w:r w:rsidR="009E6350">
        <w:rPr>
          <w:rFonts w:ascii="Century Gothic" w:hAnsi="Century Gothic" w:cstheme="minorHAnsi"/>
          <w:sz w:val="20"/>
        </w:rPr>
        <w:t xml:space="preserve"> and quality assurance</w:t>
      </w:r>
      <w:r w:rsidR="00EE036E" w:rsidRPr="000E7BFB">
        <w:rPr>
          <w:rFonts w:ascii="Century Gothic" w:hAnsi="Century Gothic" w:cstheme="minorHAnsi"/>
          <w:sz w:val="20"/>
        </w:rPr>
        <w:t xml:space="preserve"> purposes</w:t>
      </w:r>
      <w:r w:rsidR="000E7BFB">
        <w:rPr>
          <w:rFonts w:ascii="Century Gothic" w:hAnsi="Century Gothic" w:cstheme="minorHAnsi"/>
          <w:sz w:val="20"/>
        </w:rPr>
        <w:t>.</w:t>
      </w:r>
    </w:p>
    <w:p w14:paraId="5F6225B0" w14:textId="2038A6AC" w:rsidR="00494DDC" w:rsidRPr="00FA5EBB" w:rsidRDefault="00494DDC" w:rsidP="000E7BFB">
      <w:pPr>
        <w:pStyle w:val="ListParagraph"/>
        <w:numPr>
          <w:ilvl w:val="0"/>
          <w:numId w:val="18"/>
        </w:numPr>
        <w:spacing w:before="240" w:after="120"/>
        <w:contextualSpacing w:val="0"/>
        <w:rPr>
          <w:rFonts w:ascii="Century Gothic" w:hAnsi="Century Gothic" w:cstheme="minorHAnsi"/>
          <w:sz w:val="20"/>
        </w:rPr>
      </w:pPr>
      <w:r w:rsidRPr="00FA5EBB">
        <w:rPr>
          <w:rFonts w:ascii="Century Gothic" w:hAnsi="Century Gothic" w:cstheme="minorHAnsi"/>
          <w:sz w:val="20"/>
        </w:rPr>
        <w:t>The independence of the reporting of data remains critical to the credibility of AOANJRR</w:t>
      </w:r>
      <w:r w:rsidR="003924A2">
        <w:rPr>
          <w:rFonts w:ascii="Century Gothic" w:hAnsi="Century Gothic" w:cstheme="minorHAnsi"/>
          <w:sz w:val="20"/>
        </w:rPr>
        <w:t>.</w:t>
      </w:r>
    </w:p>
    <w:p w14:paraId="38D6A824" w14:textId="000D90BC" w:rsidR="00494DDC" w:rsidRPr="00FA5EBB" w:rsidRDefault="00494DDC" w:rsidP="000E7BFB">
      <w:pPr>
        <w:pStyle w:val="ListParagraph"/>
        <w:numPr>
          <w:ilvl w:val="0"/>
          <w:numId w:val="18"/>
        </w:numPr>
        <w:spacing w:after="120"/>
        <w:contextualSpacing w:val="0"/>
        <w:rPr>
          <w:rFonts w:ascii="Century Gothic" w:hAnsi="Century Gothic" w:cstheme="minorHAnsi"/>
          <w:sz w:val="20"/>
        </w:rPr>
      </w:pPr>
      <w:r w:rsidRPr="00FA5EBB">
        <w:rPr>
          <w:rFonts w:ascii="Century Gothic" w:hAnsi="Century Gothic" w:cstheme="minorHAnsi"/>
          <w:sz w:val="20"/>
        </w:rPr>
        <w:t>The AOANJRR is a Declared Federal Quality Assurance Activity and is required by law to work within certain requirements of the declaration. It must protect the confidentiality of patients, hospitals and surgeons and maintain high level data security procedures</w:t>
      </w:r>
      <w:r w:rsidR="00D03010">
        <w:rPr>
          <w:rFonts w:ascii="Century Gothic" w:hAnsi="Century Gothic" w:cstheme="minorHAnsi"/>
          <w:sz w:val="20"/>
        </w:rPr>
        <w:t>.</w:t>
      </w:r>
    </w:p>
    <w:p w14:paraId="1DFCA95E" w14:textId="77777777" w:rsidR="00494DDC" w:rsidRPr="00FA5EBB" w:rsidRDefault="00494DDC" w:rsidP="000E7BFB">
      <w:pPr>
        <w:pStyle w:val="ListParagraph"/>
        <w:numPr>
          <w:ilvl w:val="0"/>
          <w:numId w:val="18"/>
        </w:numPr>
        <w:spacing w:after="120"/>
        <w:contextualSpacing w:val="0"/>
        <w:rPr>
          <w:rFonts w:ascii="Century Gothic" w:hAnsi="Century Gothic" w:cstheme="minorHAnsi"/>
          <w:sz w:val="20"/>
        </w:rPr>
      </w:pPr>
      <w:r w:rsidRPr="00FA5EBB">
        <w:rPr>
          <w:rFonts w:ascii="Century Gothic" w:hAnsi="Century Gothic" w:cstheme="minorHAnsi"/>
          <w:sz w:val="20"/>
        </w:rPr>
        <w:t>All ad hoc reports will be prepared using ‘up to date data’ from the most recent monthly cleaning processes, unless requested otherwise.</w:t>
      </w:r>
    </w:p>
    <w:p w14:paraId="471708D2" w14:textId="77777777" w:rsidR="00494DDC" w:rsidRPr="00FA5EBB" w:rsidRDefault="00494DDC" w:rsidP="000E7BFB">
      <w:pPr>
        <w:pStyle w:val="BodyText"/>
        <w:numPr>
          <w:ilvl w:val="0"/>
          <w:numId w:val="18"/>
        </w:numPr>
        <w:spacing w:after="120"/>
        <w:jc w:val="left"/>
        <w:rPr>
          <w:rFonts w:ascii="Century Gothic" w:hAnsi="Century Gothic" w:cstheme="minorHAnsi"/>
          <w:sz w:val="20"/>
        </w:rPr>
      </w:pPr>
      <w:r w:rsidRPr="00FA5EBB">
        <w:rPr>
          <w:rFonts w:ascii="Century Gothic" w:hAnsi="Century Gothic" w:cstheme="minorHAnsi"/>
          <w:sz w:val="20"/>
        </w:rPr>
        <w:t>The AOANJRR Director is responsible for approving the release of ad hoc reports.</w:t>
      </w:r>
    </w:p>
    <w:p w14:paraId="0EB46E5D" w14:textId="77777777" w:rsidR="003538E7" w:rsidRDefault="003538E7" w:rsidP="00163575">
      <w:pPr>
        <w:pStyle w:val="BodyText"/>
        <w:spacing w:after="120"/>
        <w:jc w:val="left"/>
        <w:rPr>
          <w:rFonts w:ascii="Century Gothic" w:hAnsi="Century Gothic" w:cstheme="minorHAnsi"/>
          <w:sz w:val="22"/>
          <w:szCs w:val="22"/>
        </w:rPr>
      </w:pPr>
    </w:p>
    <w:p w14:paraId="148906A2" w14:textId="77777777" w:rsidR="00163575" w:rsidRDefault="00163575" w:rsidP="00163575">
      <w:pPr>
        <w:pStyle w:val="BodyText"/>
        <w:spacing w:after="120"/>
        <w:jc w:val="left"/>
        <w:rPr>
          <w:rFonts w:ascii="Century Gothic" w:hAnsi="Century Gothic" w:cstheme="minorHAnsi"/>
          <w:sz w:val="22"/>
          <w:szCs w:val="22"/>
        </w:rPr>
      </w:pPr>
    </w:p>
    <w:p w14:paraId="45CA6478" w14:textId="4F3DE50D" w:rsidR="00163575" w:rsidRPr="00FA5EBB" w:rsidRDefault="00163575" w:rsidP="00163575">
      <w:pPr>
        <w:pStyle w:val="BodyText"/>
        <w:spacing w:after="120"/>
        <w:jc w:val="left"/>
        <w:rPr>
          <w:rFonts w:ascii="Century Gothic" w:hAnsi="Century Gothic" w:cstheme="minorHAnsi"/>
          <w:sz w:val="22"/>
          <w:szCs w:val="22"/>
        </w:rPr>
        <w:sectPr w:rsidR="00163575" w:rsidRPr="00FA5EBB" w:rsidSect="00C12C64">
          <w:headerReference w:type="default" r:id="rId13"/>
          <w:footerReference w:type="even" r:id="rId14"/>
          <w:footerReference w:type="default" r:id="rId15"/>
          <w:headerReference w:type="first" r:id="rId16"/>
          <w:footerReference w:type="first" r:id="rId17"/>
          <w:pgSz w:w="11907" w:h="16840" w:code="9"/>
          <w:pgMar w:top="1247" w:right="1021" w:bottom="1418" w:left="1021" w:header="709" w:footer="709" w:gutter="0"/>
          <w:cols w:space="720"/>
          <w:noEndnote/>
          <w:titlePg/>
          <w:docGrid w:linePitch="326"/>
        </w:sectPr>
      </w:pPr>
    </w:p>
    <w:p w14:paraId="2C61C76D" w14:textId="77777777" w:rsidR="00E97F9A" w:rsidRPr="00144F63" w:rsidRDefault="00E97F9A" w:rsidP="00740926">
      <w:pPr>
        <w:jc w:val="center"/>
        <w:rPr>
          <w:rFonts w:ascii="Century Gothic" w:hAnsi="Century Gothic"/>
          <w:b/>
          <w:bCs/>
          <w:i/>
          <w:iCs/>
          <w:sz w:val="16"/>
          <w:szCs w:val="16"/>
        </w:rPr>
      </w:pPr>
    </w:p>
    <w:p w14:paraId="33F79562" w14:textId="77777777" w:rsidR="00E907F2" w:rsidRPr="00FA5EBB" w:rsidRDefault="00E907F2" w:rsidP="00E907F2">
      <w:pPr>
        <w:rPr>
          <w:rFonts w:ascii="Century Gothic" w:hAnsi="Century Gothic" w:cstheme="minorHAnsi"/>
          <w:b/>
          <w:color w:val="660033"/>
          <w:sz w:val="20"/>
        </w:rPr>
      </w:pPr>
      <w:r w:rsidRPr="00FA5EBB">
        <w:rPr>
          <w:rFonts w:ascii="Century Gothic" w:hAnsi="Century Gothic" w:cstheme="minorHAnsi"/>
          <w:b/>
          <w:color w:val="660033"/>
          <w:sz w:val="20"/>
        </w:rPr>
        <w:t>To complete this form in word</w:t>
      </w:r>
    </w:p>
    <w:p w14:paraId="3C2A9BD5" w14:textId="77777777" w:rsidR="00E907F2" w:rsidRPr="00FA5EBB" w:rsidRDefault="00E907F2" w:rsidP="00E907F2">
      <w:pPr>
        <w:pStyle w:val="ListParagraph"/>
        <w:numPr>
          <w:ilvl w:val="0"/>
          <w:numId w:val="15"/>
        </w:numPr>
        <w:rPr>
          <w:rFonts w:ascii="Century Gothic" w:hAnsi="Century Gothic" w:cstheme="minorHAnsi"/>
          <w:color w:val="660033"/>
          <w:sz w:val="20"/>
        </w:rPr>
      </w:pPr>
      <w:r w:rsidRPr="00FA5EBB">
        <w:rPr>
          <w:rFonts w:ascii="Century Gothic" w:hAnsi="Century Gothic" w:cstheme="minorHAnsi"/>
          <w:color w:val="660033"/>
          <w:sz w:val="20"/>
        </w:rPr>
        <w:t>Place the cursor in the required field</w:t>
      </w:r>
    </w:p>
    <w:p w14:paraId="49A8FBF1" w14:textId="77777777" w:rsidR="00E907F2" w:rsidRPr="00FA5EBB" w:rsidRDefault="00E907F2" w:rsidP="00E907F2">
      <w:pPr>
        <w:pStyle w:val="ListParagraph"/>
        <w:numPr>
          <w:ilvl w:val="0"/>
          <w:numId w:val="15"/>
        </w:numPr>
        <w:rPr>
          <w:rFonts w:ascii="Century Gothic" w:hAnsi="Century Gothic" w:cstheme="minorHAnsi"/>
          <w:color w:val="660033"/>
          <w:sz w:val="20"/>
        </w:rPr>
      </w:pPr>
      <w:r w:rsidRPr="00FA5EBB">
        <w:rPr>
          <w:rFonts w:ascii="Century Gothic" w:hAnsi="Century Gothic" w:cstheme="minorHAnsi"/>
          <w:color w:val="660033"/>
          <w:sz w:val="20"/>
        </w:rPr>
        <w:t>Tab to move to the next field</w:t>
      </w:r>
    </w:p>
    <w:p w14:paraId="72D623EA" w14:textId="77777777" w:rsidR="00E907F2" w:rsidRPr="00FA5EBB" w:rsidRDefault="00E907F2" w:rsidP="00E907F2">
      <w:pPr>
        <w:pStyle w:val="ListParagraph"/>
        <w:numPr>
          <w:ilvl w:val="0"/>
          <w:numId w:val="15"/>
        </w:numPr>
        <w:rPr>
          <w:rFonts w:ascii="Century Gothic" w:hAnsi="Century Gothic" w:cstheme="minorHAnsi"/>
          <w:color w:val="660033"/>
          <w:sz w:val="20"/>
        </w:rPr>
      </w:pPr>
      <w:r w:rsidRPr="00FA5EBB">
        <w:rPr>
          <w:rFonts w:ascii="Century Gothic" w:hAnsi="Century Gothic" w:cstheme="minorHAnsi"/>
          <w:color w:val="660033"/>
          <w:sz w:val="20"/>
        </w:rPr>
        <w:t>Click on check box to mark</w:t>
      </w:r>
    </w:p>
    <w:p w14:paraId="1C2CC045" w14:textId="2EB2A103" w:rsidR="00E907F2" w:rsidRPr="00FA5EBB" w:rsidRDefault="00E907F2" w:rsidP="00E907F2">
      <w:pPr>
        <w:pStyle w:val="ListParagraph"/>
        <w:numPr>
          <w:ilvl w:val="0"/>
          <w:numId w:val="15"/>
        </w:numPr>
        <w:rPr>
          <w:rFonts w:ascii="Century Gothic" w:hAnsi="Century Gothic" w:cstheme="minorHAnsi"/>
          <w:color w:val="660033"/>
          <w:szCs w:val="22"/>
        </w:rPr>
      </w:pPr>
      <w:r w:rsidRPr="00FA5EBB">
        <w:rPr>
          <w:rFonts w:ascii="Century Gothic" w:hAnsi="Century Gothic" w:cstheme="minorHAnsi"/>
          <w:color w:val="660033"/>
          <w:sz w:val="20"/>
        </w:rPr>
        <w:t xml:space="preserve">Once complete email the form to </w:t>
      </w:r>
      <w:hyperlink r:id="rId18" w:history="1">
        <w:r w:rsidR="006179C7" w:rsidRPr="0095777C">
          <w:rPr>
            <w:rStyle w:val="Hyperlink"/>
            <w:rFonts w:ascii="Century Gothic" w:hAnsi="Century Gothic"/>
            <w:sz w:val="20"/>
            <w:szCs w:val="18"/>
          </w:rPr>
          <w:t>adhocs@aoanjrr.org.au</w:t>
        </w:r>
      </w:hyperlink>
      <w:r w:rsidR="006179C7">
        <w:rPr>
          <w:rStyle w:val="Hyperlink"/>
          <w:rFonts w:ascii="Century Gothic" w:hAnsi="Century Gothic"/>
          <w:sz w:val="20"/>
          <w:szCs w:val="18"/>
        </w:rPr>
        <w:t xml:space="preserve"> </w:t>
      </w:r>
      <w:r w:rsidR="003F7AB1" w:rsidRPr="003F7AB1">
        <w:rPr>
          <w:sz w:val="20"/>
          <w:szCs w:val="18"/>
        </w:rPr>
        <w:t xml:space="preserve"> </w:t>
      </w:r>
      <w:r w:rsidR="001A1BE5" w:rsidRPr="003F7AB1">
        <w:rPr>
          <w:sz w:val="20"/>
          <w:szCs w:val="18"/>
        </w:rPr>
        <w:t xml:space="preserve"> </w:t>
      </w:r>
    </w:p>
    <w:p w14:paraId="7EB650CE" w14:textId="77777777" w:rsidR="00244515" w:rsidRDefault="00EC647F" w:rsidP="00244515">
      <w:pPr>
        <w:pStyle w:val="ListParagraph"/>
        <w:numPr>
          <w:ilvl w:val="0"/>
          <w:numId w:val="15"/>
        </w:numPr>
        <w:rPr>
          <w:rFonts w:ascii="Century Gothic" w:hAnsi="Century Gothic"/>
          <w:color w:val="660033"/>
          <w:sz w:val="20"/>
        </w:rPr>
      </w:pPr>
      <w:r w:rsidRPr="00FA5EBB">
        <w:rPr>
          <w:rFonts w:ascii="Century Gothic" w:hAnsi="Century Gothic"/>
          <w:color w:val="660033"/>
          <w:sz w:val="20"/>
        </w:rPr>
        <w:t>You should expect a response within 2 working days providing you with a reference number to track your request</w:t>
      </w:r>
    </w:p>
    <w:p w14:paraId="4A473363" w14:textId="77777777" w:rsidR="000C0BFC" w:rsidRDefault="000C0BFC" w:rsidP="002E11CD">
      <w:pPr>
        <w:rPr>
          <w:rFonts w:ascii="Century Gothic" w:hAnsi="Century Gothic"/>
          <w:b/>
          <w:bCs/>
          <w:i/>
          <w:iCs/>
          <w:sz w:val="22"/>
          <w:szCs w:val="22"/>
        </w:rPr>
      </w:pPr>
    </w:p>
    <w:p w14:paraId="7F1B9601" w14:textId="4F9115BB" w:rsidR="000C0BFC" w:rsidRDefault="000C0BFC" w:rsidP="002E11CD">
      <w:pPr>
        <w:rPr>
          <w:rFonts w:ascii="Century Gothic" w:hAnsi="Century Gothic"/>
          <w:b/>
          <w:bCs/>
          <w:i/>
          <w:iCs/>
          <w:sz w:val="22"/>
          <w:szCs w:val="22"/>
        </w:rPr>
      </w:pPr>
    </w:p>
    <w:p w14:paraId="0BFB75C3" w14:textId="48E1709D" w:rsidR="002A1178" w:rsidRDefault="002A1178" w:rsidP="002E11CD">
      <w:pPr>
        <w:rPr>
          <w:rFonts w:ascii="Century Gothic" w:hAnsi="Century Gothic"/>
          <w:b/>
          <w:bCs/>
          <w:i/>
          <w:iCs/>
          <w:sz w:val="22"/>
          <w:szCs w:val="22"/>
        </w:rPr>
      </w:pPr>
    </w:p>
    <w:p w14:paraId="0BAA0869" w14:textId="151161AA" w:rsidR="002A1178" w:rsidRDefault="002A1178" w:rsidP="002E11CD">
      <w:pPr>
        <w:rPr>
          <w:rFonts w:ascii="Century Gothic" w:hAnsi="Century Gothic"/>
          <w:b/>
          <w:bCs/>
          <w:i/>
          <w:iCs/>
          <w:sz w:val="22"/>
          <w:szCs w:val="22"/>
        </w:rPr>
      </w:pPr>
    </w:p>
    <w:p w14:paraId="56DC6F1A" w14:textId="77777777" w:rsidR="002A1178" w:rsidRDefault="002A1178" w:rsidP="002E11CD">
      <w:pPr>
        <w:rPr>
          <w:rFonts w:ascii="Century Gothic" w:hAnsi="Century Gothic"/>
          <w:b/>
          <w:bCs/>
          <w:i/>
          <w:iCs/>
          <w:sz w:val="22"/>
          <w:szCs w:val="22"/>
        </w:rPr>
      </w:pPr>
    </w:p>
    <w:p w14:paraId="22D7DE32" w14:textId="288B3276" w:rsidR="002E11CD" w:rsidRPr="002E11CD" w:rsidRDefault="000C0BFC" w:rsidP="002E11CD">
      <w:pPr>
        <w:rPr>
          <w:rFonts w:ascii="Century Gothic" w:hAnsi="Century Gothic"/>
          <w:color w:val="660033"/>
          <w:sz w:val="20"/>
        </w:rPr>
        <w:sectPr w:rsidR="002E11CD" w:rsidRPr="002E11CD" w:rsidSect="00740926">
          <w:headerReference w:type="default" r:id="rId19"/>
          <w:footerReference w:type="default" r:id="rId20"/>
          <w:type w:val="continuous"/>
          <w:pgSz w:w="11907" w:h="16840" w:code="9"/>
          <w:pgMar w:top="1247" w:right="1021" w:bottom="1418" w:left="1021" w:header="1440" w:footer="567" w:gutter="0"/>
          <w:pgNumType w:fmt="numberInDash"/>
          <w:cols w:space="720"/>
          <w:noEndnote/>
        </w:sectPr>
      </w:pPr>
      <w:r w:rsidRPr="000C0BFC">
        <w:rPr>
          <w:rFonts w:ascii="Century Gothic" w:hAnsi="Century Gothic"/>
          <w:b/>
          <w:bCs/>
          <w:i/>
          <w:iCs/>
          <w:sz w:val="22"/>
          <w:szCs w:val="22"/>
        </w:rPr>
        <w:t>The AOANJRR will endeavour to provide the report by the nominated date; however, this is dependent on the available resources at the time of the request and the complexity of the analysis required.</w:t>
      </w:r>
    </w:p>
    <w:p w14:paraId="5AF2C0D6" w14:textId="6492B217" w:rsidR="0074492E" w:rsidRPr="0074492E" w:rsidRDefault="0074492E" w:rsidP="006179C7">
      <w:pPr>
        <w:pBdr>
          <w:bottom w:val="single" w:sz="4" w:space="1" w:color="auto"/>
        </w:pBdr>
        <w:ind w:left="142"/>
        <w:rPr>
          <w:rFonts w:ascii="Century Gothic" w:hAnsi="Century Gothic" w:cstheme="minorHAnsi"/>
          <w:b/>
          <w:smallCaps/>
          <w:color w:val="002060"/>
          <w:szCs w:val="24"/>
        </w:rPr>
      </w:pPr>
      <w:r w:rsidRPr="0074492E">
        <w:rPr>
          <w:rFonts w:ascii="Century Gothic" w:hAnsi="Century Gothic" w:cstheme="minorHAnsi"/>
          <w:b/>
          <w:smallCaps/>
          <w:color w:val="002060"/>
          <w:szCs w:val="24"/>
        </w:rPr>
        <w:lastRenderedPageBreak/>
        <w:t>CONTACT DETAILS</w:t>
      </w:r>
    </w:p>
    <w:p w14:paraId="6042E2C6" w14:textId="3C19B605" w:rsidR="0054287E" w:rsidRPr="00FA5EBB" w:rsidRDefault="0054287E" w:rsidP="008F7EFD">
      <w:pPr>
        <w:rPr>
          <w:rFonts w:ascii="Century Gothic" w:hAnsi="Century Gothic"/>
          <w:b/>
          <w:bCs/>
          <w:sz w:val="20"/>
        </w:rPr>
      </w:pPr>
    </w:p>
    <w:tbl>
      <w:tblPr>
        <w:tblW w:w="10206"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693"/>
        <w:gridCol w:w="2410"/>
        <w:gridCol w:w="1985"/>
        <w:gridCol w:w="3118"/>
      </w:tblGrid>
      <w:tr w:rsidR="00494DDC" w:rsidRPr="006179C7" w14:paraId="28CA0BDB" w14:textId="77777777" w:rsidTr="0074492E">
        <w:trPr>
          <w:trHeight w:val="409"/>
        </w:trPr>
        <w:tc>
          <w:tcPr>
            <w:tcW w:w="2693" w:type="dxa"/>
            <w:shd w:val="clear" w:color="auto" w:fill="C6D9F1" w:themeFill="text2" w:themeFillTint="33"/>
            <w:vAlign w:val="center"/>
          </w:tcPr>
          <w:p w14:paraId="1878F93D" w14:textId="77777777" w:rsidR="00E907F2" w:rsidRPr="006179C7" w:rsidRDefault="00E907F2" w:rsidP="00E907F2">
            <w:pPr>
              <w:spacing w:line="276" w:lineRule="auto"/>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 xml:space="preserve">Date of Request  </w:t>
            </w:r>
          </w:p>
        </w:tc>
        <w:tc>
          <w:tcPr>
            <w:tcW w:w="2410" w:type="dxa"/>
            <w:vAlign w:val="center"/>
          </w:tcPr>
          <w:p w14:paraId="73FE5001" w14:textId="43926F38" w:rsidR="00E907F2"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043596229"/>
                <w:placeholder>
                  <w:docPart w:val="C220EF40A1574FD1B8CD892897F029B5"/>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c>
          <w:tcPr>
            <w:tcW w:w="1985" w:type="dxa"/>
            <w:shd w:val="clear" w:color="auto" w:fill="C6D9F1" w:themeFill="text2" w:themeFillTint="33"/>
            <w:vAlign w:val="center"/>
          </w:tcPr>
          <w:p w14:paraId="7E503510" w14:textId="77777777" w:rsidR="00E907F2" w:rsidRPr="006179C7" w:rsidRDefault="00E907F2" w:rsidP="002E11CD">
            <w:pPr>
              <w:spacing w:before="80" w:after="80"/>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Date Information Required by</w:t>
            </w:r>
          </w:p>
        </w:tc>
        <w:tc>
          <w:tcPr>
            <w:tcW w:w="3118" w:type="dxa"/>
            <w:vAlign w:val="center"/>
          </w:tcPr>
          <w:p w14:paraId="6610AD02" w14:textId="351116CE" w:rsidR="00E907F2" w:rsidRPr="006179C7" w:rsidRDefault="00E265A5" w:rsidP="00E907F2">
            <w:pPr>
              <w:spacing w:line="276" w:lineRule="auto"/>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924380422"/>
                <w:placeholder>
                  <w:docPart w:val="E60BD32E5A9B47A78C578853B3BD0ADA"/>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494DDC" w:rsidRPr="006179C7" w14:paraId="7F2EE2AF" w14:textId="77777777" w:rsidTr="0074492E">
        <w:trPr>
          <w:trHeight w:val="409"/>
        </w:trPr>
        <w:tc>
          <w:tcPr>
            <w:tcW w:w="2693" w:type="dxa"/>
            <w:shd w:val="clear" w:color="auto" w:fill="C6D9F1" w:themeFill="text2" w:themeFillTint="33"/>
            <w:vAlign w:val="center"/>
          </w:tcPr>
          <w:p w14:paraId="6A359A23" w14:textId="1B5C39DC" w:rsidR="00E907F2" w:rsidRPr="006179C7" w:rsidRDefault="00E907F2" w:rsidP="00E907F2">
            <w:pPr>
              <w:spacing w:line="276" w:lineRule="auto"/>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Principal Request</w:t>
            </w:r>
            <w:r w:rsidR="00C12C64" w:rsidRPr="006179C7">
              <w:rPr>
                <w:rFonts w:ascii="Century Gothic" w:hAnsi="Century Gothic" w:cstheme="minorHAnsi"/>
                <w:b/>
                <w:bCs/>
                <w:color w:val="262626" w:themeColor="text1" w:themeTint="D9"/>
                <w:sz w:val="20"/>
              </w:rPr>
              <w:t>o</w:t>
            </w:r>
            <w:r w:rsidRPr="006179C7">
              <w:rPr>
                <w:rFonts w:ascii="Century Gothic" w:hAnsi="Century Gothic" w:cstheme="minorHAnsi"/>
                <w:b/>
                <w:bCs/>
                <w:color w:val="262626" w:themeColor="text1" w:themeTint="D9"/>
                <w:sz w:val="20"/>
              </w:rPr>
              <w:t>r</w:t>
            </w:r>
          </w:p>
        </w:tc>
        <w:tc>
          <w:tcPr>
            <w:tcW w:w="7513" w:type="dxa"/>
            <w:gridSpan w:val="3"/>
            <w:vAlign w:val="center"/>
          </w:tcPr>
          <w:p w14:paraId="256718CB" w14:textId="486A5A71" w:rsidR="00E907F2"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813140538"/>
                <w:placeholder>
                  <w:docPart w:val="8858A305E7414F11B6B24397E710D875"/>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494DDC" w:rsidRPr="006179C7" w14:paraId="72D5C69B" w14:textId="77777777" w:rsidTr="0074492E">
        <w:trPr>
          <w:trHeight w:val="409"/>
        </w:trPr>
        <w:tc>
          <w:tcPr>
            <w:tcW w:w="2693" w:type="dxa"/>
            <w:shd w:val="clear" w:color="auto" w:fill="C6D9F1" w:themeFill="text2" w:themeFillTint="33"/>
            <w:vAlign w:val="center"/>
          </w:tcPr>
          <w:p w14:paraId="44BB4398" w14:textId="77777777" w:rsidR="00E907F2" w:rsidRPr="006179C7" w:rsidRDefault="00E907F2" w:rsidP="00E907F2">
            <w:pPr>
              <w:spacing w:line="276" w:lineRule="auto"/>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Position</w:t>
            </w:r>
          </w:p>
        </w:tc>
        <w:tc>
          <w:tcPr>
            <w:tcW w:w="7513" w:type="dxa"/>
            <w:gridSpan w:val="3"/>
            <w:vAlign w:val="center"/>
          </w:tcPr>
          <w:p w14:paraId="5F1CE6F9" w14:textId="07FB8C9C" w:rsidR="00E907F2"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328418578"/>
                <w:placeholder>
                  <w:docPart w:val="1BE7E3C80AFE4F668BDAE68932F917C0"/>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8C52CE" w:rsidRPr="006179C7" w14:paraId="5B81F054" w14:textId="77777777" w:rsidTr="0074492E">
        <w:trPr>
          <w:trHeight w:val="409"/>
        </w:trPr>
        <w:tc>
          <w:tcPr>
            <w:tcW w:w="2693" w:type="dxa"/>
            <w:shd w:val="clear" w:color="auto" w:fill="C6D9F1" w:themeFill="text2" w:themeFillTint="33"/>
            <w:vAlign w:val="center"/>
          </w:tcPr>
          <w:p w14:paraId="67CD5FDF" w14:textId="04F7D3CF" w:rsidR="008C52CE" w:rsidRPr="006179C7" w:rsidRDefault="008C52CE" w:rsidP="00E907F2">
            <w:pPr>
              <w:spacing w:line="276" w:lineRule="auto"/>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Department</w:t>
            </w:r>
          </w:p>
        </w:tc>
        <w:tc>
          <w:tcPr>
            <w:tcW w:w="7513" w:type="dxa"/>
            <w:gridSpan w:val="3"/>
            <w:vAlign w:val="center"/>
          </w:tcPr>
          <w:p w14:paraId="4CE3D57D" w14:textId="07230AEA" w:rsidR="008C52CE"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386646960"/>
                <w:placeholder>
                  <w:docPart w:val="D2B1CC20C8044878A798AE4126EB2773"/>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163575" w:rsidRPr="006179C7" w14:paraId="1714B21E" w14:textId="77777777" w:rsidTr="0074492E">
        <w:trPr>
          <w:trHeight w:val="409"/>
        </w:trPr>
        <w:tc>
          <w:tcPr>
            <w:tcW w:w="2693" w:type="dxa"/>
            <w:shd w:val="clear" w:color="auto" w:fill="C6D9F1" w:themeFill="text2" w:themeFillTint="33"/>
            <w:vAlign w:val="center"/>
          </w:tcPr>
          <w:p w14:paraId="1CD6FAD9" w14:textId="0C78C1B6" w:rsidR="00163575" w:rsidRPr="006179C7" w:rsidRDefault="00163575" w:rsidP="00E907F2">
            <w:pPr>
              <w:spacing w:line="276" w:lineRule="auto"/>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Organisation</w:t>
            </w:r>
          </w:p>
        </w:tc>
        <w:tc>
          <w:tcPr>
            <w:tcW w:w="7513" w:type="dxa"/>
            <w:gridSpan w:val="3"/>
            <w:vAlign w:val="center"/>
          </w:tcPr>
          <w:p w14:paraId="7E622AE6" w14:textId="72226DDB" w:rsidR="00163575"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232356921"/>
                <w:placeholder>
                  <w:docPart w:val="0F7C5FED9BD541FC8EC88B7178A13AA8"/>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163575" w:rsidRPr="006179C7" w14:paraId="551726FF" w14:textId="77777777" w:rsidTr="0074492E">
        <w:trPr>
          <w:trHeight w:val="409"/>
        </w:trPr>
        <w:tc>
          <w:tcPr>
            <w:tcW w:w="2693" w:type="dxa"/>
            <w:shd w:val="clear" w:color="auto" w:fill="C6D9F1" w:themeFill="text2" w:themeFillTint="33"/>
            <w:vAlign w:val="center"/>
          </w:tcPr>
          <w:p w14:paraId="7D992762" w14:textId="54601C4C" w:rsidR="00163575" w:rsidRPr="006179C7" w:rsidRDefault="00163575" w:rsidP="00E907F2">
            <w:pPr>
              <w:spacing w:line="276" w:lineRule="auto"/>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Address</w:t>
            </w:r>
          </w:p>
        </w:tc>
        <w:tc>
          <w:tcPr>
            <w:tcW w:w="7513" w:type="dxa"/>
            <w:gridSpan w:val="3"/>
            <w:vAlign w:val="center"/>
          </w:tcPr>
          <w:p w14:paraId="7788C5BF" w14:textId="18E45157" w:rsidR="00163575"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604613699"/>
                <w:placeholder>
                  <w:docPart w:val="C93D1F1A8280409D8813DCFF9CC2EB89"/>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494DDC" w:rsidRPr="006179C7" w14:paraId="37CF9EC6" w14:textId="77777777" w:rsidTr="0074492E">
        <w:trPr>
          <w:trHeight w:val="409"/>
        </w:trPr>
        <w:tc>
          <w:tcPr>
            <w:tcW w:w="2693" w:type="dxa"/>
            <w:shd w:val="clear" w:color="auto" w:fill="C6D9F1" w:themeFill="text2" w:themeFillTint="33"/>
            <w:vAlign w:val="center"/>
          </w:tcPr>
          <w:p w14:paraId="0E311495" w14:textId="77777777" w:rsidR="00E907F2" w:rsidRPr="006179C7" w:rsidRDefault="00E907F2" w:rsidP="00E907F2">
            <w:pPr>
              <w:spacing w:line="276" w:lineRule="auto"/>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Telephone</w:t>
            </w:r>
          </w:p>
        </w:tc>
        <w:tc>
          <w:tcPr>
            <w:tcW w:w="2410" w:type="dxa"/>
            <w:vAlign w:val="center"/>
          </w:tcPr>
          <w:p w14:paraId="0BEF5DBE" w14:textId="61EF6A33" w:rsidR="00E907F2"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869064819"/>
                <w:placeholder>
                  <w:docPart w:val="7CBF5491AE0F4720B9B2721250157BD0"/>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c>
          <w:tcPr>
            <w:tcW w:w="1985" w:type="dxa"/>
            <w:shd w:val="clear" w:color="auto" w:fill="C6D9F1" w:themeFill="text2" w:themeFillTint="33"/>
            <w:vAlign w:val="center"/>
          </w:tcPr>
          <w:p w14:paraId="78EBEBAE" w14:textId="77777777" w:rsidR="00E907F2" w:rsidRPr="006179C7" w:rsidRDefault="00E907F2" w:rsidP="00244515">
            <w:pPr>
              <w:spacing w:before="40" w:after="40"/>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Mobile</w:t>
            </w:r>
          </w:p>
        </w:tc>
        <w:tc>
          <w:tcPr>
            <w:tcW w:w="3118" w:type="dxa"/>
            <w:vAlign w:val="center"/>
          </w:tcPr>
          <w:p w14:paraId="0DBD721E" w14:textId="74A0F670" w:rsidR="00E907F2"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951508617"/>
                <w:placeholder>
                  <w:docPart w:val="A14205CAA3F54694A4A7410FEC06B182"/>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494DDC" w:rsidRPr="006179C7" w14:paraId="48D884E1" w14:textId="77777777" w:rsidTr="0074492E">
        <w:trPr>
          <w:trHeight w:val="409"/>
        </w:trPr>
        <w:tc>
          <w:tcPr>
            <w:tcW w:w="2693" w:type="dxa"/>
            <w:shd w:val="clear" w:color="auto" w:fill="C6D9F1" w:themeFill="text2" w:themeFillTint="33"/>
            <w:vAlign w:val="center"/>
          </w:tcPr>
          <w:p w14:paraId="330ADC69" w14:textId="77777777" w:rsidR="00E907F2" w:rsidRPr="006179C7" w:rsidRDefault="00E907F2" w:rsidP="00244515">
            <w:pPr>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Email</w:t>
            </w:r>
          </w:p>
          <w:p w14:paraId="42B670C0" w14:textId="354A9996" w:rsidR="00E907F2" w:rsidRPr="006179C7" w:rsidRDefault="00C12C64" w:rsidP="00244515">
            <w:pPr>
              <w:rPr>
                <w:rFonts w:ascii="Century Gothic" w:hAnsi="Century Gothic" w:cstheme="minorHAnsi"/>
                <w:i/>
                <w:iCs/>
                <w:color w:val="262626" w:themeColor="text1" w:themeTint="D9"/>
                <w:sz w:val="20"/>
              </w:rPr>
            </w:pPr>
            <w:r w:rsidRPr="006179C7">
              <w:rPr>
                <w:rFonts w:ascii="Century Gothic" w:hAnsi="Century Gothic" w:cstheme="minorHAnsi"/>
                <w:i/>
                <w:iCs/>
                <w:color w:val="262626" w:themeColor="text1" w:themeTint="D9"/>
                <w:sz w:val="20"/>
              </w:rPr>
              <w:t>The AOANJRR</w:t>
            </w:r>
            <w:r w:rsidR="00E907F2" w:rsidRPr="006179C7">
              <w:rPr>
                <w:rFonts w:ascii="Century Gothic" w:hAnsi="Century Gothic" w:cstheme="minorHAnsi"/>
                <w:i/>
                <w:iCs/>
                <w:color w:val="262626" w:themeColor="text1" w:themeTint="D9"/>
                <w:sz w:val="20"/>
              </w:rPr>
              <w:t xml:space="preserve"> require </w:t>
            </w:r>
            <w:r w:rsidRPr="006179C7">
              <w:rPr>
                <w:rFonts w:ascii="Century Gothic" w:hAnsi="Century Gothic" w:cstheme="minorHAnsi"/>
                <w:i/>
                <w:iCs/>
                <w:color w:val="262626" w:themeColor="text1" w:themeTint="D9"/>
                <w:sz w:val="20"/>
              </w:rPr>
              <w:t>a</w:t>
            </w:r>
            <w:r w:rsidR="00EE036E" w:rsidRPr="006179C7">
              <w:rPr>
                <w:rFonts w:ascii="Century Gothic" w:hAnsi="Century Gothic" w:cstheme="minorHAnsi"/>
                <w:i/>
                <w:iCs/>
                <w:color w:val="262626" w:themeColor="text1" w:themeTint="D9"/>
                <w:sz w:val="20"/>
              </w:rPr>
              <w:t>n</w:t>
            </w:r>
            <w:r w:rsidRPr="006179C7">
              <w:rPr>
                <w:rFonts w:ascii="Century Gothic" w:hAnsi="Century Gothic" w:cstheme="minorHAnsi"/>
                <w:i/>
                <w:iCs/>
                <w:color w:val="262626" w:themeColor="text1" w:themeTint="D9"/>
                <w:sz w:val="20"/>
              </w:rPr>
              <w:t xml:space="preserve"> </w:t>
            </w:r>
            <w:r w:rsidR="000C0BFC" w:rsidRPr="006179C7">
              <w:rPr>
                <w:rFonts w:ascii="Century Gothic" w:hAnsi="Century Gothic" w:cstheme="minorHAnsi"/>
                <w:i/>
                <w:iCs/>
                <w:color w:val="262626" w:themeColor="text1" w:themeTint="D9"/>
                <w:sz w:val="20"/>
              </w:rPr>
              <w:t>institution/Organisation</w:t>
            </w:r>
            <w:r w:rsidRPr="006179C7">
              <w:rPr>
                <w:rFonts w:ascii="Century Gothic" w:hAnsi="Century Gothic" w:cstheme="minorHAnsi"/>
                <w:i/>
                <w:iCs/>
                <w:color w:val="262626" w:themeColor="text1" w:themeTint="D9"/>
                <w:sz w:val="20"/>
              </w:rPr>
              <w:t xml:space="preserve"> email</w:t>
            </w:r>
          </w:p>
        </w:tc>
        <w:tc>
          <w:tcPr>
            <w:tcW w:w="7513" w:type="dxa"/>
            <w:gridSpan w:val="3"/>
            <w:vAlign w:val="center"/>
          </w:tcPr>
          <w:p w14:paraId="6C104FF6" w14:textId="6CC2DE4B" w:rsidR="00E907F2"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861050542"/>
                <w:placeholder>
                  <w:docPart w:val="C32F6C6A00EB41F8BD1E5ACE6D9277F8"/>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494DDC" w:rsidRPr="006179C7" w14:paraId="3BAE670B" w14:textId="77777777" w:rsidTr="0074492E">
        <w:trPr>
          <w:trHeight w:val="409"/>
        </w:trPr>
        <w:tc>
          <w:tcPr>
            <w:tcW w:w="2693" w:type="dxa"/>
            <w:shd w:val="clear" w:color="auto" w:fill="C6D9F1" w:themeFill="text2" w:themeFillTint="33"/>
            <w:vAlign w:val="center"/>
          </w:tcPr>
          <w:p w14:paraId="1D3BE6E4" w14:textId="77777777" w:rsidR="00E907F2" w:rsidRPr="006179C7" w:rsidRDefault="00E907F2" w:rsidP="00244515">
            <w:pPr>
              <w:rPr>
                <w:rFonts w:ascii="Century Gothic" w:hAnsi="Century Gothic" w:cstheme="minorHAnsi"/>
                <w:b/>
                <w:bCs/>
                <w:color w:val="262626" w:themeColor="text1" w:themeTint="D9"/>
                <w:sz w:val="20"/>
              </w:rPr>
            </w:pPr>
            <w:r w:rsidRPr="006179C7">
              <w:rPr>
                <w:rFonts w:ascii="Century Gothic" w:hAnsi="Century Gothic" w:cstheme="minorHAnsi"/>
                <w:b/>
                <w:bCs/>
                <w:color w:val="262626" w:themeColor="text1" w:themeTint="D9"/>
                <w:sz w:val="20"/>
              </w:rPr>
              <w:t>Contact Person</w:t>
            </w:r>
          </w:p>
        </w:tc>
        <w:tc>
          <w:tcPr>
            <w:tcW w:w="7513" w:type="dxa"/>
            <w:gridSpan w:val="3"/>
            <w:vAlign w:val="center"/>
          </w:tcPr>
          <w:p w14:paraId="1E158C27" w14:textId="3D780185" w:rsidR="00E907F2" w:rsidRPr="006179C7" w:rsidRDefault="00E265A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357631748"/>
                <w:placeholder>
                  <w:docPart w:val="BEEDCCD84E3843A49C0460B3713C86B6"/>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bl>
    <w:p w14:paraId="62F5AF44" w14:textId="0F47D373" w:rsidR="002304EB" w:rsidRPr="00FA5EBB" w:rsidRDefault="002304EB" w:rsidP="00E907F2">
      <w:pPr>
        <w:rPr>
          <w:rFonts w:ascii="Century Gothic" w:hAnsi="Century Gothic" w:cstheme="minorHAnsi"/>
          <w:color w:val="262626" w:themeColor="text1" w:themeTint="D9"/>
          <w:sz w:val="20"/>
        </w:rPr>
      </w:pPr>
    </w:p>
    <w:p w14:paraId="063BB6A6" w14:textId="77777777" w:rsidR="002E11CD" w:rsidRDefault="002E11CD" w:rsidP="008F7EFD">
      <w:pPr>
        <w:rPr>
          <w:rFonts w:ascii="Century Gothic" w:hAnsi="Century Gothic" w:cstheme="minorHAnsi"/>
          <w:color w:val="262626" w:themeColor="text1" w:themeTint="D9"/>
          <w:sz w:val="20"/>
        </w:rPr>
      </w:pPr>
    </w:p>
    <w:p w14:paraId="5935FF7D" w14:textId="12EB849B" w:rsidR="00B8504F" w:rsidRPr="00FA5EBB" w:rsidRDefault="00271396" w:rsidP="00271396">
      <w:pPr>
        <w:tabs>
          <w:tab w:val="left" w:pos="1620"/>
        </w:tabs>
        <w:rPr>
          <w:rFonts w:ascii="Century Gothic" w:hAnsi="Century Gothic" w:cstheme="minorHAnsi"/>
          <w:color w:val="262626" w:themeColor="text1" w:themeTint="D9"/>
          <w:sz w:val="20"/>
        </w:rPr>
      </w:pPr>
      <w:r w:rsidRPr="00FA5EBB">
        <w:rPr>
          <w:rFonts w:ascii="Century Gothic" w:hAnsi="Century Gothic" w:cstheme="minorHAnsi"/>
          <w:color w:val="262626" w:themeColor="text1" w:themeTint="D9"/>
          <w:sz w:val="20"/>
        </w:rPr>
        <w:tab/>
      </w:r>
    </w:p>
    <w:p w14:paraId="4D50D4F1" w14:textId="77777777" w:rsidR="002E11CD" w:rsidRDefault="002E11CD" w:rsidP="008F7EFD">
      <w:pPr>
        <w:rPr>
          <w:rFonts w:ascii="Century Gothic" w:hAnsi="Century Gothic" w:cstheme="minorHAnsi"/>
          <w:sz w:val="20"/>
        </w:rPr>
      </w:pPr>
    </w:p>
    <w:p w14:paraId="4234E8F8" w14:textId="3BDAA09F" w:rsidR="008F7EFD" w:rsidRPr="00FA5EBB" w:rsidRDefault="008F7EFD" w:rsidP="006179C7">
      <w:pPr>
        <w:ind w:left="142"/>
        <w:rPr>
          <w:rFonts w:ascii="Century Gothic" w:hAnsi="Century Gothic" w:cstheme="minorHAnsi"/>
          <w:color w:val="262626" w:themeColor="text1" w:themeTint="D9"/>
          <w:sz w:val="20"/>
        </w:rPr>
      </w:pPr>
      <w:r w:rsidRPr="00FA5EBB">
        <w:rPr>
          <w:rFonts w:ascii="Century Gothic" w:hAnsi="Century Gothic" w:cstheme="minorHAnsi"/>
          <w:sz w:val="20"/>
        </w:rPr>
        <w:t>The Registry will endeavour to provide the report by the nominated date</w:t>
      </w:r>
      <w:r w:rsidR="0074492E">
        <w:rPr>
          <w:rFonts w:ascii="Century Gothic" w:hAnsi="Century Gothic" w:cstheme="minorHAnsi"/>
          <w:sz w:val="20"/>
        </w:rPr>
        <w:t>.</w:t>
      </w:r>
      <w:r w:rsidRPr="00FA5EBB">
        <w:rPr>
          <w:rFonts w:ascii="Century Gothic" w:hAnsi="Century Gothic" w:cstheme="minorHAnsi"/>
          <w:sz w:val="20"/>
        </w:rPr>
        <w:t xml:space="preserve"> </w:t>
      </w:r>
      <w:r w:rsidR="0074492E">
        <w:rPr>
          <w:rFonts w:ascii="Century Gothic" w:hAnsi="Century Gothic" w:cstheme="minorHAnsi"/>
          <w:sz w:val="20"/>
        </w:rPr>
        <w:t>H</w:t>
      </w:r>
      <w:r w:rsidRPr="00FA5EBB">
        <w:rPr>
          <w:rFonts w:ascii="Century Gothic" w:hAnsi="Century Gothic" w:cstheme="minorHAnsi"/>
          <w:sz w:val="20"/>
        </w:rPr>
        <w:t>owever, this is dependent on the available resources at the time of the request and the complexity of the analysis required</w:t>
      </w:r>
      <w:r w:rsidR="00FA5EBB">
        <w:rPr>
          <w:rFonts w:ascii="Century Gothic" w:hAnsi="Century Gothic" w:cstheme="minorHAnsi"/>
          <w:sz w:val="20"/>
        </w:rPr>
        <w:t>.</w:t>
      </w:r>
    </w:p>
    <w:p w14:paraId="5340F3C9" w14:textId="77777777" w:rsidR="007C1D7E" w:rsidRPr="00FA5EBB" w:rsidRDefault="007C1D7E" w:rsidP="00E907F2">
      <w:pPr>
        <w:ind w:left="-567"/>
        <w:rPr>
          <w:rFonts w:ascii="Century Gothic" w:hAnsi="Century Gothic" w:cstheme="minorHAnsi"/>
          <w:color w:val="262626" w:themeColor="text1" w:themeTint="D9"/>
          <w:sz w:val="20"/>
        </w:rPr>
      </w:pPr>
    </w:p>
    <w:p w14:paraId="50EB3612" w14:textId="77777777" w:rsidR="002E11CD" w:rsidRDefault="002E11CD" w:rsidP="003924A2">
      <w:pPr>
        <w:spacing w:line="276" w:lineRule="auto"/>
        <w:rPr>
          <w:rFonts w:ascii="Century Gothic" w:hAnsi="Century Gothic" w:cstheme="minorHAnsi"/>
          <w:b/>
          <w:bCs/>
          <w:sz w:val="20"/>
        </w:rPr>
      </w:pPr>
    </w:p>
    <w:p w14:paraId="75FFF2B2" w14:textId="310611F2" w:rsidR="008F7EFD" w:rsidRDefault="008F7EFD" w:rsidP="006179C7">
      <w:pPr>
        <w:spacing w:line="276" w:lineRule="auto"/>
        <w:ind w:left="142"/>
        <w:rPr>
          <w:rFonts w:ascii="Century Gothic" w:hAnsi="Century Gothic" w:cstheme="minorHAnsi"/>
          <w:b/>
          <w:bCs/>
          <w:sz w:val="20"/>
        </w:rPr>
      </w:pPr>
      <w:r w:rsidRPr="00FA5EBB">
        <w:rPr>
          <w:rFonts w:ascii="Century Gothic" w:hAnsi="Century Gothic" w:cstheme="minorHAnsi"/>
          <w:b/>
          <w:bCs/>
          <w:sz w:val="20"/>
        </w:rPr>
        <w:t xml:space="preserve">Identify </w:t>
      </w:r>
      <w:r w:rsidR="0074492E">
        <w:rPr>
          <w:rFonts w:ascii="Century Gothic" w:hAnsi="Century Gothic" w:cstheme="minorHAnsi"/>
          <w:b/>
          <w:bCs/>
          <w:sz w:val="20"/>
        </w:rPr>
        <w:t xml:space="preserve">personnel </w:t>
      </w:r>
      <w:r w:rsidRPr="00FA5EBB">
        <w:rPr>
          <w:rFonts w:ascii="Century Gothic" w:hAnsi="Century Gothic" w:cstheme="minorHAnsi"/>
          <w:b/>
          <w:bCs/>
          <w:sz w:val="20"/>
        </w:rPr>
        <w:t>who will have access to data</w:t>
      </w:r>
      <w:r w:rsidR="0074492E">
        <w:rPr>
          <w:rFonts w:ascii="Century Gothic" w:hAnsi="Century Gothic" w:cstheme="minorHAnsi"/>
          <w:b/>
          <w:bCs/>
          <w:sz w:val="20"/>
        </w:rPr>
        <w:t xml:space="preserve"> report:</w:t>
      </w:r>
    </w:p>
    <w:tbl>
      <w:tblPr>
        <w:tblStyle w:val="TableGrid"/>
        <w:tblW w:w="0" w:type="auto"/>
        <w:tblInd w:w="137" w:type="dxa"/>
        <w:tblLook w:val="04A0" w:firstRow="1" w:lastRow="0" w:firstColumn="1" w:lastColumn="0" w:noHBand="0" w:noVBand="1"/>
      </w:tblPr>
      <w:tblGrid>
        <w:gridCol w:w="5240"/>
      </w:tblGrid>
      <w:tr w:rsidR="003924A2" w:rsidRPr="006179C7" w14:paraId="75F5F7B3" w14:textId="77777777" w:rsidTr="006179C7">
        <w:trPr>
          <w:trHeight w:val="206"/>
        </w:trPr>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2578F932" w14:textId="2AE1961C" w:rsidR="003924A2" w:rsidRPr="006179C7" w:rsidRDefault="003924A2" w:rsidP="002E11CD">
            <w:pPr>
              <w:spacing w:before="40" w:after="40"/>
              <w:rPr>
                <w:rFonts w:ascii="Century Gothic" w:hAnsi="Century Gothic" w:cstheme="minorHAnsi"/>
                <w:b/>
                <w:bCs/>
                <w:sz w:val="20"/>
              </w:rPr>
            </w:pPr>
            <w:r w:rsidRPr="006179C7">
              <w:rPr>
                <w:rFonts w:ascii="Century Gothic" w:hAnsi="Century Gothic" w:cstheme="minorHAnsi"/>
                <w:b/>
                <w:bCs/>
                <w:sz w:val="20"/>
              </w:rPr>
              <w:t>Name(s)</w:t>
            </w:r>
          </w:p>
        </w:tc>
      </w:tr>
      <w:tr w:rsidR="003924A2" w:rsidRPr="006179C7" w14:paraId="0BFD4801" w14:textId="77777777" w:rsidTr="006179C7">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2C9259" w14:textId="1AD1BE30" w:rsidR="003924A2" w:rsidRPr="006179C7" w:rsidRDefault="00E265A5" w:rsidP="003924A2">
            <w:pPr>
              <w:spacing w:before="80" w:after="80"/>
              <w:rPr>
                <w:rFonts w:ascii="Century Gothic" w:hAnsi="Century Gothic" w:cstheme="minorHAnsi"/>
                <w:b/>
                <w:bCs/>
                <w:sz w:val="20"/>
              </w:rPr>
            </w:pPr>
            <w:sdt>
              <w:sdtPr>
                <w:rPr>
                  <w:rFonts w:ascii="Century Gothic" w:hAnsi="Century Gothic" w:cstheme="minorHAnsi"/>
                  <w:color w:val="262626" w:themeColor="text1" w:themeTint="D9"/>
                  <w:sz w:val="20"/>
                  <w:shd w:val="clear" w:color="auto" w:fill="D9D9D9" w:themeFill="background1" w:themeFillShade="D9"/>
                </w:rPr>
                <w:id w:val="1848521628"/>
                <w:placeholder>
                  <w:docPart w:val="0C6C5BCB0B9E418DA0933F53A0418C8E"/>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3924A2" w:rsidRPr="006179C7" w14:paraId="1CAF546C" w14:textId="77777777" w:rsidTr="006179C7">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C0098F" w14:textId="20AF6079" w:rsidR="003924A2" w:rsidRPr="006179C7" w:rsidRDefault="00E265A5" w:rsidP="003924A2">
            <w:pPr>
              <w:spacing w:before="80" w:after="80"/>
              <w:rPr>
                <w:rFonts w:ascii="Century Gothic" w:hAnsi="Century Gothic" w:cstheme="minorHAnsi"/>
                <w:b/>
                <w:bCs/>
                <w:sz w:val="20"/>
              </w:rPr>
            </w:pPr>
            <w:sdt>
              <w:sdtPr>
                <w:rPr>
                  <w:rFonts w:ascii="Century Gothic" w:hAnsi="Century Gothic" w:cstheme="minorHAnsi"/>
                  <w:color w:val="262626" w:themeColor="text1" w:themeTint="D9"/>
                  <w:sz w:val="20"/>
                  <w:shd w:val="clear" w:color="auto" w:fill="D9D9D9" w:themeFill="background1" w:themeFillShade="D9"/>
                </w:rPr>
                <w:id w:val="-893663084"/>
                <w:placeholder>
                  <w:docPart w:val="8631D56FA97640909D4660A5190EB464"/>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3924A2" w:rsidRPr="006179C7" w14:paraId="7EBE7868" w14:textId="77777777" w:rsidTr="006179C7">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4681B0" w14:textId="01F262B3" w:rsidR="003924A2" w:rsidRPr="006179C7" w:rsidRDefault="00E265A5" w:rsidP="003924A2">
            <w:pPr>
              <w:spacing w:before="80" w:after="80"/>
              <w:rPr>
                <w:rFonts w:ascii="Century Gothic" w:hAnsi="Century Gothic" w:cstheme="minorHAnsi"/>
                <w:b/>
                <w:bCs/>
                <w:sz w:val="20"/>
              </w:rPr>
            </w:pPr>
            <w:sdt>
              <w:sdtPr>
                <w:rPr>
                  <w:rFonts w:ascii="Century Gothic" w:hAnsi="Century Gothic" w:cstheme="minorHAnsi"/>
                  <w:color w:val="262626" w:themeColor="text1" w:themeTint="D9"/>
                  <w:sz w:val="20"/>
                  <w:shd w:val="clear" w:color="auto" w:fill="D9D9D9" w:themeFill="background1" w:themeFillShade="D9"/>
                </w:rPr>
                <w:id w:val="-701401268"/>
                <w:placeholder>
                  <w:docPart w:val="B4616FB618944A338256608DDBEA15B1"/>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3924A2" w:rsidRPr="006179C7" w14:paraId="50560CA2" w14:textId="77777777" w:rsidTr="006179C7">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556023" w14:textId="16A1B356" w:rsidR="003924A2" w:rsidRPr="006179C7" w:rsidRDefault="00E265A5" w:rsidP="003924A2">
            <w:pPr>
              <w:spacing w:before="80" w:after="80"/>
              <w:rPr>
                <w:rFonts w:ascii="Century Gothic" w:hAnsi="Century Gothic" w:cstheme="minorHAnsi"/>
                <w:sz w:val="20"/>
              </w:rPr>
            </w:pPr>
            <w:sdt>
              <w:sdtPr>
                <w:rPr>
                  <w:rFonts w:ascii="Century Gothic" w:hAnsi="Century Gothic" w:cstheme="minorHAnsi"/>
                  <w:color w:val="262626" w:themeColor="text1" w:themeTint="D9"/>
                  <w:sz w:val="20"/>
                  <w:shd w:val="clear" w:color="auto" w:fill="D9D9D9" w:themeFill="background1" w:themeFillShade="D9"/>
                </w:rPr>
                <w:id w:val="209389087"/>
                <w:placeholder>
                  <w:docPart w:val="2DC0D51B8C4246F1904FFB55D3E81D5C"/>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bl>
    <w:p w14:paraId="3BD79196" w14:textId="77777777" w:rsidR="002E11CD" w:rsidRDefault="002E11CD" w:rsidP="008F7EFD">
      <w:pPr>
        <w:spacing w:before="240" w:line="276" w:lineRule="auto"/>
        <w:rPr>
          <w:rFonts w:ascii="Century Gothic" w:hAnsi="Century Gothic" w:cstheme="minorHAnsi"/>
          <w:b/>
          <w:bCs/>
          <w:sz w:val="20"/>
        </w:rPr>
      </w:pPr>
    </w:p>
    <w:p w14:paraId="0CEB6693" w14:textId="77777777" w:rsidR="00244515" w:rsidRDefault="00244515" w:rsidP="008F7EFD">
      <w:pPr>
        <w:ind w:hanging="500"/>
        <w:rPr>
          <w:rFonts w:ascii="Century Gothic" w:hAnsi="Century Gothic" w:cstheme="minorHAnsi"/>
          <w:sz w:val="22"/>
          <w:szCs w:val="22"/>
        </w:rPr>
        <w:sectPr w:rsidR="00244515" w:rsidSect="00244515">
          <w:pgSz w:w="11907" w:h="16840" w:code="9"/>
          <w:pgMar w:top="1247" w:right="1021" w:bottom="1418" w:left="1021" w:header="1440" w:footer="567" w:gutter="0"/>
          <w:pgNumType w:fmt="numberInDash"/>
          <w:cols w:space="720"/>
          <w:noEndnote/>
        </w:sectPr>
      </w:pPr>
    </w:p>
    <w:p w14:paraId="56D59240" w14:textId="7F0EE371" w:rsidR="0074492E" w:rsidRPr="0074492E" w:rsidRDefault="0074492E" w:rsidP="006179C7">
      <w:pPr>
        <w:pBdr>
          <w:bottom w:val="single" w:sz="4" w:space="1" w:color="auto"/>
        </w:pBdr>
        <w:rPr>
          <w:rFonts w:ascii="Century Gothic" w:hAnsi="Century Gothic" w:cstheme="minorHAnsi"/>
          <w:b/>
          <w:smallCaps/>
          <w:color w:val="002060"/>
          <w:szCs w:val="24"/>
        </w:rPr>
      </w:pPr>
      <w:r>
        <w:rPr>
          <w:rFonts w:ascii="Century Gothic" w:hAnsi="Century Gothic" w:cstheme="minorHAnsi"/>
          <w:b/>
          <w:smallCaps/>
          <w:color w:val="002060"/>
          <w:szCs w:val="24"/>
        </w:rPr>
        <w:lastRenderedPageBreak/>
        <w:t>DATA ANALYSIS</w:t>
      </w:r>
    </w:p>
    <w:p w14:paraId="5A5874B8" w14:textId="7061B8AC" w:rsidR="0074492E" w:rsidRDefault="0074492E" w:rsidP="0074492E">
      <w:pPr>
        <w:ind w:hanging="500"/>
        <w:rPr>
          <w:rFonts w:ascii="Century Gothic" w:hAnsi="Century Gothic" w:cstheme="minorHAnsi"/>
          <w:b/>
          <w:smallCaps/>
          <w:sz w:val="22"/>
          <w:szCs w:val="22"/>
        </w:rPr>
      </w:pPr>
    </w:p>
    <w:tbl>
      <w:tblPr>
        <w:tblStyle w:val="TableGrid"/>
        <w:tblW w:w="9634" w:type="dxa"/>
        <w:tblLook w:val="04A0" w:firstRow="1" w:lastRow="0" w:firstColumn="1" w:lastColumn="0" w:noHBand="0" w:noVBand="1"/>
      </w:tblPr>
      <w:tblGrid>
        <w:gridCol w:w="9634"/>
      </w:tblGrid>
      <w:tr w:rsidR="004173B6" w:rsidRPr="006179C7" w14:paraId="1901BC2C" w14:textId="77777777" w:rsidTr="004173B6">
        <w:trPr>
          <w:trHeight w:val="538"/>
        </w:trPr>
        <w:tc>
          <w:tcPr>
            <w:tcW w:w="96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vAlign w:val="center"/>
          </w:tcPr>
          <w:p w14:paraId="11814250" w14:textId="77777777" w:rsidR="004173B6" w:rsidRPr="006179C7" w:rsidRDefault="004173B6" w:rsidP="004173B6">
            <w:pPr>
              <w:spacing w:before="120"/>
              <w:rPr>
                <w:rFonts w:ascii="Century Gothic" w:hAnsi="Century Gothic" w:cstheme="minorHAnsi"/>
                <w:i/>
                <w:iCs/>
                <w:color w:val="262626" w:themeColor="text1" w:themeTint="D9"/>
                <w:sz w:val="20"/>
              </w:rPr>
            </w:pPr>
            <w:r w:rsidRPr="006179C7">
              <w:rPr>
                <w:rFonts w:ascii="Century Gothic" w:hAnsi="Century Gothic" w:cstheme="minorHAnsi"/>
                <w:b/>
                <w:bCs/>
                <w:sz w:val="20"/>
              </w:rPr>
              <w:t>Objective of Requested Analysis and Data Usage</w:t>
            </w:r>
            <w:r w:rsidRPr="006179C7">
              <w:rPr>
                <w:rFonts w:ascii="Century Gothic" w:hAnsi="Century Gothic" w:cstheme="minorHAnsi"/>
                <w:i/>
                <w:iCs/>
                <w:color w:val="262626" w:themeColor="text1" w:themeTint="D9"/>
                <w:sz w:val="20"/>
              </w:rPr>
              <w:t xml:space="preserve"> </w:t>
            </w:r>
          </w:p>
          <w:p w14:paraId="52581A9C" w14:textId="26D9B8ED" w:rsidR="004173B6" w:rsidRPr="006179C7" w:rsidRDefault="004173B6" w:rsidP="00FA2792">
            <w:pPr>
              <w:spacing w:before="80" w:after="80"/>
              <w:rPr>
                <w:rFonts w:ascii="Century Gothic" w:hAnsi="Century Gothic" w:cstheme="minorHAnsi"/>
                <w:color w:val="262626" w:themeColor="text1" w:themeTint="D9"/>
                <w:sz w:val="20"/>
              </w:rPr>
            </w:pPr>
            <w:r w:rsidRPr="006179C7">
              <w:rPr>
                <w:rFonts w:ascii="Century Gothic" w:hAnsi="Century Gothic" w:cstheme="minorHAnsi"/>
                <w:i/>
                <w:iCs/>
                <w:color w:val="262626" w:themeColor="text1" w:themeTint="D9"/>
                <w:sz w:val="20"/>
              </w:rPr>
              <w:t>Please provide the reason for requesting this analysis and the intended use of the data</w:t>
            </w:r>
          </w:p>
        </w:tc>
      </w:tr>
      <w:tr w:rsidR="004173B6" w:rsidRPr="006179C7" w14:paraId="37BA7899" w14:textId="77777777" w:rsidTr="004173B6">
        <w:trPr>
          <w:trHeight w:val="896"/>
        </w:trPr>
        <w:tc>
          <w:tcPr>
            <w:tcW w:w="96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76B3AC6" w14:textId="4A79A6E5" w:rsidR="004173B6" w:rsidRPr="006179C7" w:rsidRDefault="00E265A5" w:rsidP="00FA2792">
            <w:pPr>
              <w:spacing w:before="80" w:after="8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003049825"/>
                <w:placeholder>
                  <w:docPart w:val="3A8989690FA24B18BB0ADB78213E6AA0"/>
                </w:placeholder>
                <w:showingPlcHdr/>
                <w:text w:multiLine="1"/>
              </w:sdtPr>
              <w:sdtEndPr/>
              <w:sdtContent>
                <w:r w:rsidR="004173B6" w:rsidRPr="006179C7">
                  <w:rPr>
                    <w:rStyle w:val="PlaceholderText"/>
                    <w:rFonts w:ascii="Century Gothic" w:hAnsi="Century Gothic"/>
                    <w:sz w:val="20"/>
                  </w:rPr>
                  <w:t>Click or tap here to enter text.</w:t>
                </w:r>
              </w:sdtContent>
            </w:sdt>
          </w:p>
        </w:tc>
      </w:tr>
    </w:tbl>
    <w:p w14:paraId="729CB43B" w14:textId="77777777" w:rsidR="004173B6" w:rsidRDefault="004173B6" w:rsidP="004173B6">
      <w:pPr>
        <w:spacing w:before="80" w:after="80"/>
        <w:rPr>
          <w:rFonts w:ascii="Century Gothic" w:hAnsi="Century Gothic" w:cstheme="minorHAnsi"/>
          <w:sz w:val="20"/>
        </w:rPr>
      </w:pPr>
    </w:p>
    <w:p w14:paraId="2D325D97" w14:textId="00BF6DDE" w:rsidR="008F7EFD" w:rsidRPr="00FA5EBB" w:rsidRDefault="008F7EFD" w:rsidP="008F7EFD">
      <w:pPr>
        <w:spacing w:line="276" w:lineRule="auto"/>
        <w:rPr>
          <w:rFonts w:ascii="Century Gothic" w:hAnsi="Century Gothic" w:cstheme="minorHAnsi"/>
          <w:sz w:val="22"/>
          <w:szCs w:val="22"/>
        </w:rPr>
      </w:pPr>
    </w:p>
    <w:tbl>
      <w:tblPr>
        <w:tblStyle w:val="TableGrid"/>
        <w:tblW w:w="0" w:type="auto"/>
        <w:tblLook w:val="04A0" w:firstRow="1" w:lastRow="0" w:firstColumn="1" w:lastColumn="0" w:noHBand="0" w:noVBand="1"/>
      </w:tblPr>
      <w:tblGrid>
        <w:gridCol w:w="4673"/>
        <w:gridCol w:w="4961"/>
      </w:tblGrid>
      <w:tr w:rsidR="008C52CE" w:rsidRPr="006179C7" w14:paraId="0E286825" w14:textId="77777777" w:rsidTr="0016357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2F1E5DAF" w14:textId="2276933E" w:rsidR="008C52CE" w:rsidRPr="006179C7" w:rsidRDefault="008C52CE" w:rsidP="00244515">
            <w:pPr>
              <w:spacing w:before="120" w:after="120"/>
              <w:rPr>
                <w:rFonts w:ascii="Century Gothic" w:hAnsi="Century Gothic" w:cstheme="minorHAnsi"/>
                <w:b/>
                <w:bCs/>
                <w:sz w:val="20"/>
              </w:rPr>
            </w:pPr>
            <w:r w:rsidRPr="006179C7">
              <w:rPr>
                <w:rFonts w:ascii="Century Gothic" w:hAnsi="Century Gothic" w:cstheme="minorHAnsi"/>
                <w:b/>
                <w:bCs/>
                <w:sz w:val="20"/>
              </w:rPr>
              <w:t xml:space="preserve">If regional report </w:t>
            </w:r>
            <w:r w:rsidR="00163575" w:rsidRPr="006179C7">
              <w:rPr>
                <w:rFonts w:ascii="Century Gothic" w:hAnsi="Century Gothic" w:cstheme="minorHAnsi"/>
                <w:b/>
                <w:bCs/>
                <w:sz w:val="20"/>
              </w:rPr>
              <w:t>required,</w:t>
            </w:r>
            <w:r w:rsidRPr="006179C7">
              <w:rPr>
                <w:rFonts w:ascii="Century Gothic" w:hAnsi="Century Gothic" w:cstheme="minorHAnsi"/>
                <w:b/>
                <w:bCs/>
                <w:sz w:val="20"/>
              </w:rPr>
              <w:t xml:space="preserve"> please specify </w:t>
            </w:r>
          </w:p>
        </w:tc>
        <w:tc>
          <w:tcPr>
            <w:tcW w:w="4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3EA200" w14:textId="56D51081" w:rsidR="008C52CE" w:rsidRPr="006179C7" w:rsidRDefault="00E265A5" w:rsidP="00244515">
            <w:pPr>
              <w:spacing w:before="120" w:after="120"/>
              <w:rPr>
                <w:rFonts w:ascii="Century Gothic" w:hAnsi="Century Gothic" w:cstheme="minorHAnsi"/>
                <w:sz w:val="20"/>
              </w:rPr>
            </w:pPr>
            <w:sdt>
              <w:sdtPr>
                <w:rPr>
                  <w:rFonts w:ascii="Century Gothic" w:hAnsi="Century Gothic"/>
                  <w:sz w:val="20"/>
                </w:rPr>
                <w:id w:val="1835791966"/>
                <w14:checkbox>
                  <w14:checked w14:val="0"/>
                  <w14:checkedState w14:val="0052" w14:font="Wingdings 2"/>
                  <w14:uncheckedState w14:val="2610" w14:font="MS Gothic"/>
                </w14:checkbox>
              </w:sdtPr>
              <w:sdtEndPr/>
              <w:sdtContent>
                <w:r w:rsidR="00163575" w:rsidRPr="006179C7">
                  <w:rPr>
                    <w:rFonts w:ascii="Segoe UI Symbol" w:eastAsia="MS Gothic" w:hAnsi="Segoe UI Symbol" w:cs="Segoe UI Symbol"/>
                    <w:sz w:val="20"/>
                  </w:rPr>
                  <w:t>☐</w:t>
                </w:r>
              </w:sdtContent>
            </w:sdt>
            <w:r w:rsidR="00163575" w:rsidRPr="006179C7">
              <w:rPr>
                <w:rFonts w:ascii="Century Gothic" w:hAnsi="Century Gothic" w:cstheme="minorHAnsi"/>
                <w:sz w:val="20"/>
              </w:rPr>
              <w:t xml:space="preserve"> </w:t>
            </w:r>
            <w:r w:rsidR="008C52CE" w:rsidRPr="006179C7">
              <w:rPr>
                <w:rFonts w:ascii="Century Gothic" w:hAnsi="Century Gothic" w:cstheme="minorHAnsi"/>
                <w:sz w:val="20"/>
              </w:rPr>
              <w:t>National</w:t>
            </w:r>
          </w:p>
          <w:p w14:paraId="3AFCC543" w14:textId="04487855" w:rsidR="009E6350" w:rsidRPr="006179C7" w:rsidRDefault="00E265A5" w:rsidP="00244515">
            <w:pPr>
              <w:spacing w:before="120" w:after="120"/>
              <w:rPr>
                <w:rFonts w:ascii="Century Gothic" w:hAnsi="Century Gothic" w:cstheme="minorHAnsi"/>
                <w:sz w:val="20"/>
              </w:rPr>
            </w:pPr>
            <w:sdt>
              <w:sdtPr>
                <w:rPr>
                  <w:rFonts w:ascii="Century Gothic" w:hAnsi="Century Gothic"/>
                  <w:sz w:val="20"/>
                </w:rPr>
                <w:id w:val="-327446858"/>
                <w14:checkbox>
                  <w14:checked w14:val="0"/>
                  <w14:checkedState w14:val="0052" w14:font="Wingdings 2"/>
                  <w14:uncheckedState w14:val="2610" w14:font="MS Gothic"/>
                </w14:checkbox>
              </w:sdtPr>
              <w:sdtEndPr/>
              <w:sdtContent>
                <w:r w:rsidR="00163575" w:rsidRPr="006179C7">
                  <w:rPr>
                    <w:rFonts w:ascii="Segoe UI Symbol" w:eastAsia="MS Gothic" w:hAnsi="Segoe UI Symbol" w:cs="Segoe UI Symbol"/>
                    <w:sz w:val="20"/>
                  </w:rPr>
                  <w:t>☐</w:t>
                </w:r>
              </w:sdtContent>
            </w:sdt>
            <w:r w:rsidR="00163575" w:rsidRPr="006179C7">
              <w:rPr>
                <w:rFonts w:ascii="Century Gothic" w:hAnsi="Century Gothic" w:cstheme="minorHAnsi"/>
                <w:sz w:val="20"/>
              </w:rPr>
              <w:t xml:space="preserve"> </w:t>
            </w:r>
            <w:r w:rsidR="008C52CE" w:rsidRPr="006179C7">
              <w:rPr>
                <w:rFonts w:ascii="Century Gothic" w:hAnsi="Century Gothic" w:cstheme="minorHAnsi"/>
                <w:sz w:val="20"/>
              </w:rPr>
              <w:t>State</w:t>
            </w:r>
          </w:p>
        </w:tc>
      </w:tr>
      <w:tr w:rsidR="00244515" w:rsidRPr="006179C7" w14:paraId="757E7378" w14:textId="77777777" w:rsidTr="0016357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17C216A8" w14:textId="694B516B" w:rsidR="00244515" w:rsidRPr="006179C7" w:rsidRDefault="00244515" w:rsidP="00244515">
            <w:pPr>
              <w:spacing w:before="120" w:after="120"/>
              <w:rPr>
                <w:rFonts w:ascii="Century Gothic" w:hAnsi="Century Gothic" w:cstheme="minorHAnsi"/>
                <w:b/>
                <w:bCs/>
                <w:color w:val="262626" w:themeColor="text1" w:themeTint="D9"/>
                <w:sz w:val="20"/>
              </w:rPr>
            </w:pPr>
            <w:r w:rsidRPr="006179C7">
              <w:rPr>
                <w:rFonts w:ascii="Century Gothic" w:hAnsi="Century Gothic" w:cstheme="minorHAnsi"/>
                <w:b/>
                <w:bCs/>
                <w:sz w:val="20"/>
              </w:rPr>
              <w:t xml:space="preserve">Name of Prostheses of Interest </w:t>
            </w:r>
          </w:p>
        </w:tc>
        <w:tc>
          <w:tcPr>
            <w:tcW w:w="4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EBF0B8" w14:textId="7E92625A" w:rsidR="00244515" w:rsidRPr="006179C7" w:rsidRDefault="00E265A5" w:rsidP="00244515">
            <w:pPr>
              <w:spacing w:before="120" w:after="12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910153133"/>
                <w:placeholder>
                  <w:docPart w:val="978A7A48C4334A569EB91FD83ABEA245"/>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r w:rsidR="00244515" w:rsidRPr="006179C7" w14:paraId="03FA80C5" w14:textId="77777777" w:rsidTr="0016357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0CFBE629" w14:textId="21C0DCC9" w:rsidR="00244515" w:rsidRPr="006179C7" w:rsidRDefault="00244515" w:rsidP="00244515">
            <w:pPr>
              <w:spacing w:before="120" w:after="120"/>
              <w:rPr>
                <w:rFonts w:ascii="Century Gothic" w:hAnsi="Century Gothic" w:cstheme="minorHAnsi"/>
                <w:b/>
                <w:bCs/>
                <w:sz w:val="20"/>
              </w:rPr>
            </w:pPr>
            <w:r w:rsidRPr="006179C7">
              <w:rPr>
                <w:rFonts w:ascii="Century Gothic" w:hAnsi="Century Gothic" w:cstheme="minorHAnsi"/>
                <w:b/>
                <w:bCs/>
                <w:sz w:val="20"/>
              </w:rPr>
              <w:t>Reporting Period</w:t>
            </w:r>
          </w:p>
        </w:tc>
        <w:tc>
          <w:tcPr>
            <w:tcW w:w="4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122306" w14:textId="77777777" w:rsidR="00163575" w:rsidRPr="006179C7" w:rsidRDefault="00E265A5" w:rsidP="00244515">
            <w:pPr>
              <w:spacing w:before="120" w:after="120"/>
              <w:rPr>
                <w:rFonts w:ascii="Century Gothic" w:hAnsi="Century Gothic" w:cstheme="minorHAnsi"/>
                <w:color w:val="262626" w:themeColor="text1" w:themeTint="D9"/>
                <w:sz w:val="20"/>
              </w:rPr>
            </w:pPr>
            <w:sdt>
              <w:sdtPr>
                <w:rPr>
                  <w:rFonts w:ascii="Century Gothic" w:hAnsi="Century Gothic"/>
                  <w:sz w:val="20"/>
                </w:rPr>
                <w:id w:val="1328934855"/>
                <w14:checkbox>
                  <w14:checked w14:val="0"/>
                  <w14:checkedState w14:val="0052" w14:font="Wingdings 2"/>
                  <w14:uncheckedState w14:val="2610" w14:font="MS Gothic"/>
                </w14:checkbox>
              </w:sdtPr>
              <w:sdtEndPr/>
              <w:sdtContent>
                <w:r w:rsidR="00163575" w:rsidRPr="006179C7">
                  <w:rPr>
                    <w:rFonts w:ascii="Segoe UI Symbol" w:eastAsia="MS Gothic" w:hAnsi="Segoe UI Symbol" w:cs="Segoe UI Symbol"/>
                    <w:sz w:val="20"/>
                  </w:rPr>
                  <w:t>☐</w:t>
                </w:r>
              </w:sdtContent>
            </w:sdt>
            <w:r w:rsidR="000C0BFC" w:rsidRPr="006179C7">
              <w:rPr>
                <w:rFonts w:ascii="Century Gothic" w:hAnsi="Century Gothic" w:cstheme="minorHAnsi"/>
                <w:color w:val="262626" w:themeColor="text1" w:themeTint="D9"/>
                <w:sz w:val="20"/>
              </w:rPr>
              <w:t xml:space="preserve"> Specific </w:t>
            </w:r>
          </w:p>
          <w:p w14:paraId="549D598A" w14:textId="2255079F" w:rsidR="00244515" w:rsidRPr="006179C7" w:rsidRDefault="00244515" w:rsidP="00244515">
            <w:pPr>
              <w:spacing w:before="120" w:after="120"/>
              <w:rPr>
                <w:rFonts w:ascii="Century Gothic" w:hAnsi="Century Gothic" w:cstheme="minorHAnsi"/>
                <w:sz w:val="20"/>
              </w:rPr>
            </w:pPr>
            <w:r w:rsidRPr="006179C7">
              <w:rPr>
                <w:rFonts w:ascii="Century Gothic" w:hAnsi="Century Gothic"/>
                <w:sz w:val="20"/>
              </w:rPr>
              <w:t>Date from</w:t>
            </w:r>
            <w:r w:rsidR="00163575" w:rsidRPr="006179C7">
              <w:rPr>
                <w:rFonts w:ascii="Century Gothic" w:hAnsi="Century Gothic" w:cstheme="minorHAnsi"/>
                <w:color w:val="262626" w:themeColor="text1" w:themeTint="D9"/>
                <w:sz w:val="20"/>
                <w:shd w:val="clear" w:color="auto" w:fill="D9D9D9" w:themeFill="background1" w:themeFillShade="D9"/>
              </w:rPr>
              <w:t xml:space="preserve"> </w:t>
            </w:r>
            <w:sdt>
              <w:sdtPr>
                <w:rPr>
                  <w:rFonts w:ascii="Century Gothic" w:hAnsi="Century Gothic" w:cstheme="minorHAnsi"/>
                  <w:color w:val="262626" w:themeColor="text1" w:themeTint="D9"/>
                  <w:sz w:val="20"/>
                  <w:shd w:val="clear" w:color="auto" w:fill="D9D9D9" w:themeFill="background1" w:themeFillShade="D9"/>
                </w:rPr>
                <w:id w:val="-629323675"/>
                <w:placeholder>
                  <w:docPart w:val="20B6B3806FCA439BB7FECCA8AA7F2ED9"/>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r w:rsidRPr="006179C7">
              <w:rPr>
                <w:rFonts w:ascii="Century Gothic" w:hAnsi="Century Gothic" w:cstheme="minorHAnsi"/>
                <w:sz w:val="20"/>
              </w:rPr>
              <w:t xml:space="preserve"> </w:t>
            </w:r>
            <w:r w:rsidRPr="006179C7">
              <w:rPr>
                <w:rFonts w:ascii="Century Gothic" w:hAnsi="Century Gothic"/>
                <w:sz w:val="20"/>
              </w:rPr>
              <w:t xml:space="preserve">Date to </w:t>
            </w:r>
            <w:sdt>
              <w:sdtPr>
                <w:rPr>
                  <w:rFonts w:ascii="Century Gothic" w:hAnsi="Century Gothic" w:cstheme="minorHAnsi"/>
                  <w:color w:val="262626" w:themeColor="text1" w:themeTint="D9"/>
                  <w:sz w:val="20"/>
                  <w:shd w:val="clear" w:color="auto" w:fill="D9D9D9" w:themeFill="background1" w:themeFillShade="D9"/>
                </w:rPr>
                <w:id w:val="649871605"/>
                <w:placeholder>
                  <w:docPart w:val="AC328E62945D41E088056BEA7FFF0A8B"/>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p w14:paraId="05036222" w14:textId="6AF679C6" w:rsidR="000C0BFC" w:rsidRPr="006179C7" w:rsidRDefault="00163575" w:rsidP="00244515">
            <w:pPr>
              <w:spacing w:before="120" w:after="120"/>
              <w:rPr>
                <w:rFonts w:ascii="Century Gothic" w:hAnsi="Century Gothic" w:cstheme="minorHAnsi"/>
                <w:i/>
                <w:iCs/>
                <w:sz w:val="20"/>
              </w:rPr>
            </w:pPr>
            <w:r w:rsidRPr="006179C7">
              <w:rPr>
                <w:rFonts w:ascii="Century Gothic" w:hAnsi="Century Gothic" w:cstheme="minorHAnsi"/>
                <w:i/>
                <w:iCs/>
                <w:sz w:val="20"/>
              </w:rPr>
              <w:t>o</w:t>
            </w:r>
            <w:r w:rsidR="000C0BFC" w:rsidRPr="006179C7">
              <w:rPr>
                <w:rFonts w:ascii="Century Gothic" w:hAnsi="Century Gothic" w:cstheme="minorHAnsi"/>
                <w:i/>
                <w:iCs/>
                <w:sz w:val="20"/>
              </w:rPr>
              <w:t xml:space="preserve">r </w:t>
            </w:r>
          </w:p>
          <w:p w14:paraId="36B97642" w14:textId="608AF714" w:rsidR="000C0BFC" w:rsidRPr="006179C7" w:rsidRDefault="00E265A5" w:rsidP="00244515">
            <w:pPr>
              <w:spacing w:before="120" w:after="120"/>
              <w:rPr>
                <w:rFonts w:ascii="Century Gothic" w:hAnsi="Century Gothic" w:cstheme="minorHAnsi"/>
                <w:i/>
                <w:iCs/>
                <w:sz w:val="20"/>
              </w:rPr>
            </w:pPr>
            <w:sdt>
              <w:sdtPr>
                <w:rPr>
                  <w:rFonts w:ascii="Century Gothic" w:hAnsi="Century Gothic"/>
                  <w:sz w:val="20"/>
                </w:rPr>
                <w:id w:val="-1138486464"/>
                <w14:checkbox>
                  <w14:checked w14:val="0"/>
                  <w14:checkedState w14:val="0052" w14:font="Wingdings 2"/>
                  <w14:uncheckedState w14:val="2610" w14:font="MS Gothic"/>
                </w14:checkbox>
              </w:sdtPr>
              <w:sdtEndPr/>
              <w:sdtContent>
                <w:r w:rsidR="00163575" w:rsidRPr="006179C7">
                  <w:rPr>
                    <w:rFonts w:ascii="Segoe UI Symbol" w:eastAsia="MS Gothic" w:hAnsi="Segoe UI Symbol" w:cs="Segoe UI Symbol"/>
                    <w:sz w:val="20"/>
                  </w:rPr>
                  <w:t>☐</w:t>
                </w:r>
              </w:sdtContent>
            </w:sdt>
            <w:r w:rsidR="00163575" w:rsidRPr="006179C7">
              <w:rPr>
                <w:rFonts w:ascii="Century Gothic" w:hAnsi="Century Gothic" w:cstheme="minorHAnsi"/>
                <w:sz w:val="20"/>
              </w:rPr>
              <w:t xml:space="preserve"> </w:t>
            </w:r>
            <w:r w:rsidR="000C0BFC" w:rsidRPr="006179C7">
              <w:rPr>
                <w:rFonts w:ascii="Century Gothic" w:hAnsi="Century Gothic" w:cstheme="minorHAnsi"/>
                <w:sz w:val="20"/>
              </w:rPr>
              <w:t>All up-to-date data</w:t>
            </w:r>
          </w:p>
        </w:tc>
      </w:tr>
      <w:tr w:rsidR="00244515" w:rsidRPr="006179C7" w14:paraId="224813BC" w14:textId="77777777" w:rsidTr="0016357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F62903B" w14:textId="6C7070DE" w:rsidR="00244515" w:rsidRPr="006179C7" w:rsidRDefault="000C0BFC" w:rsidP="00244515">
            <w:pPr>
              <w:spacing w:before="120" w:after="120"/>
              <w:rPr>
                <w:rFonts w:ascii="Century Gothic" w:hAnsi="Century Gothic" w:cstheme="minorHAnsi"/>
                <w:b/>
                <w:bCs/>
                <w:sz w:val="20"/>
              </w:rPr>
            </w:pPr>
            <w:r w:rsidRPr="006179C7">
              <w:rPr>
                <w:rFonts w:ascii="Century Gothic" w:hAnsi="Century Gothic"/>
                <w:b/>
                <w:bCs/>
                <w:sz w:val="20"/>
              </w:rPr>
              <w:t>Analysis required</w:t>
            </w:r>
            <w:r w:rsidRPr="006179C7">
              <w:rPr>
                <w:rFonts w:ascii="Century Gothic" w:hAnsi="Century Gothic"/>
                <w:i/>
                <w:iCs/>
                <w:sz w:val="20"/>
              </w:rPr>
              <w:t xml:space="preserve"> Please specify</w:t>
            </w:r>
          </w:p>
        </w:tc>
        <w:tc>
          <w:tcPr>
            <w:tcW w:w="49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43FCDA" w14:textId="1055638C" w:rsidR="00244515" w:rsidRPr="006179C7" w:rsidRDefault="00E265A5" w:rsidP="00244515">
            <w:pPr>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505441333"/>
                <w:placeholder>
                  <w:docPart w:val="2318BD3A453F4E92AE22EDBEFA303838"/>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bl>
    <w:p w14:paraId="0835344B" w14:textId="77777777" w:rsidR="00244515" w:rsidRDefault="00244515"/>
    <w:tbl>
      <w:tblPr>
        <w:tblStyle w:val="TableGrid"/>
        <w:tblW w:w="0" w:type="auto"/>
        <w:tblLook w:val="04A0" w:firstRow="1" w:lastRow="0" w:firstColumn="1" w:lastColumn="0" w:noHBand="0" w:noVBand="1"/>
      </w:tblPr>
      <w:tblGrid>
        <w:gridCol w:w="9634"/>
      </w:tblGrid>
      <w:tr w:rsidR="00244515" w:rsidRPr="006179C7" w14:paraId="354F8990" w14:textId="77777777" w:rsidTr="004173B6">
        <w:tc>
          <w:tcPr>
            <w:tcW w:w="96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6501429" w14:textId="22F78284" w:rsidR="00244515" w:rsidRPr="006179C7" w:rsidRDefault="00244515" w:rsidP="00244515">
            <w:pPr>
              <w:rPr>
                <w:rFonts w:ascii="Century Gothic" w:hAnsi="Century Gothic" w:cstheme="minorHAnsi"/>
                <w:b/>
                <w:smallCaps/>
                <w:sz w:val="20"/>
              </w:rPr>
            </w:pPr>
            <w:r w:rsidRPr="006179C7">
              <w:rPr>
                <w:rFonts w:ascii="Century Gothic" w:hAnsi="Century Gothic" w:cstheme="minorHAnsi"/>
                <w:b/>
                <w:smallCaps/>
                <w:sz w:val="20"/>
              </w:rPr>
              <w:t>ADDITIONAL DATA REQUIRED</w:t>
            </w:r>
            <w:r w:rsidR="002E11CD" w:rsidRPr="006179C7">
              <w:rPr>
                <w:rFonts w:ascii="Century Gothic" w:hAnsi="Century Gothic" w:cstheme="minorHAnsi"/>
                <w:b/>
                <w:smallCaps/>
                <w:sz w:val="20"/>
              </w:rPr>
              <w:t>?</w:t>
            </w:r>
            <w:r w:rsidRPr="006179C7">
              <w:rPr>
                <w:rFonts w:ascii="Century Gothic" w:hAnsi="Century Gothic" w:cstheme="minorHAnsi"/>
                <w:b/>
                <w:smallCaps/>
                <w:sz w:val="20"/>
              </w:rPr>
              <w:t xml:space="preserve"> </w:t>
            </w:r>
          </w:p>
          <w:p w14:paraId="0F4DC371" w14:textId="3922346C" w:rsidR="00244515" w:rsidRPr="006179C7" w:rsidRDefault="00244515" w:rsidP="00244515">
            <w:pPr>
              <w:rPr>
                <w:rFonts w:ascii="Century Gothic" w:hAnsi="Century Gothic"/>
                <w:sz w:val="20"/>
              </w:rPr>
            </w:pPr>
            <w:r w:rsidRPr="006179C7">
              <w:rPr>
                <w:rFonts w:ascii="Century Gothic" w:hAnsi="Century Gothic"/>
                <w:i/>
                <w:iCs/>
                <w:sz w:val="20"/>
              </w:rPr>
              <w:t>Please specify</w:t>
            </w:r>
          </w:p>
        </w:tc>
      </w:tr>
      <w:tr w:rsidR="00244515" w:rsidRPr="006179C7" w14:paraId="7B6C88F6" w14:textId="77777777" w:rsidTr="004173B6">
        <w:tc>
          <w:tcPr>
            <w:tcW w:w="96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EFDFE1" w14:textId="5FB59D0C" w:rsidR="00244515" w:rsidRPr="006179C7" w:rsidRDefault="00E265A5" w:rsidP="00244515">
            <w:pPr>
              <w:spacing w:before="80" w:after="80"/>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286124294"/>
                <w:placeholder>
                  <w:docPart w:val="F747C6974E6345889B54DCCF7748BBA8"/>
                </w:placeholder>
                <w:showingPlcHdr/>
                <w:text w:multiLine="1"/>
              </w:sdtPr>
              <w:sdtEndPr/>
              <w:sdtContent>
                <w:r w:rsidR="00163575" w:rsidRPr="006179C7">
                  <w:rPr>
                    <w:rStyle w:val="PlaceholderText"/>
                    <w:rFonts w:ascii="Century Gothic" w:hAnsi="Century Gothic"/>
                    <w:sz w:val="20"/>
                    <w:shd w:val="clear" w:color="auto" w:fill="D9D9D9" w:themeFill="background1" w:themeFillShade="D9"/>
                  </w:rPr>
                  <w:t>Click or tap here to enter text.</w:t>
                </w:r>
              </w:sdtContent>
            </w:sdt>
          </w:p>
        </w:tc>
      </w:tr>
    </w:tbl>
    <w:p w14:paraId="0B6E0BA9" w14:textId="77777777" w:rsidR="00244515" w:rsidRDefault="00244515" w:rsidP="008F7EFD">
      <w:pPr>
        <w:rPr>
          <w:rFonts w:ascii="Century Gothic" w:hAnsi="Century Gothic" w:cstheme="minorHAnsi"/>
          <w:sz w:val="20"/>
        </w:rPr>
      </w:pPr>
    </w:p>
    <w:p w14:paraId="54FA0B92" w14:textId="77777777" w:rsidR="00436F08" w:rsidRPr="00FA5EBB" w:rsidRDefault="00436F08" w:rsidP="00740926">
      <w:pPr>
        <w:rPr>
          <w:rFonts w:ascii="Century Gothic" w:hAnsi="Century Gothic" w:cstheme="minorHAnsi"/>
          <w:sz w:val="20"/>
        </w:rPr>
      </w:pPr>
    </w:p>
    <w:p w14:paraId="771716C9" w14:textId="6C417757" w:rsidR="007C3A88" w:rsidRDefault="007C3A88" w:rsidP="000573C7">
      <w:pPr>
        <w:rPr>
          <w:rFonts w:ascii="Century Gothic" w:hAnsi="Century Gothic" w:cstheme="minorHAnsi"/>
          <w:smallCaps/>
          <w:color w:val="262626" w:themeColor="text1" w:themeTint="D9"/>
          <w:sz w:val="20"/>
        </w:rPr>
      </w:pPr>
    </w:p>
    <w:p w14:paraId="56E8C32E" w14:textId="77777777" w:rsidR="007C3A88" w:rsidRDefault="007C3A88" w:rsidP="000573C7">
      <w:pPr>
        <w:rPr>
          <w:rFonts w:ascii="Century Gothic" w:hAnsi="Century Gothic" w:cstheme="minorHAnsi"/>
          <w:smallCaps/>
          <w:color w:val="262626" w:themeColor="text1" w:themeTint="D9"/>
          <w:sz w:val="20"/>
        </w:rPr>
      </w:pPr>
    </w:p>
    <w:p w14:paraId="208DEB14" w14:textId="7F159341" w:rsidR="002E11CD" w:rsidRPr="002E11CD" w:rsidRDefault="002E11CD" w:rsidP="002E11CD">
      <w:pPr>
        <w:jc w:val="center"/>
        <w:rPr>
          <w:rFonts w:ascii="Century Gothic" w:hAnsi="Century Gothic"/>
          <w:sz w:val="20"/>
        </w:rPr>
      </w:pPr>
      <w:r w:rsidRPr="002E11CD">
        <w:rPr>
          <w:rFonts w:ascii="Century Gothic" w:hAnsi="Century Gothic"/>
          <w:sz w:val="20"/>
        </w:rPr>
        <w:t>To facilitate a timely turnaround of requests please ensure that all relevant sections of this form are completed in full. Incomplete requests will be returned to the requestor for completion and resubmission prior to review by the AOANJRR</w:t>
      </w:r>
      <w:r w:rsidR="009E6350">
        <w:rPr>
          <w:rFonts w:ascii="Century Gothic" w:hAnsi="Century Gothic"/>
          <w:sz w:val="20"/>
        </w:rPr>
        <w:t xml:space="preserve"> Registry Working Group</w:t>
      </w:r>
      <w:r w:rsidRPr="002E11CD">
        <w:rPr>
          <w:rFonts w:ascii="Century Gothic" w:hAnsi="Century Gothic"/>
          <w:sz w:val="20"/>
        </w:rPr>
        <w:t>.</w:t>
      </w:r>
    </w:p>
    <w:p w14:paraId="7F802D89" w14:textId="77777777" w:rsidR="002E11CD" w:rsidRPr="002E11CD" w:rsidRDefault="002E11CD" w:rsidP="002E11CD">
      <w:pPr>
        <w:pStyle w:val="BodyText2"/>
        <w:spacing w:after="60"/>
        <w:ind w:right="403"/>
        <w:jc w:val="center"/>
        <w:rPr>
          <w:rFonts w:ascii="Century Gothic" w:hAnsi="Century Gothic" w:cstheme="minorHAnsi"/>
          <w:sz w:val="20"/>
        </w:rPr>
      </w:pPr>
    </w:p>
    <w:p w14:paraId="735FE7B6" w14:textId="77777777" w:rsidR="002E11CD" w:rsidRPr="002E11CD" w:rsidRDefault="002E11CD" w:rsidP="002E11CD">
      <w:pPr>
        <w:jc w:val="center"/>
        <w:rPr>
          <w:rFonts w:ascii="Century Gothic" w:hAnsi="Century Gothic"/>
          <w:b/>
          <w:bCs/>
          <w:smallCaps/>
          <w:sz w:val="20"/>
        </w:rPr>
      </w:pPr>
    </w:p>
    <w:p w14:paraId="331B1A83" w14:textId="39029970" w:rsidR="00740926" w:rsidRPr="002E11CD" w:rsidRDefault="001A1BE5" w:rsidP="003F7AB1">
      <w:pPr>
        <w:jc w:val="center"/>
        <w:rPr>
          <w:rFonts w:ascii="Century Gothic" w:hAnsi="Century Gothic" w:cstheme="minorHAnsi"/>
          <w:sz w:val="20"/>
        </w:rPr>
      </w:pPr>
      <w:r>
        <w:rPr>
          <w:rFonts w:ascii="Century Gothic" w:hAnsi="Century Gothic" w:cstheme="minorHAnsi"/>
          <w:iCs/>
          <w:sz w:val="20"/>
        </w:rPr>
        <w:t xml:space="preserve">Please email this form to AOANJRR </w:t>
      </w:r>
      <w:r w:rsidR="00837E94">
        <w:rPr>
          <w:rFonts w:ascii="Century Gothic" w:hAnsi="Century Gothic" w:cstheme="minorHAnsi"/>
          <w:iCs/>
          <w:sz w:val="20"/>
        </w:rPr>
        <w:t xml:space="preserve">Ad </w:t>
      </w:r>
      <w:proofErr w:type="spellStart"/>
      <w:r w:rsidR="00837E94">
        <w:rPr>
          <w:rFonts w:ascii="Century Gothic" w:hAnsi="Century Gothic" w:cstheme="minorHAnsi"/>
          <w:iCs/>
          <w:sz w:val="20"/>
        </w:rPr>
        <w:t>Hocs</w:t>
      </w:r>
      <w:proofErr w:type="spellEnd"/>
      <w:r>
        <w:rPr>
          <w:rFonts w:ascii="Century Gothic" w:hAnsi="Century Gothic" w:cstheme="minorHAnsi"/>
          <w:iCs/>
          <w:sz w:val="20"/>
        </w:rPr>
        <w:t xml:space="preserve">  </w:t>
      </w:r>
      <w:hyperlink r:id="rId21" w:history="1">
        <w:r w:rsidR="006179C7" w:rsidRPr="0095777C">
          <w:rPr>
            <w:rStyle w:val="Hyperlink"/>
            <w:rFonts w:ascii="Century Gothic" w:hAnsi="Century Gothic" w:cstheme="minorHAnsi"/>
            <w:iCs/>
            <w:sz w:val="20"/>
          </w:rPr>
          <w:t>adhocs@aoanjrr.org.au</w:t>
        </w:r>
      </w:hyperlink>
      <w:r w:rsidR="003F7AB1" w:rsidRPr="003F7AB1">
        <w:rPr>
          <w:sz w:val="20"/>
          <w:szCs w:val="18"/>
        </w:rPr>
        <w:t xml:space="preserve">  </w:t>
      </w:r>
    </w:p>
    <w:sectPr w:rsidR="00740926" w:rsidRPr="002E11CD" w:rsidSect="00244515">
      <w:pgSz w:w="11907" w:h="16840" w:code="9"/>
      <w:pgMar w:top="1247" w:right="1021" w:bottom="1418" w:left="1021" w:header="1440" w:footer="567" w:gutter="0"/>
      <w:pgNumType w:fmt="numberInDash"/>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27BAB" w14:textId="77777777" w:rsidR="00E265A5" w:rsidRDefault="00E265A5">
      <w:r>
        <w:separator/>
      </w:r>
    </w:p>
  </w:endnote>
  <w:endnote w:type="continuationSeparator" w:id="0">
    <w:p w14:paraId="1DA4000A" w14:textId="77777777" w:rsidR="00E265A5" w:rsidRDefault="00E26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EA2D4" w14:textId="77777777" w:rsidR="00151FAE" w:rsidRDefault="00B23A1C" w:rsidP="00AA65FE">
    <w:pPr>
      <w:pStyle w:val="Footer"/>
      <w:framePr w:wrap="around" w:vAnchor="text" w:hAnchor="margin" w:xAlign="center" w:y="1"/>
      <w:rPr>
        <w:rStyle w:val="PageNumber"/>
      </w:rPr>
    </w:pPr>
    <w:r>
      <w:rPr>
        <w:rStyle w:val="PageNumber"/>
      </w:rPr>
      <w:fldChar w:fldCharType="begin"/>
    </w:r>
    <w:r w:rsidR="00151FAE">
      <w:rPr>
        <w:rStyle w:val="PageNumber"/>
      </w:rPr>
      <w:instrText xml:space="preserve">PAGE  </w:instrText>
    </w:r>
    <w:r>
      <w:rPr>
        <w:rStyle w:val="PageNumber"/>
      </w:rPr>
      <w:fldChar w:fldCharType="separate"/>
    </w:r>
    <w:r w:rsidR="00151FAE">
      <w:rPr>
        <w:rStyle w:val="PageNumber"/>
        <w:noProof/>
      </w:rPr>
      <w:t>1</w:t>
    </w:r>
    <w:r>
      <w:rPr>
        <w:rStyle w:val="PageNumber"/>
      </w:rPr>
      <w:fldChar w:fldCharType="end"/>
    </w:r>
  </w:p>
  <w:p w14:paraId="3BE9A06B" w14:textId="77777777" w:rsidR="00151FAE" w:rsidRDefault="00151F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B4036" w14:textId="4FE2FC59" w:rsidR="008A49AE" w:rsidRPr="004572AB" w:rsidRDefault="004572AB" w:rsidP="004572AB">
    <w:pPr>
      <w:pStyle w:val="Footer"/>
      <w:tabs>
        <w:tab w:val="clear" w:pos="4153"/>
        <w:tab w:val="clear" w:pos="8306"/>
        <w:tab w:val="center" w:pos="4536"/>
      </w:tabs>
      <w:ind w:right="360"/>
      <w:rPr>
        <w:rFonts w:ascii="Century Gothic" w:hAnsi="Century Gothic"/>
        <w:color w:val="999999"/>
        <w:sz w:val="16"/>
        <w:szCs w:val="16"/>
        <w:lang w:val="en-AU"/>
      </w:rPr>
    </w:pPr>
    <w:r>
      <w:rPr>
        <w:rFonts w:ascii="Century Gothic" w:hAnsi="Century Gothic"/>
        <w:color w:val="999999"/>
        <w:sz w:val="16"/>
        <w:szCs w:val="16"/>
        <w:lang w:val="en-AU"/>
      </w:rPr>
      <w:t>AOA</w:t>
    </w:r>
    <w:r w:rsidRPr="00E819C1">
      <w:rPr>
        <w:rFonts w:ascii="Century Gothic" w:hAnsi="Century Gothic"/>
        <w:color w:val="999999"/>
        <w:sz w:val="16"/>
        <w:szCs w:val="16"/>
        <w:lang w:val="en-AU"/>
      </w:rPr>
      <w:t xml:space="preserve">NJRR Data Request Form </w:t>
    </w:r>
    <w:r>
      <w:rPr>
        <w:rFonts w:ascii="Century Gothic" w:hAnsi="Century Gothic"/>
        <w:color w:val="999999"/>
        <w:sz w:val="16"/>
        <w:szCs w:val="16"/>
        <w:lang w:val="en-AU"/>
      </w:rPr>
      <w:t>– Company</w:t>
    </w:r>
    <w:r>
      <w:rPr>
        <w:rFonts w:ascii="Century Gothic" w:hAnsi="Century Gothic"/>
        <w:color w:val="999999"/>
        <w:sz w:val="16"/>
        <w:szCs w:val="16"/>
        <w:lang w:val="en-AU"/>
      </w:rPr>
      <w:tab/>
    </w:r>
    <w:r>
      <w:rPr>
        <w:rFonts w:ascii="Century Gothic" w:hAnsi="Century Gothic"/>
        <w:color w:val="999999"/>
        <w:sz w:val="16"/>
        <w:szCs w:val="16"/>
        <w:lang w:val="en-AU"/>
      </w:rPr>
      <w:tab/>
      <w:t xml:space="preserve">Page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PAGE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lang w:val="en-AU"/>
      </w:rPr>
      <w:t>1</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of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NUMPAGES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lang w:val="en-AU"/>
      </w:rPr>
      <w:t>4</w:t>
    </w:r>
    <w:r>
      <w:rPr>
        <w:rFonts w:ascii="Century Gothic" w:hAnsi="Century Gothic"/>
        <w:color w:val="999999"/>
        <w:sz w:val="16"/>
        <w:szCs w:val="16"/>
        <w:lang w:val="en-AU"/>
      </w:rPr>
      <w:fldChar w:fldCharType="end"/>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t>Version 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2A39D" w14:textId="777310F0" w:rsidR="00D96820" w:rsidRPr="006179C7" w:rsidRDefault="006179C7" w:rsidP="006179C7">
    <w:pPr>
      <w:pStyle w:val="Footer"/>
      <w:tabs>
        <w:tab w:val="clear" w:pos="4153"/>
        <w:tab w:val="clear" w:pos="8306"/>
        <w:tab w:val="center" w:pos="4536"/>
      </w:tabs>
      <w:ind w:right="84"/>
      <w:jc w:val="center"/>
      <w:rPr>
        <w:rFonts w:ascii="Century Gothic" w:hAnsi="Century Gothic"/>
        <w:color w:val="999999"/>
        <w:sz w:val="16"/>
        <w:szCs w:val="16"/>
        <w:lang w:val="en-AU"/>
      </w:rPr>
    </w:pPr>
    <w:r>
      <w:rPr>
        <w:rFonts w:ascii="Century Gothic" w:hAnsi="Century Gothic"/>
        <w:color w:val="999999"/>
        <w:sz w:val="16"/>
        <w:szCs w:val="16"/>
        <w:lang w:val="en-AU"/>
      </w:rPr>
      <w:t>AOA</w:t>
    </w:r>
    <w:r w:rsidRPr="00E819C1">
      <w:rPr>
        <w:rFonts w:ascii="Century Gothic" w:hAnsi="Century Gothic"/>
        <w:color w:val="999999"/>
        <w:sz w:val="16"/>
        <w:szCs w:val="16"/>
        <w:lang w:val="en-AU"/>
      </w:rPr>
      <w:t xml:space="preserve">NJRR Data Request Form </w:t>
    </w:r>
    <w:r>
      <w:rPr>
        <w:rFonts w:ascii="Century Gothic" w:hAnsi="Century Gothic"/>
        <w:color w:val="999999"/>
        <w:sz w:val="16"/>
        <w:szCs w:val="16"/>
        <w:lang w:val="en-AU"/>
      </w:rPr>
      <w:t>– Regulator/Government</w:t>
    </w:r>
    <w:r>
      <w:rPr>
        <w:rFonts w:ascii="Century Gothic" w:hAnsi="Century Gothic"/>
        <w:color w:val="999999"/>
        <w:sz w:val="16"/>
        <w:szCs w:val="16"/>
        <w:lang w:val="en-AU"/>
      </w:rPr>
      <w:tab/>
    </w:r>
    <w:r>
      <w:rPr>
        <w:rFonts w:ascii="Century Gothic" w:hAnsi="Century Gothic"/>
        <w:color w:val="999999"/>
        <w:sz w:val="16"/>
        <w:szCs w:val="16"/>
        <w:lang w:val="en-AU"/>
      </w:rPr>
      <w:tab/>
      <w:t xml:space="preserve">Page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PAGE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 3 -</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of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NUMPAGES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3</w:t>
    </w:r>
    <w:r>
      <w:rPr>
        <w:rFonts w:ascii="Century Gothic" w:hAnsi="Century Gothic"/>
        <w:color w:val="999999"/>
        <w:sz w:val="16"/>
        <w:szCs w:val="16"/>
        <w:lang w:val="en-AU"/>
      </w:rPr>
      <w:fldChar w:fldCharType="end"/>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t>Version 2.2</w:t>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t xml:space="preserve">      Reviewed November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F1EAA" w14:textId="569E8D45" w:rsidR="00202711" w:rsidRPr="00202711" w:rsidRDefault="006179C7" w:rsidP="006179C7">
    <w:pPr>
      <w:pStyle w:val="Footer"/>
      <w:tabs>
        <w:tab w:val="clear" w:pos="4153"/>
        <w:tab w:val="clear" w:pos="8306"/>
        <w:tab w:val="center" w:pos="4536"/>
      </w:tabs>
      <w:ind w:right="84"/>
      <w:jc w:val="center"/>
      <w:rPr>
        <w:rFonts w:ascii="Century Gothic" w:hAnsi="Century Gothic"/>
        <w:color w:val="999999"/>
        <w:sz w:val="16"/>
        <w:szCs w:val="16"/>
        <w:lang w:val="en-AU"/>
      </w:rPr>
    </w:pPr>
    <w:r>
      <w:rPr>
        <w:rFonts w:ascii="Century Gothic" w:hAnsi="Century Gothic"/>
        <w:color w:val="999999"/>
        <w:sz w:val="16"/>
        <w:szCs w:val="16"/>
        <w:lang w:val="en-AU"/>
      </w:rPr>
      <w:t>AOA</w:t>
    </w:r>
    <w:r w:rsidRPr="00E819C1">
      <w:rPr>
        <w:rFonts w:ascii="Century Gothic" w:hAnsi="Century Gothic"/>
        <w:color w:val="999999"/>
        <w:sz w:val="16"/>
        <w:szCs w:val="16"/>
        <w:lang w:val="en-AU"/>
      </w:rPr>
      <w:t xml:space="preserve">NJRR Data Request Form </w:t>
    </w:r>
    <w:r>
      <w:rPr>
        <w:rFonts w:ascii="Century Gothic" w:hAnsi="Century Gothic"/>
        <w:color w:val="999999"/>
        <w:sz w:val="16"/>
        <w:szCs w:val="16"/>
        <w:lang w:val="en-AU"/>
      </w:rPr>
      <w:t>– Regulator/Government</w:t>
    </w:r>
    <w:r>
      <w:rPr>
        <w:rFonts w:ascii="Century Gothic" w:hAnsi="Century Gothic"/>
        <w:color w:val="999999"/>
        <w:sz w:val="16"/>
        <w:szCs w:val="16"/>
        <w:lang w:val="en-AU"/>
      </w:rPr>
      <w:tab/>
    </w:r>
    <w:r>
      <w:rPr>
        <w:rFonts w:ascii="Century Gothic" w:hAnsi="Century Gothic"/>
        <w:color w:val="999999"/>
        <w:sz w:val="16"/>
        <w:szCs w:val="16"/>
        <w:lang w:val="en-AU"/>
      </w:rPr>
      <w:tab/>
      <w:t xml:space="preserve">Page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PAGE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 3 -</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of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NUMPAGES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3</w:t>
    </w:r>
    <w:r>
      <w:rPr>
        <w:rFonts w:ascii="Century Gothic" w:hAnsi="Century Gothic"/>
        <w:color w:val="999999"/>
        <w:sz w:val="16"/>
        <w:szCs w:val="16"/>
        <w:lang w:val="en-AU"/>
      </w:rPr>
      <w:fldChar w:fldCharType="end"/>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t>Version 2.2</w:t>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t xml:space="preserve">      Reviewed Nov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63889" w14:textId="77777777" w:rsidR="00E265A5" w:rsidRDefault="00E265A5">
      <w:r>
        <w:separator/>
      </w:r>
    </w:p>
  </w:footnote>
  <w:footnote w:type="continuationSeparator" w:id="0">
    <w:p w14:paraId="6CC77D20" w14:textId="77777777" w:rsidR="00E265A5" w:rsidRDefault="00E26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4A931" w14:textId="3961643E" w:rsidR="008F7EFD" w:rsidRPr="007E4EAC" w:rsidRDefault="008F7EFD" w:rsidP="008F7EFD">
    <w:pPr>
      <w:ind w:left="-426"/>
      <w:rPr>
        <w:rFonts w:ascii="Century Gothic" w:hAnsi="Century Gothic" w:cs="Calibri"/>
        <w:color w:val="7F7F7F" w:themeColor="text1" w:themeTint="80"/>
        <w:sz w:val="16"/>
        <w:szCs w:val="16"/>
        <w:lang w:val="en-AU"/>
      </w:rPr>
    </w:pPr>
    <w:r w:rsidRPr="00494DDC">
      <w:rPr>
        <w:rFonts w:ascii="Century Gothic" w:hAnsi="Century Gothic" w:cstheme="minorHAnsi"/>
        <w:noProof/>
        <w:sz w:val="22"/>
        <w:szCs w:val="22"/>
        <w:lang w:val="en-AU" w:eastAsia="ja-JP"/>
      </w:rPr>
      <w:drawing>
        <wp:anchor distT="0" distB="0" distL="114300" distR="114300" simplePos="0" relativeHeight="251653120" behindDoc="0" locked="0" layoutInCell="1" allowOverlap="1" wp14:anchorId="4F7D68A5" wp14:editId="7DAC8ED8">
          <wp:simplePos x="0" y="0"/>
          <wp:positionH relativeFrom="column">
            <wp:posOffset>5342953</wp:posOffset>
          </wp:positionH>
          <wp:positionV relativeFrom="paragraph">
            <wp:posOffset>-290830</wp:posOffset>
          </wp:positionV>
          <wp:extent cx="1248410" cy="8534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8410" cy="853483"/>
                  </a:xfrm>
                  <a:prstGeom prst="rect">
                    <a:avLst/>
                  </a:prstGeom>
                </pic:spPr>
              </pic:pic>
            </a:graphicData>
          </a:graphic>
          <wp14:sizeRelH relativeFrom="margin">
            <wp14:pctWidth>0</wp14:pctWidth>
          </wp14:sizeRelH>
          <wp14:sizeRelV relativeFrom="margin">
            <wp14:pctHeight>0</wp14:pctHeight>
          </wp14:sizeRelV>
        </wp:anchor>
      </w:drawing>
    </w:r>
    <w:r w:rsidRPr="007E4EAC">
      <w:rPr>
        <w:rFonts w:ascii="Century Gothic" w:hAnsi="Century Gothic" w:cs="Calibri"/>
        <w:color w:val="7F7F7F" w:themeColor="text1" w:themeTint="80"/>
        <w:sz w:val="16"/>
        <w:szCs w:val="16"/>
      </w:rPr>
      <w:t xml:space="preserve">AOANJRR Standard Operating Procedures  </w:t>
    </w:r>
  </w:p>
  <w:p w14:paraId="338B9F55" w14:textId="5570513A" w:rsidR="008F7EFD" w:rsidRPr="007E4EAC" w:rsidRDefault="008F7EFD" w:rsidP="008F7EFD">
    <w:pPr>
      <w:ind w:left="-426"/>
      <w:rPr>
        <w:rFonts w:ascii="Century Gothic" w:hAnsi="Century Gothic" w:cs="Calibri"/>
        <w:color w:val="7F7F7F" w:themeColor="text1" w:themeTint="80"/>
        <w:sz w:val="16"/>
        <w:szCs w:val="16"/>
      </w:rPr>
    </w:pPr>
    <w:r w:rsidRPr="007E4EAC">
      <w:rPr>
        <w:rFonts w:ascii="Century Gothic" w:hAnsi="Century Gothic" w:cs="Calibri"/>
        <w:color w:val="7F7F7F" w:themeColor="text1" w:themeTint="80"/>
        <w:sz w:val="16"/>
        <w:szCs w:val="16"/>
      </w:rPr>
      <w:t xml:space="preserve">Section 8 – Forms </w:t>
    </w:r>
  </w:p>
  <w:p w14:paraId="1623A86C" w14:textId="19BE6CD2" w:rsidR="008F7EFD" w:rsidRPr="008F7EFD" w:rsidRDefault="008F7EFD" w:rsidP="008F7EFD">
    <w:pPr>
      <w:ind w:left="-426"/>
      <w:rPr>
        <w:rFonts w:ascii="Century Gothic" w:hAnsi="Century Gothic"/>
        <w:color w:val="7F7F7F" w:themeColor="text1" w:themeTint="80"/>
        <w:sz w:val="16"/>
        <w:szCs w:val="16"/>
      </w:rPr>
    </w:pPr>
    <w:r w:rsidRPr="007E4EAC">
      <w:rPr>
        <w:rFonts w:ascii="Century Gothic" w:hAnsi="Century Gothic" w:cs="Calibri"/>
        <w:color w:val="7F7F7F" w:themeColor="text1" w:themeTint="80"/>
        <w:sz w:val="16"/>
        <w:szCs w:val="16"/>
      </w:rPr>
      <w:t xml:space="preserve">FOR.S8.1 Ad Hoc Request Form - </w:t>
    </w:r>
    <w:r>
      <w:rPr>
        <w:rFonts w:ascii="Century Gothic" w:hAnsi="Century Gothic" w:cs="Calibri"/>
        <w:color w:val="7F7F7F" w:themeColor="text1" w:themeTint="80"/>
        <w:sz w:val="16"/>
        <w:szCs w:val="16"/>
      </w:rPr>
      <w:t>Compan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Hlk62737034"/>
  <w:p w14:paraId="450375E5" w14:textId="18D13F1A" w:rsidR="00202711" w:rsidRPr="00226B1A" w:rsidRDefault="00202711" w:rsidP="00202711">
    <w:pPr>
      <w:rPr>
        <w:rFonts w:ascii="Century Gothic" w:hAnsi="Century Gothic" w:cs="Calibri"/>
        <w:color w:val="7F7F7F" w:themeColor="text1" w:themeTint="80"/>
        <w:sz w:val="16"/>
        <w:szCs w:val="16"/>
      </w:rPr>
    </w:pPr>
    <w:r>
      <w:rPr>
        <w:rFonts w:ascii="Century Gothic" w:hAnsi="Century Gothic" w:cstheme="minorHAnsi"/>
        <w:noProof/>
        <w:sz w:val="22"/>
        <w:szCs w:val="22"/>
        <w:lang w:val="en-AU" w:eastAsia="en-AU"/>
      </w:rPr>
      <mc:AlternateContent>
        <mc:Choice Requires="wps">
          <w:drawing>
            <wp:anchor distT="0" distB="0" distL="114300" distR="114300" simplePos="0" relativeHeight="251659264" behindDoc="0" locked="0" layoutInCell="1" allowOverlap="1" wp14:anchorId="2E6E8B82" wp14:editId="57E96DE1">
              <wp:simplePos x="0" y="0"/>
              <wp:positionH relativeFrom="margin">
                <wp:align>right</wp:align>
              </wp:positionH>
              <wp:positionV relativeFrom="paragraph">
                <wp:posOffset>18415</wp:posOffset>
              </wp:positionV>
              <wp:extent cx="1754505" cy="528955"/>
              <wp:effectExtent l="0" t="0" r="17145" b="23495"/>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4505" cy="528955"/>
                      </a:xfrm>
                      <a:prstGeom prst="rect">
                        <a:avLst/>
                      </a:prstGeom>
                      <a:solidFill>
                        <a:schemeClr val="bg1">
                          <a:lumMod val="75000"/>
                          <a:lumOff val="0"/>
                        </a:schemeClr>
                      </a:solidFill>
                      <a:ln w="9525">
                        <a:solidFill>
                          <a:srgbClr val="969696"/>
                        </a:solidFill>
                        <a:miter lim="800000"/>
                        <a:headEnd/>
                        <a:tailEnd/>
                      </a:ln>
                    </wps:spPr>
                    <wps:txbx>
                      <w:txbxContent>
                        <w:p w14:paraId="439DE6E9" w14:textId="77777777" w:rsidR="00202711" w:rsidRDefault="00202711" w:rsidP="00202711">
                          <w:pPr>
                            <w:spacing w:line="480" w:lineRule="auto"/>
                            <w:jc w:val="center"/>
                          </w:pPr>
                          <w:r>
                            <w:rPr>
                              <w:rFonts w:ascii="Century Gothic" w:hAnsi="Century Gothic"/>
                              <w:smallCaps/>
                              <w:sz w:val="12"/>
                              <w:szCs w:val="12"/>
                            </w:rPr>
                            <w:t>(OFFICE USE ONLY)</w:t>
                          </w:r>
                        </w:p>
                        <w:p w14:paraId="1BB05F99" w14:textId="77777777" w:rsidR="00202711" w:rsidRDefault="00202711" w:rsidP="00202711">
                          <w:r w:rsidRPr="0054287E">
                            <w:rPr>
                              <w:rFonts w:ascii="Century Gothic" w:hAnsi="Century Gothic"/>
                              <w:b/>
                              <w:smallCaps/>
                              <w:sz w:val="22"/>
                              <w:szCs w:val="22"/>
                            </w:rPr>
                            <w:t>REQUEST ID:</w:t>
                          </w:r>
                          <w:r>
                            <w:rPr>
                              <w:rFonts w:ascii="Century Gothic" w:hAnsi="Century Gothic"/>
                              <w:b/>
                              <w:smallCaps/>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6E8B82" id="_x0000_t202" coordsize="21600,21600" o:spt="202" path="m,l,21600r21600,l21600,xe">
              <v:stroke joinstyle="miter"/>
              <v:path gradientshapeok="t" o:connecttype="rect"/>
            </v:shapetype>
            <v:shape id="Text Box 16" o:spid="_x0000_s1026" type="#_x0000_t202" style="position:absolute;margin-left:86.95pt;margin-top:1.45pt;width:138.15pt;height:41.6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" fillcolor="#bfbfbf [2412]" strokecolor="#969696">
              <v:textbox>
                <w:txbxContent>
                  <w:p w14:paraId="439DE6E9" w14:textId="77777777" w:rsidR="00202711" w:rsidRDefault="00202711" w:rsidP="00202711">
                    <w:pPr>
                      <w:spacing w:line="480" w:lineRule="auto"/>
                      <w:jc w:val="center"/>
                    </w:pPr>
                    <w:r>
                      <w:rPr>
                        <w:rFonts w:ascii="Century Gothic" w:hAnsi="Century Gothic"/>
                        <w:smallCaps/>
                        <w:sz w:val="12"/>
                        <w:szCs w:val="12"/>
                      </w:rPr>
                      <w:t>(OFFICE USE ONLY)</w:t>
                    </w:r>
                  </w:p>
                  <w:p w14:paraId="1BB05F99" w14:textId="77777777" w:rsidR="00202711" w:rsidRDefault="00202711" w:rsidP="00202711">
                    <w:r w:rsidRPr="0054287E">
                      <w:rPr>
                        <w:rFonts w:ascii="Century Gothic" w:hAnsi="Century Gothic"/>
                        <w:b/>
                        <w:smallCaps/>
                        <w:sz w:val="22"/>
                        <w:szCs w:val="22"/>
                      </w:rPr>
                      <w:t>REQUEST ID:</w:t>
                    </w:r>
                    <w:r>
                      <w:rPr>
                        <w:rFonts w:ascii="Century Gothic" w:hAnsi="Century Gothic"/>
                        <w:b/>
                        <w:smallCaps/>
                        <w:sz w:val="22"/>
                        <w:szCs w:val="22"/>
                      </w:rPr>
                      <w:t xml:space="preserve">    </w:t>
                    </w:r>
                  </w:p>
                </w:txbxContent>
              </v:textbox>
              <w10:wrap anchorx="margin"/>
            </v:shape>
          </w:pict>
        </mc:Fallback>
      </mc:AlternateContent>
    </w:r>
    <w:r w:rsidRPr="00226B1A">
      <w:rPr>
        <w:rFonts w:ascii="Century Gothic" w:hAnsi="Century Gothic" w:cs="Calibri"/>
        <w:color w:val="7F7F7F" w:themeColor="text1" w:themeTint="80"/>
        <w:sz w:val="16"/>
        <w:szCs w:val="16"/>
      </w:rPr>
      <w:t xml:space="preserve">AOANJRR Standard Operating Procedures  </w:t>
    </w:r>
  </w:p>
  <w:p w14:paraId="30CEA3CA" w14:textId="77777777" w:rsidR="00202711" w:rsidRPr="00226B1A" w:rsidRDefault="00202711" w:rsidP="00202711">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Section 8 – Forms </w:t>
    </w:r>
  </w:p>
  <w:p w14:paraId="026E4ECF" w14:textId="77777777" w:rsidR="00202711" w:rsidRPr="00226B1A" w:rsidRDefault="00202711" w:rsidP="00202711">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FOR.S8.1 Ad Hoc Request Form - Standard</w:t>
    </w:r>
  </w:p>
  <w:bookmarkEnd w:id="0"/>
  <w:p w14:paraId="21E6D51C" w14:textId="080822F7" w:rsidR="00271396" w:rsidRPr="00494DDC" w:rsidRDefault="00271396" w:rsidP="00271396">
    <w:pPr>
      <w:jc w:val="center"/>
      <w:rPr>
        <w:rFonts w:ascii="Century Gothic" w:hAnsi="Century Gothic"/>
        <w:b/>
        <w:bCs/>
        <w:sz w:val="22"/>
        <w:szCs w:val="22"/>
      </w:rPr>
    </w:pPr>
  </w:p>
  <w:p w14:paraId="467B59B5" w14:textId="77777777" w:rsidR="007E4EAC" w:rsidRPr="007E4EAC" w:rsidRDefault="007E4EAC">
    <w:pPr>
      <w:pStyle w:val="Header"/>
      <w:rPr>
        <w:rFonts w:ascii="Century Gothic" w:hAnsi="Century Gothic"/>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B5A18" w14:textId="77777777" w:rsidR="00151FAE" w:rsidRDefault="00151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C26466C"/>
    <w:multiLevelType w:val="hybridMultilevel"/>
    <w:tmpl w:val="D186845C"/>
    <w:lvl w:ilvl="0" w:tplc="0F4A01B4">
      <w:start w:val="1"/>
      <w:numFmt w:val="decimal"/>
      <w:lvlText w:val="%1."/>
      <w:lvlJc w:val="left"/>
      <w:pPr>
        <w:tabs>
          <w:tab w:val="num" w:pos="720"/>
        </w:tabs>
        <w:ind w:left="720" w:hanging="363"/>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25206A49"/>
    <w:multiLevelType w:val="hybridMultilevel"/>
    <w:tmpl w:val="4A40F51C"/>
    <w:lvl w:ilvl="0" w:tplc="0F4A01B4">
      <w:start w:val="1"/>
      <w:numFmt w:val="decimal"/>
      <w:lvlText w:val="%1."/>
      <w:lvlJc w:val="left"/>
      <w:pPr>
        <w:tabs>
          <w:tab w:val="num" w:pos="720"/>
        </w:tabs>
        <w:ind w:left="720" w:hanging="363"/>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151A81"/>
    <w:multiLevelType w:val="hybridMultilevel"/>
    <w:tmpl w:val="0CDE00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AC05F4E"/>
    <w:multiLevelType w:val="hybridMultilevel"/>
    <w:tmpl w:val="9006B3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5"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7"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2"/>
  </w:num>
  <w:num w:numId="2">
    <w:abstractNumId w:val="2"/>
  </w:num>
  <w:num w:numId="3">
    <w:abstractNumId w:val="15"/>
  </w:num>
  <w:num w:numId="4">
    <w:abstractNumId w:val="16"/>
  </w:num>
  <w:num w:numId="5">
    <w:abstractNumId w:val="8"/>
  </w:num>
  <w:num w:numId="6">
    <w:abstractNumId w:val="14"/>
  </w:num>
  <w:num w:numId="7">
    <w:abstractNumId w:val="17"/>
  </w:num>
  <w:num w:numId="8">
    <w:abstractNumId w:val="11"/>
  </w:num>
  <w:num w:numId="9">
    <w:abstractNumId w:val="13"/>
  </w:num>
  <w:num w:numId="10">
    <w:abstractNumId w:val="4"/>
  </w:num>
  <w:num w:numId="11">
    <w:abstractNumId w:val="6"/>
  </w:num>
  <w:num w:numId="12">
    <w:abstractNumId w:val="0"/>
  </w:num>
  <w:num w:numId="13">
    <w:abstractNumId w:val="3"/>
  </w:num>
  <w:num w:numId="14">
    <w:abstractNumId w:val="5"/>
  </w:num>
  <w:num w:numId="15">
    <w:abstractNumId w:val="9"/>
  </w:num>
  <w:num w:numId="16">
    <w:abstractNumId w:val="7"/>
  </w:num>
  <w:num w:numId="17">
    <w:abstractNumId w:val="1"/>
  </w:num>
  <w:num w:numId="18">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zsTQwMTEzNbYwMDBR0lEKTi0uzszPAykwNK0FAJ1JolgtAAAA"/>
  </w:docVars>
  <w:rsids>
    <w:rsidRoot w:val="007A539A"/>
    <w:rsid w:val="00001D43"/>
    <w:rsid w:val="0000367F"/>
    <w:rsid w:val="00005498"/>
    <w:rsid w:val="000054B6"/>
    <w:rsid w:val="00005D6B"/>
    <w:rsid w:val="00010562"/>
    <w:rsid w:val="00016568"/>
    <w:rsid w:val="000200B9"/>
    <w:rsid w:val="00021D96"/>
    <w:rsid w:val="000238BF"/>
    <w:rsid w:val="00031666"/>
    <w:rsid w:val="00032F5F"/>
    <w:rsid w:val="00041310"/>
    <w:rsid w:val="0004377F"/>
    <w:rsid w:val="000466F2"/>
    <w:rsid w:val="00050ABC"/>
    <w:rsid w:val="00052688"/>
    <w:rsid w:val="0005718F"/>
    <w:rsid w:val="000573C7"/>
    <w:rsid w:val="000612DF"/>
    <w:rsid w:val="00080040"/>
    <w:rsid w:val="00080FE2"/>
    <w:rsid w:val="000823A6"/>
    <w:rsid w:val="00082617"/>
    <w:rsid w:val="00085DEF"/>
    <w:rsid w:val="00090386"/>
    <w:rsid w:val="00091FDA"/>
    <w:rsid w:val="00092E35"/>
    <w:rsid w:val="00095DDC"/>
    <w:rsid w:val="000966DF"/>
    <w:rsid w:val="00097798"/>
    <w:rsid w:val="000A2CD9"/>
    <w:rsid w:val="000A32ED"/>
    <w:rsid w:val="000A5538"/>
    <w:rsid w:val="000A7F24"/>
    <w:rsid w:val="000B568C"/>
    <w:rsid w:val="000B7CFA"/>
    <w:rsid w:val="000C0BFC"/>
    <w:rsid w:val="000C37CA"/>
    <w:rsid w:val="000C5241"/>
    <w:rsid w:val="000D26CE"/>
    <w:rsid w:val="000D2ABD"/>
    <w:rsid w:val="000E2446"/>
    <w:rsid w:val="000E7BFB"/>
    <w:rsid w:val="000F2852"/>
    <w:rsid w:val="000F5BBD"/>
    <w:rsid w:val="0010173B"/>
    <w:rsid w:val="00102F8B"/>
    <w:rsid w:val="00103B25"/>
    <w:rsid w:val="00103C41"/>
    <w:rsid w:val="00107429"/>
    <w:rsid w:val="001101C8"/>
    <w:rsid w:val="001123D6"/>
    <w:rsid w:val="00123FD0"/>
    <w:rsid w:val="0012605A"/>
    <w:rsid w:val="001340D2"/>
    <w:rsid w:val="001367F9"/>
    <w:rsid w:val="0013718D"/>
    <w:rsid w:val="0014168D"/>
    <w:rsid w:val="00143648"/>
    <w:rsid w:val="00144F63"/>
    <w:rsid w:val="00145855"/>
    <w:rsid w:val="00146543"/>
    <w:rsid w:val="00151FAE"/>
    <w:rsid w:val="00161173"/>
    <w:rsid w:val="001625D7"/>
    <w:rsid w:val="00163575"/>
    <w:rsid w:val="0016655A"/>
    <w:rsid w:val="00166ECB"/>
    <w:rsid w:val="0017446E"/>
    <w:rsid w:val="00176EBA"/>
    <w:rsid w:val="00182BA8"/>
    <w:rsid w:val="001971A4"/>
    <w:rsid w:val="00197892"/>
    <w:rsid w:val="001A18C7"/>
    <w:rsid w:val="001A1BE5"/>
    <w:rsid w:val="001B400B"/>
    <w:rsid w:val="001B4934"/>
    <w:rsid w:val="001C540D"/>
    <w:rsid w:val="001C54DE"/>
    <w:rsid w:val="001D0D1A"/>
    <w:rsid w:val="001D27D9"/>
    <w:rsid w:val="001D2A26"/>
    <w:rsid w:val="001D3F99"/>
    <w:rsid w:val="001D44AA"/>
    <w:rsid w:val="001E074F"/>
    <w:rsid w:val="001E2A9D"/>
    <w:rsid w:val="001F0E51"/>
    <w:rsid w:val="001F36C8"/>
    <w:rsid w:val="00202711"/>
    <w:rsid w:val="00206202"/>
    <w:rsid w:val="002237BE"/>
    <w:rsid w:val="00223F35"/>
    <w:rsid w:val="002244EC"/>
    <w:rsid w:val="002304EB"/>
    <w:rsid w:val="00232AEF"/>
    <w:rsid w:val="00242911"/>
    <w:rsid w:val="00244515"/>
    <w:rsid w:val="00244E1B"/>
    <w:rsid w:val="0024553F"/>
    <w:rsid w:val="00245554"/>
    <w:rsid w:val="00246C91"/>
    <w:rsid w:val="00251626"/>
    <w:rsid w:val="00255829"/>
    <w:rsid w:val="00263FE1"/>
    <w:rsid w:val="00266B14"/>
    <w:rsid w:val="00271396"/>
    <w:rsid w:val="002778C4"/>
    <w:rsid w:val="002812C6"/>
    <w:rsid w:val="00282957"/>
    <w:rsid w:val="002864B2"/>
    <w:rsid w:val="00295052"/>
    <w:rsid w:val="00297CA2"/>
    <w:rsid w:val="002A0CB6"/>
    <w:rsid w:val="002A0CD3"/>
    <w:rsid w:val="002A1178"/>
    <w:rsid w:val="002A27F5"/>
    <w:rsid w:val="002A41F0"/>
    <w:rsid w:val="002B1D21"/>
    <w:rsid w:val="002B2F48"/>
    <w:rsid w:val="002C4585"/>
    <w:rsid w:val="002E11CD"/>
    <w:rsid w:val="002F38FC"/>
    <w:rsid w:val="002F3954"/>
    <w:rsid w:val="00306150"/>
    <w:rsid w:val="00311866"/>
    <w:rsid w:val="0031189A"/>
    <w:rsid w:val="00314839"/>
    <w:rsid w:val="00314C5A"/>
    <w:rsid w:val="0031735D"/>
    <w:rsid w:val="00317912"/>
    <w:rsid w:val="0032213C"/>
    <w:rsid w:val="00326223"/>
    <w:rsid w:val="00333C75"/>
    <w:rsid w:val="00335194"/>
    <w:rsid w:val="003357C2"/>
    <w:rsid w:val="003360B8"/>
    <w:rsid w:val="0034191B"/>
    <w:rsid w:val="00342312"/>
    <w:rsid w:val="00346282"/>
    <w:rsid w:val="003538E7"/>
    <w:rsid w:val="00356860"/>
    <w:rsid w:val="00360541"/>
    <w:rsid w:val="003667F1"/>
    <w:rsid w:val="00371F29"/>
    <w:rsid w:val="003743B1"/>
    <w:rsid w:val="003813B2"/>
    <w:rsid w:val="00385465"/>
    <w:rsid w:val="003863BC"/>
    <w:rsid w:val="003879CC"/>
    <w:rsid w:val="003924A2"/>
    <w:rsid w:val="003926EB"/>
    <w:rsid w:val="003A23D3"/>
    <w:rsid w:val="003A47D2"/>
    <w:rsid w:val="003A674D"/>
    <w:rsid w:val="003B0673"/>
    <w:rsid w:val="003B45BF"/>
    <w:rsid w:val="003B5161"/>
    <w:rsid w:val="003B7BFA"/>
    <w:rsid w:val="003C4789"/>
    <w:rsid w:val="003C70AB"/>
    <w:rsid w:val="003C71DE"/>
    <w:rsid w:val="003D2D47"/>
    <w:rsid w:val="003D31A5"/>
    <w:rsid w:val="003D4974"/>
    <w:rsid w:val="003E29D0"/>
    <w:rsid w:val="003E3408"/>
    <w:rsid w:val="003E71FF"/>
    <w:rsid w:val="003F24C0"/>
    <w:rsid w:val="003F6188"/>
    <w:rsid w:val="003F7AB1"/>
    <w:rsid w:val="004040F4"/>
    <w:rsid w:val="0040477A"/>
    <w:rsid w:val="004065D1"/>
    <w:rsid w:val="0040797D"/>
    <w:rsid w:val="004128AF"/>
    <w:rsid w:val="00413A58"/>
    <w:rsid w:val="004144EC"/>
    <w:rsid w:val="00416038"/>
    <w:rsid w:val="004173B6"/>
    <w:rsid w:val="00420E51"/>
    <w:rsid w:val="004219E5"/>
    <w:rsid w:val="004228F0"/>
    <w:rsid w:val="0043156D"/>
    <w:rsid w:val="00435437"/>
    <w:rsid w:val="00436F08"/>
    <w:rsid w:val="00441187"/>
    <w:rsid w:val="004446C6"/>
    <w:rsid w:val="00446977"/>
    <w:rsid w:val="004572AB"/>
    <w:rsid w:val="004601D2"/>
    <w:rsid w:val="00462624"/>
    <w:rsid w:val="00466253"/>
    <w:rsid w:val="0047009D"/>
    <w:rsid w:val="00470E18"/>
    <w:rsid w:val="00474775"/>
    <w:rsid w:val="00474FA8"/>
    <w:rsid w:val="00476BE0"/>
    <w:rsid w:val="0049267F"/>
    <w:rsid w:val="004939A8"/>
    <w:rsid w:val="00494803"/>
    <w:rsid w:val="00494DDC"/>
    <w:rsid w:val="00496D36"/>
    <w:rsid w:val="004A3A49"/>
    <w:rsid w:val="004B1520"/>
    <w:rsid w:val="004B308A"/>
    <w:rsid w:val="004B734B"/>
    <w:rsid w:val="004C4C7E"/>
    <w:rsid w:val="004C78E5"/>
    <w:rsid w:val="004D2B9D"/>
    <w:rsid w:val="004D408A"/>
    <w:rsid w:val="004E1D0D"/>
    <w:rsid w:val="004E5CA2"/>
    <w:rsid w:val="004E7179"/>
    <w:rsid w:val="004F3F5B"/>
    <w:rsid w:val="004F4D0E"/>
    <w:rsid w:val="004F601B"/>
    <w:rsid w:val="004F784B"/>
    <w:rsid w:val="00506087"/>
    <w:rsid w:val="00506466"/>
    <w:rsid w:val="00511FD3"/>
    <w:rsid w:val="00516AD0"/>
    <w:rsid w:val="00516F22"/>
    <w:rsid w:val="00517341"/>
    <w:rsid w:val="00524FEC"/>
    <w:rsid w:val="00526323"/>
    <w:rsid w:val="00531322"/>
    <w:rsid w:val="0054287E"/>
    <w:rsid w:val="005445C3"/>
    <w:rsid w:val="00550EC8"/>
    <w:rsid w:val="005544D4"/>
    <w:rsid w:val="00554F0A"/>
    <w:rsid w:val="00565931"/>
    <w:rsid w:val="0056761B"/>
    <w:rsid w:val="005773F0"/>
    <w:rsid w:val="005779B6"/>
    <w:rsid w:val="00584EDA"/>
    <w:rsid w:val="005935A9"/>
    <w:rsid w:val="005A7723"/>
    <w:rsid w:val="005B1F4D"/>
    <w:rsid w:val="005C0118"/>
    <w:rsid w:val="005D34FF"/>
    <w:rsid w:val="005D6986"/>
    <w:rsid w:val="005D7602"/>
    <w:rsid w:val="005E1139"/>
    <w:rsid w:val="005E1483"/>
    <w:rsid w:val="005E5E03"/>
    <w:rsid w:val="005F44FE"/>
    <w:rsid w:val="00600605"/>
    <w:rsid w:val="00605090"/>
    <w:rsid w:val="00605398"/>
    <w:rsid w:val="00605490"/>
    <w:rsid w:val="00605941"/>
    <w:rsid w:val="00607D5E"/>
    <w:rsid w:val="006179C7"/>
    <w:rsid w:val="00622E3D"/>
    <w:rsid w:val="00633B83"/>
    <w:rsid w:val="00641331"/>
    <w:rsid w:val="006426B9"/>
    <w:rsid w:val="0064511A"/>
    <w:rsid w:val="006514F6"/>
    <w:rsid w:val="00655886"/>
    <w:rsid w:val="0066181C"/>
    <w:rsid w:val="00661BDE"/>
    <w:rsid w:val="0066348F"/>
    <w:rsid w:val="00670AF9"/>
    <w:rsid w:val="00675E3E"/>
    <w:rsid w:val="006840C8"/>
    <w:rsid w:val="00687544"/>
    <w:rsid w:val="00691EAB"/>
    <w:rsid w:val="006979FD"/>
    <w:rsid w:val="00697EAC"/>
    <w:rsid w:val="006A7326"/>
    <w:rsid w:val="006B0105"/>
    <w:rsid w:val="006B31BF"/>
    <w:rsid w:val="006B3C68"/>
    <w:rsid w:val="006B50E8"/>
    <w:rsid w:val="006B5901"/>
    <w:rsid w:val="006B6FF4"/>
    <w:rsid w:val="006C1718"/>
    <w:rsid w:val="006C60EA"/>
    <w:rsid w:val="006C7F36"/>
    <w:rsid w:val="006D569C"/>
    <w:rsid w:val="006E160C"/>
    <w:rsid w:val="006E4BCE"/>
    <w:rsid w:val="006E5645"/>
    <w:rsid w:val="006F2B80"/>
    <w:rsid w:val="006F483E"/>
    <w:rsid w:val="00704372"/>
    <w:rsid w:val="007051E4"/>
    <w:rsid w:val="007057F0"/>
    <w:rsid w:val="007119CD"/>
    <w:rsid w:val="00732E02"/>
    <w:rsid w:val="00736991"/>
    <w:rsid w:val="00737787"/>
    <w:rsid w:val="00740926"/>
    <w:rsid w:val="0074492E"/>
    <w:rsid w:val="0074531E"/>
    <w:rsid w:val="007514AF"/>
    <w:rsid w:val="00757F39"/>
    <w:rsid w:val="007601B2"/>
    <w:rsid w:val="007667F8"/>
    <w:rsid w:val="00766FF1"/>
    <w:rsid w:val="00786770"/>
    <w:rsid w:val="00790717"/>
    <w:rsid w:val="00790B8A"/>
    <w:rsid w:val="007A15D2"/>
    <w:rsid w:val="007A539A"/>
    <w:rsid w:val="007A552C"/>
    <w:rsid w:val="007B75DE"/>
    <w:rsid w:val="007C11BD"/>
    <w:rsid w:val="007C1D7E"/>
    <w:rsid w:val="007C21D0"/>
    <w:rsid w:val="007C3A7C"/>
    <w:rsid w:val="007C3A88"/>
    <w:rsid w:val="007C534B"/>
    <w:rsid w:val="007E0031"/>
    <w:rsid w:val="007E060A"/>
    <w:rsid w:val="007E0F6A"/>
    <w:rsid w:val="007E4EAC"/>
    <w:rsid w:val="007E57D1"/>
    <w:rsid w:val="007F0380"/>
    <w:rsid w:val="007F3DBB"/>
    <w:rsid w:val="007F5584"/>
    <w:rsid w:val="007F572A"/>
    <w:rsid w:val="007F61D0"/>
    <w:rsid w:val="007F6230"/>
    <w:rsid w:val="0081222D"/>
    <w:rsid w:val="008160CA"/>
    <w:rsid w:val="00817048"/>
    <w:rsid w:val="00823335"/>
    <w:rsid w:val="00825950"/>
    <w:rsid w:val="008263DC"/>
    <w:rsid w:val="00826B41"/>
    <w:rsid w:val="0083331A"/>
    <w:rsid w:val="0083719A"/>
    <w:rsid w:val="00837E94"/>
    <w:rsid w:val="0084012F"/>
    <w:rsid w:val="00844DCB"/>
    <w:rsid w:val="008561CD"/>
    <w:rsid w:val="008607AA"/>
    <w:rsid w:val="00865EC7"/>
    <w:rsid w:val="00875486"/>
    <w:rsid w:val="00875864"/>
    <w:rsid w:val="0087589F"/>
    <w:rsid w:val="008845D4"/>
    <w:rsid w:val="008929D6"/>
    <w:rsid w:val="00893345"/>
    <w:rsid w:val="008961BF"/>
    <w:rsid w:val="008A49AE"/>
    <w:rsid w:val="008A49BB"/>
    <w:rsid w:val="008A6391"/>
    <w:rsid w:val="008B193E"/>
    <w:rsid w:val="008B3B14"/>
    <w:rsid w:val="008B585B"/>
    <w:rsid w:val="008C3C1F"/>
    <w:rsid w:val="008C52CE"/>
    <w:rsid w:val="008C6408"/>
    <w:rsid w:val="008C70E9"/>
    <w:rsid w:val="008D0C52"/>
    <w:rsid w:val="008D1197"/>
    <w:rsid w:val="008E3C75"/>
    <w:rsid w:val="008E4959"/>
    <w:rsid w:val="008E537A"/>
    <w:rsid w:val="008E7166"/>
    <w:rsid w:val="008E75ED"/>
    <w:rsid w:val="008F7EFD"/>
    <w:rsid w:val="009014F7"/>
    <w:rsid w:val="009015ED"/>
    <w:rsid w:val="00901C6A"/>
    <w:rsid w:val="00904FBB"/>
    <w:rsid w:val="0090768C"/>
    <w:rsid w:val="00913B69"/>
    <w:rsid w:val="009264EF"/>
    <w:rsid w:val="009265B2"/>
    <w:rsid w:val="00934088"/>
    <w:rsid w:val="009470BA"/>
    <w:rsid w:val="00951540"/>
    <w:rsid w:val="00960194"/>
    <w:rsid w:val="00962098"/>
    <w:rsid w:val="009659A1"/>
    <w:rsid w:val="00965D7E"/>
    <w:rsid w:val="00966D09"/>
    <w:rsid w:val="0097096E"/>
    <w:rsid w:val="009711B1"/>
    <w:rsid w:val="00976166"/>
    <w:rsid w:val="00983CDE"/>
    <w:rsid w:val="0099356B"/>
    <w:rsid w:val="009A2151"/>
    <w:rsid w:val="009A3326"/>
    <w:rsid w:val="009A4D00"/>
    <w:rsid w:val="009A54AE"/>
    <w:rsid w:val="009B087C"/>
    <w:rsid w:val="009B2E3D"/>
    <w:rsid w:val="009B2F34"/>
    <w:rsid w:val="009C4DCB"/>
    <w:rsid w:val="009D4DBA"/>
    <w:rsid w:val="009E041A"/>
    <w:rsid w:val="009E6350"/>
    <w:rsid w:val="009E662E"/>
    <w:rsid w:val="009F357F"/>
    <w:rsid w:val="009F6529"/>
    <w:rsid w:val="00A022A1"/>
    <w:rsid w:val="00A062B3"/>
    <w:rsid w:val="00A10F65"/>
    <w:rsid w:val="00A15468"/>
    <w:rsid w:val="00A219D4"/>
    <w:rsid w:val="00A346A5"/>
    <w:rsid w:val="00A424BF"/>
    <w:rsid w:val="00A4348C"/>
    <w:rsid w:val="00A53431"/>
    <w:rsid w:val="00A55EA9"/>
    <w:rsid w:val="00A5646A"/>
    <w:rsid w:val="00A56568"/>
    <w:rsid w:val="00A56E1C"/>
    <w:rsid w:val="00A623BC"/>
    <w:rsid w:val="00A6672B"/>
    <w:rsid w:val="00A66E86"/>
    <w:rsid w:val="00A806F4"/>
    <w:rsid w:val="00A83BD2"/>
    <w:rsid w:val="00A83CCD"/>
    <w:rsid w:val="00A90CF1"/>
    <w:rsid w:val="00A92F76"/>
    <w:rsid w:val="00A93D59"/>
    <w:rsid w:val="00AA65FE"/>
    <w:rsid w:val="00AA6CC0"/>
    <w:rsid w:val="00AB1265"/>
    <w:rsid w:val="00AB7D14"/>
    <w:rsid w:val="00AC105C"/>
    <w:rsid w:val="00AC7B0B"/>
    <w:rsid w:val="00AD4ACA"/>
    <w:rsid w:val="00AE2AC4"/>
    <w:rsid w:val="00AE42E2"/>
    <w:rsid w:val="00AE58B0"/>
    <w:rsid w:val="00AE6B90"/>
    <w:rsid w:val="00AF0116"/>
    <w:rsid w:val="00AF1964"/>
    <w:rsid w:val="00AF48C8"/>
    <w:rsid w:val="00AF57C1"/>
    <w:rsid w:val="00B024DE"/>
    <w:rsid w:val="00B031D2"/>
    <w:rsid w:val="00B040AD"/>
    <w:rsid w:val="00B16F71"/>
    <w:rsid w:val="00B23463"/>
    <w:rsid w:val="00B2370C"/>
    <w:rsid w:val="00B23A1C"/>
    <w:rsid w:val="00B30A21"/>
    <w:rsid w:val="00B31012"/>
    <w:rsid w:val="00B357DA"/>
    <w:rsid w:val="00B36A9D"/>
    <w:rsid w:val="00B41D4A"/>
    <w:rsid w:val="00B50416"/>
    <w:rsid w:val="00B511BD"/>
    <w:rsid w:val="00B51767"/>
    <w:rsid w:val="00B51AD7"/>
    <w:rsid w:val="00B54AF3"/>
    <w:rsid w:val="00B57CA4"/>
    <w:rsid w:val="00B63334"/>
    <w:rsid w:val="00B652DB"/>
    <w:rsid w:val="00B67528"/>
    <w:rsid w:val="00B67D59"/>
    <w:rsid w:val="00B73C4E"/>
    <w:rsid w:val="00B74603"/>
    <w:rsid w:val="00B77E5A"/>
    <w:rsid w:val="00B84CE7"/>
    <w:rsid w:val="00B8504F"/>
    <w:rsid w:val="00B85EA1"/>
    <w:rsid w:val="00B92575"/>
    <w:rsid w:val="00B92F05"/>
    <w:rsid w:val="00BA70B5"/>
    <w:rsid w:val="00BA74DF"/>
    <w:rsid w:val="00BB3ED1"/>
    <w:rsid w:val="00BD41F8"/>
    <w:rsid w:val="00BE1038"/>
    <w:rsid w:val="00BE4CFE"/>
    <w:rsid w:val="00BE53F4"/>
    <w:rsid w:val="00BF4578"/>
    <w:rsid w:val="00BF4713"/>
    <w:rsid w:val="00C02FDC"/>
    <w:rsid w:val="00C03FE6"/>
    <w:rsid w:val="00C06B81"/>
    <w:rsid w:val="00C12C64"/>
    <w:rsid w:val="00C13EC6"/>
    <w:rsid w:val="00C171D7"/>
    <w:rsid w:val="00C2236B"/>
    <w:rsid w:val="00C27AD7"/>
    <w:rsid w:val="00C34327"/>
    <w:rsid w:val="00C41154"/>
    <w:rsid w:val="00C4344D"/>
    <w:rsid w:val="00C43ACB"/>
    <w:rsid w:val="00C546FD"/>
    <w:rsid w:val="00C55B8C"/>
    <w:rsid w:val="00C56F4C"/>
    <w:rsid w:val="00C57D08"/>
    <w:rsid w:val="00C60024"/>
    <w:rsid w:val="00C67180"/>
    <w:rsid w:val="00C71DD7"/>
    <w:rsid w:val="00C72702"/>
    <w:rsid w:val="00C81852"/>
    <w:rsid w:val="00C83350"/>
    <w:rsid w:val="00C8579A"/>
    <w:rsid w:val="00C95990"/>
    <w:rsid w:val="00C9625F"/>
    <w:rsid w:val="00C963FC"/>
    <w:rsid w:val="00CB1BA7"/>
    <w:rsid w:val="00CB743D"/>
    <w:rsid w:val="00CC0428"/>
    <w:rsid w:val="00CC0C9F"/>
    <w:rsid w:val="00CC5160"/>
    <w:rsid w:val="00CD2B33"/>
    <w:rsid w:val="00CD6C32"/>
    <w:rsid w:val="00CE39DA"/>
    <w:rsid w:val="00CF18E5"/>
    <w:rsid w:val="00CF1A34"/>
    <w:rsid w:val="00CF26AE"/>
    <w:rsid w:val="00CF6B87"/>
    <w:rsid w:val="00CF74F8"/>
    <w:rsid w:val="00D03010"/>
    <w:rsid w:val="00D071D7"/>
    <w:rsid w:val="00D128B5"/>
    <w:rsid w:val="00D31433"/>
    <w:rsid w:val="00D35D0E"/>
    <w:rsid w:val="00D41657"/>
    <w:rsid w:val="00D42207"/>
    <w:rsid w:val="00D45E91"/>
    <w:rsid w:val="00D461B7"/>
    <w:rsid w:val="00D46CF2"/>
    <w:rsid w:val="00D52A21"/>
    <w:rsid w:val="00D53F0B"/>
    <w:rsid w:val="00D545BC"/>
    <w:rsid w:val="00D6069C"/>
    <w:rsid w:val="00D625DC"/>
    <w:rsid w:val="00D7294A"/>
    <w:rsid w:val="00D77EB7"/>
    <w:rsid w:val="00D8211D"/>
    <w:rsid w:val="00D823A0"/>
    <w:rsid w:val="00D86EF9"/>
    <w:rsid w:val="00D96820"/>
    <w:rsid w:val="00DA1CB9"/>
    <w:rsid w:val="00DA306A"/>
    <w:rsid w:val="00DA71AA"/>
    <w:rsid w:val="00DB34F0"/>
    <w:rsid w:val="00DB78F4"/>
    <w:rsid w:val="00DD0AEF"/>
    <w:rsid w:val="00DD6776"/>
    <w:rsid w:val="00DE1B9B"/>
    <w:rsid w:val="00DE3FCA"/>
    <w:rsid w:val="00DE59CE"/>
    <w:rsid w:val="00DE79D2"/>
    <w:rsid w:val="00E07B25"/>
    <w:rsid w:val="00E07C93"/>
    <w:rsid w:val="00E14E7C"/>
    <w:rsid w:val="00E228A5"/>
    <w:rsid w:val="00E265A5"/>
    <w:rsid w:val="00E27068"/>
    <w:rsid w:val="00E30D5E"/>
    <w:rsid w:val="00E31EC2"/>
    <w:rsid w:val="00E32F30"/>
    <w:rsid w:val="00E35E9E"/>
    <w:rsid w:val="00E427B2"/>
    <w:rsid w:val="00E473B3"/>
    <w:rsid w:val="00E47943"/>
    <w:rsid w:val="00E508D4"/>
    <w:rsid w:val="00E55E91"/>
    <w:rsid w:val="00E606C4"/>
    <w:rsid w:val="00E618D4"/>
    <w:rsid w:val="00E62503"/>
    <w:rsid w:val="00E743DE"/>
    <w:rsid w:val="00E764A9"/>
    <w:rsid w:val="00E777A4"/>
    <w:rsid w:val="00E806C8"/>
    <w:rsid w:val="00E819C1"/>
    <w:rsid w:val="00E85FF7"/>
    <w:rsid w:val="00E907F2"/>
    <w:rsid w:val="00E90FBF"/>
    <w:rsid w:val="00E91DAA"/>
    <w:rsid w:val="00E93366"/>
    <w:rsid w:val="00E97F9A"/>
    <w:rsid w:val="00EB368D"/>
    <w:rsid w:val="00EC268D"/>
    <w:rsid w:val="00EC4E42"/>
    <w:rsid w:val="00EC647F"/>
    <w:rsid w:val="00ED2536"/>
    <w:rsid w:val="00EE036E"/>
    <w:rsid w:val="00EE357F"/>
    <w:rsid w:val="00EE65E0"/>
    <w:rsid w:val="00EE7BDE"/>
    <w:rsid w:val="00EF3F57"/>
    <w:rsid w:val="00EF6277"/>
    <w:rsid w:val="00F06DC1"/>
    <w:rsid w:val="00F1796E"/>
    <w:rsid w:val="00F2538A"/>
    <w:rsid w:val="00F26ABE"/>
    <w:rsid w:val="00F32064"/>
    <w:rsid w:val="00F35BF7"/>
    <w:rsid w:val="00F40E86"/>
    <w:rsid w:val="00F475AF"/>
    <w:rsid w:val="00F60498"/>
    <w:rsid w:val="00F803E9"/>
    <w:rsid w:val="00F932D2"/>
    <w:rsid w:val="00F9437B"/>
    <w:rsid w:val="00F952F3"/>
    <w:rsid w:val="00FA24FE"/>
    <w:rsid w:val="00FA5EBB"/>
    <w:rsid w:val="00FA6EA9"/>
    <w:rsid w:val="00FA77E6"/>
    <w:rsid w:val="00FB044D"/>
    <w:rsid w:val="00FB4265"/>
    <w:rsid w:val="00FB72BD"/>
    <w:rsid w:val="00FC3988"/>
    <w:rsid w:val="00FD04FD"/>
    <w:rsid w:val="00FD6250"/>
    <w:rsid w:val="00FE0BAC"/>
    <w:rsid w:val="00FF0BAA"/>
    <w:rsid w:val="00FF4D5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7970E"/>
  <w15:docId w15:val="{7DD059AC-50AA-456B-8C7B-4A349B9BE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584"/>
    <w:rPr>
      <w:sz w:val="24"/>
      <w:lang w:val="en-GB" w:eastAsia="en-US"/>
    </w:rPr>
  </w:style>
  <w:style w:type="paragraph" w:styleId="Heading1">
    <w:name w:val="heading 1"/>
    <w:basedOn w:val="Normal"/>
    <w:next w:val="Normal"/>
    <w:qFormat/>
    <w:rsid w:val="005544D4"/>
    <w:pPr>
      <w:keepNext/>
      <w:outlineLvl w:val="0"/>
    </w:pPr>
    <w:rPr>
      <w:b/>
      <w:sz w:val="28"/>
    </w:rPr>
  </w:style>
  <w:style w:type="paragraph" w:styleId="Heading2">
    <w:name w:val="heading 2"/>
    <w:next w:val="Normal"/>
    <w:qFormat/>
    <w:rsid w:val="005544D4"/>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5544D4"/>
    <w:pPr>
      <w:keepNext/>
      <w:ind w:left="20"/>
      <w:outlineLvl w:val="2"/>
    </w:pPr>
    <w:rPr>
      <w:b/>
      <w:sz w:val="21"/>
      <w:u w:val="single"/>
    </w:rPr>
  </w:style>
  <w:style w:type="paragraph" w:styleId="Heading4">
    <w:name w:val="heading 4"/>
    <w:next w:val="Normal"/>
    <w:qFormat/>
    <w:rsid w:val="005544D4"/>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5544D4"/>
    <w:pPr>
      <w:spacing w:before="240" w:after="60"/>
      <w:outlineLvl w:val="4"/>
    </w:pPr>
    <w:rPr>
      <w:sz w:val="22"/>
    </w:rPr>
  </w:style>
  <w:style w:type="paragraph" w:styleId="Heading6">
    <w:name w:val="heading 6"/>
    <w:basedOn w:val="Normal"/>
    <w:next w:val="Normal"/>
    <w:qFormat/>
    <w:rsid w:val="005544D4"/>
    <w:pPr>
      <w:keepNext/>
      <w:spacing w:before="80" w:after="160"/>
      <w:ind w:left="520" w:hanging="500"/>
      <w:outlineLvl w:val="5"/>
    </w:pPr>
    <w:rPr>
      <w:b/>
      <w:i/>
      <w:sz w:val="21"/>
    </w:rPr>
  </w:style>
  <w:style w:type="paragraph" w:styleId="Heading7">
    <w:name w:val="heading 7"/>
    <w:basedOn w:val="Normal"/>
    <w:next w:val="Normal"/>
    <w:qFormat/>
    <w:rsid w:val="005544D4"/>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5544D4"/>
    <w:pPr>
      <w:jc w:val="center"/>
      <w:outlineLvl w:val="0"/>
    </w:pPr>
    <w:rPr>
      <w:rFonts w:ascii="Arial" w:hAnsi="Arial"/>
      <w:b/>
      <w:i/>
    </w:rPr>
  </w:style>
  <w:style w:type="paragraph" w:styleId="BodyTextIndent">
    <w:name w:val="Body Text Indent"/>
    <w:basedOn w:val="Normal"/>
    <w:rsid w:val="005544D4"/>
    <w:pPr>
      <w:spacing w:before="40" w:after="40" w:line="280" w:lineRule="atLeast"/>
      <w:ind w:left="709"/>
    </w:pPr>
    <w:rPr>
      <w:rFonts w:ascii="Book Antiqua" w:hAnsi="Book Antiqua"/>
      <w:lang w:val="en-AU"/>
    </w:rPr>
  </w:style>
  <w:style w:type="paragraph" w:styleId="BodyTextIndent3">
    <w:name w:val="Body Text Indent 3"/>
    <w:basedOn w:val="Normal"/>
    <w:rsid w:val="005544D4"/>
    <w:pPr>
      <w:spacing w:before="80" w:after="80" w:line="280" w:lineRule="atLeast"/>
      <w:ind w:left="705" w:hanging="705"/>
    </w:pPr>
    <w:rPr>
      <w:rFonts w:ascii="Book Antiqua" w:hAnsi="Book Antiqua"/>
      <w:lang w:val="en-AU"/>
    </w:rPr>
  </w:style>
  <w:style w:type="character" w:styleId="Hyperlink">
    <w:name w:val="Hyperlink"/>
    <w:basedOn w:val="DefaultParagraphFont"/>
    <w:rsid w:val="005544D4"/>
    <w:rPr>
      <w:color w:val="0000FF"/>
      <w:u w:val="single"/>
    </w:rPr>
  </w:style>
  <w:style w:type="paragraph" w:styleId="Footer">
    <w:name w:val="footer"/>
    <w:basedOn w:val="Normal"/>
    <w:rsid w:val="005544D4"/>
    <w:pPr>
      <w:tabs>
        <w:tab w:val="center" w:pos="4153"/>
        <w:tab w:val="right" w:pos="8306"/>
      </w:tabs>
    </w:pPr>
  </w:style>
  <w:style w:type="character" w:styleId="PageNumber">
    <w:name w:val="page number"/>
    <w:basedOn w:val="DefaultParagraphFont"/>
    <w:rsid w:val="005544D4"/>
  </w:style>
  <w:style w:type="paragraph" w:styleId="BodyText">
    <w:name w:val="Body Text"/>
    <w:basedOn w:val="Normal"/>
    <w:rsid w:val="005544D4"/>
    <w:pPr>
      <w:jc w:val="both"/>
    </w:pPr>
  </w:style>
  <w:style w:type="paragraph" w:styleId="BodyTextIndent2">
    <w:name w:val="Body Text Indent 2"/>
    <w:basedOn w:val="Normal"/>
    <w:rsid w:val="005544D4"/>
    <w:pPr>
      <w:ind w:left="520" w:hanging="500"/>
    </w:pPr>
    <w:rPr>
      <w:rFonts w:ascii="Arial" w:hAnsi="Arial"/>
      <w:b/>
      <w:sz w:val="32"/>
    </w:rPr>
  </w:style>
  <w:style w:type="paragraph" w:styleId="BlockText">
    <w:name w:val="Block Text"/>
    <w:basedOn w:val="Normal"/>
    <w:rsid w:val="005544D4"/>
    <w:pPr>
      <w:ind w:left="-567" w:right="-759"/>
    </w:pPr>
    <w:rPr>
      <w:sz w:val="36"/>
    </w:rPr>
  </w:style>
  <w:style w:type="paragraph" w:styleId="FootnoteText">
    <w:name w:val="footnote text"/>
    <w:basedOn w:val="Normal"/>
    <w:semiHidden/>
    <w:rsid w:val="005544D4"/>
    <w:rPr>
      <w:sz w:val="20"/>
      <w:lang w:val="en-AU"/>
    </w:rPr>
  </w:style>
  <w:style w:type="character" w:styleId="FootnoteReference">
    <w:name w:val="footnote reference"/>
    <w:basedOn w:val="DefaultParagraphFont"/>
    <w:semiHidden/>
    <w:rsid w:val="005544D4"/>
    <w:rPr>
      <w:vertAlign w:val="superscript"/>
    </w:rPr>
  </w:style>
  <w:style w:type="paragraph" w:styleId="BodyText2">
    <w:name w:val="Body Text 2"/>
    <w:basedOn w:val="Normal"/>
    <w:link w:val="BodyText2Char"/>
    <w:rsid w:val="005544D4"/>
    <w:rPr>
      <w:rFonts w:ascii="Arial" w:hAnsi="Arial" w:cs="Arial"/>
      <w:b/>
      <w:bCs/>
      <w:sz w:val="22"/>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character" w:styleId="PlaceholderText">
    <w:name w:val="Placeholder Text"/>
    <w:basedOn w:val="DefaultParagraphFont"/>
    <w:uiPriority w:val="99"/>
    <w:semiHidden/>
    <w:rsid w:val="009E041A"/>
    <w:rPr>
      <w:color w:val="808080"/>
    </w:rPr>
  </w:style>
  <w:style w:type="paragraph" w:styleId="ListParagraph">
    <w:name w:val="List Paragraph"/>
    <w:basedOn w:val="Normal"/>
    <w:uiPriority w:val="34"/>
    <w:qFormat/>
    <w:rsid w:val="00E907F2"/>
    <w:pPr>
      <w:ind w:left="720"/>
      <w:contextualSpacing/>
    </w:pPr>
    <w:rPr>
      <w:rFonts w:ascii="Calibri" w:hAnsi="Calibri"/>
      <w:sz w:val="22"/>
    </w:rPr>
  </w:style>
  <w:style w:type="character" w:styleId="UnresolvedMention">
    <w:name w:val="Unresolved Mention"/>
    <w:basedOn w:val="DefaultParagraphFont"/>
    <w:uiPriority w:val="99"/>
    <w:semiHidden/>
    <w:unhideWhenUsed/>
    <w:rsid w:val="00740926"/>
    <w:rPr>
      <w:color w:val="605E5C"/>
      <w:shd w:val="clear" w:color="auto" w:fill="E1DFDD"/>
    </w:rPr>
  </w:style>
  <w:style w:type="character" w:customStyle="1" w:styleId="BodyText2Char">
    <w:name w:val="Body Text 2 Char"/>
    <w:basedOn w:val="DefaultParagraphFont"/>
    <w:link w:val="BodyText2"/>
    <w:rsid w:val="00C12C64"/>
    <w:rPr>
      <w:rFonts w:ascii="Arial" w:hAnsi="Arial" w:cs="Arial"/>
      <w:b/>
      <w:bCs/>
      <w:sz w:val="22"/>
      <w:lang w:val="en-US" w:eastAsia="en-US"/>
    </w:rPr>
  </w:style>
  <w:style w:type="character" w:styleId="CommentReference">
    <w:name w:val="annotation reference"/>
    <w:basedOn w:val="DefaultParagraphFont"/>
    <w:semiHidden/>
    <w:unhideWhenUsed/>
    <w:rsid w:val="000573C7"/>
    <w:rPr>
      <w:sz w:val="16"/>
      <w:szCs w:val="16"/>
    </w:rPr>
  </w:style>
  <w:style w:type="paragraph" w:styleId="CommentText">
    <w:name w:val="annotation text"/>
    <w:basedOn w:val="Normal"/>
    <w:link w:val="CommentTextChar"/>
    <w:semiHidden/>
    <w:unhideWhenUsed/>
    <w:rsid w:val="000573C7"/>
    <w:rPr>
      <w:sz w:val="20"/>
    </w:rPr>
  </w:style>
  <w:style w:type="character" w:customStyle="1" w:styleId="CommentTextChar">
    <w:name w:val="Comment Text Char"/>
    <w:basedOn w:val="DefaultParagraphFont"/>
    <w:link w:val="CommentText"/>
    <w:semiHidden/>
    <w:rsid w:val="000573C7"/>
    <w:rPr>
      <w:lang w:val="en-GB" w:eastAsia="en-US"/>
    </w:rPr>
  </w:style>
  <w:style w:type="paragraph" w:styleId="CommentSubject">
    <w:name w:val="annotation subject"/>
    <w:basedOn w:val="CommentText"/>
    <w:next w:val="CommentText"/>
    <w:link w:val="CommentSubjectChar"/>
    <w:semiHidden/>
    <w:unhideWhenUsed/>
    <w:rsid w:val="000573C7"/>
    <w:rPr>
      <w:b/>
      <w:bCs/>
    </w:rPr>
  </w:style>
  <w:style w:type="character" w:customStyle="1" w:styleId="CommentSubjectChar">
    <w:name w:val="Comment Subject Char"/>
    <w:basedOn w:val="CommentTextChar"/>
    <w:link w:val="CommentSubject"/>
    <w:semiHidden/>
    <w:rsid w:val="000573C7"/>
    <w:rPr>
      <w:b/>
      <w:bCs/>
      <w:lang w:val="en-GB" w:eastAsia="en-US"/>
    </w:rPr>
  </w:style>
  <w:style w:type="paragraph" w:styleId="Revision">
    <w:name w:val="Revision"/>
    <w:hidden/>
    <w:uiPriority w:val="99"/>
    <w:semiHidden/>
    <w:rsid w:val="00016568"/>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184182">
      <w:bodyDiv w:val="1"/>
      <w:marLeft w:val="0"/>
      <w:marRight w:val="0"/>
      <w:marTop w:val="0"/>
      <w:marBottom w:val="0"/>
      <w:divBdr>
        <w:top w:val="none" w:sz="0" w:space="0" w:color="auto"/>
        <w:left w:val="none" w:sz="0" w:space="0" w:color="auto"/>
        <w:bottom w:val="none" w:sz="0" w:space="0" w:color="auto"/>
        <w:right w:val="none" w:sz="0" w:space="0" w:color="auto"/>
      </w:divBdr>
    </w:div>
    <w:div w:id="1103382920">
      <w:bodyDiv w:val="1"/>
      <w:marLeft w:val="0"/>
      <w:marRight w:val="0"/>
      <w:marTop w:val="0"/>
      <w:marBottom w:val="0"/>
      <w:divBdr>
        <w:top w:val="none" w:sz="0" w:space="0" w:color="auto"/>
        <w:left w:val="none" w:sz="0" w:space="0" w:color="auto"/>
        <w:bottom w:val="none" w:sz="0" w:space="0" w:color="auto"/>
        <w:right w:val="none" w:sz="0" w:space="0" w:color="auto"/>
      </w:divBdr>
    </w:div>
    <w:div w:id="179143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mailto:adhocs@aoanjrr.org.au" TargetMode="External"/><Relationship Id="rId3" Type="http://schemas.openxmlformats.org/officeDocument/2006/relationships/customXml" Target="../customXml/item3.xml"/><Relationship Id="rId21" Type="http://schemas.openxmlformats.org/officeDocument/2006/relationships/hyperlink" Target="mailto:adhocs@aoanjrr.org.a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220EF40A1574FD1B8CD892897F029B5"/>
        <w:category>
          <w:name w:val="General"/>
          <w:gallery w:val="placeholder"/>
        </w:category>
        <w:types>
          <w:type w:val="bbPlcHdr"/>
        </w:types>
        <w:behaviors>
          <w:behavior w:val="content"/>
        </w:behaviors>
        <w:guid w:val="{036F2ABB-AA19-4C59-B6BC-67FD0769ABF0}"/>
      </w:docPartPr>
      <w:docPartBody>
        <w:p w:rsidR="008D7012" w:rsidRDefault="00A61690" w:rsidP="00A61690">
          <w:pPr>
            <w:pStyle w:val="C220EF40A1574FD1B8CD892897F029B5"/>
          </w:pPr>
          <w:r w:rsidRPr="00692A90">
            <w:rPr>
              <w:rStyle w:val="PlaceholderText"/>
            </w:rPr>
            <w:t>Click or tap here to enter text.</w:t>
          </w:r>
        </w:p>
      </w:docPartBody>
    </w:docPart>
    <w:docPart>
      <w:docPartPr>
        <w:name w:val="E60BD32E5A9B47A78C578853B3BD0ADA"/>
        <w:category>
          <w:name w:val="General"/>
          <w:gallery w:val="placeholder"/>
        </w:category>
        <w:types>
          <w:type w:val="bbPlcHdr"/>
        </w:types>
        <w:behaviors>
          <w:behavior w:val="content"/>
        </w:behaviors>
        <w:guid w:val="{5D5CB4DD-C984-4EC3-A2D6-DD52CE10BC60}"/>
      </w:docPartPr>
      <w:docPartBody>
        <w:p w:rsidR="008D7012" w:rsidRDefault="00A61690" w:rsidP="00A61690">
          <w:pPr>
            <w:pStyle w:val="E60BD32E5A9B47A78C578853B3BD0ADA"/>
          </w:pPr>
          <w:r w:rsidRPr="00692A90">
            <w:rPr>
              <w:rStyle w:val="PlaceholderText"/>
            </w:rPr>
            <w:t>Click or tap here to enter text.</w:t>
          </w:r>
        </w:p>
      </w:docPartBody>
    </w:docPart>
    <w:docPart>
      <w:docPartPr>
        <w:name w:val="8858A305E7414F11B6B24397E710D875"/>
        <w:category>
          <w:name w:val="General"/>
          <w:gallery w:val="placeholder"/>
        </w:category>
        <w:types>
          <w:type w:val="bbPlcHdr"/>
        </w:types>
        <w:behaviors>
          <w:behavior w:val="content"/>
        </w:behaviors>
        <w:guid w:val="{5945D0C0-2CEF-44D4-837F-844DF1D094F0}"/>
      </w:docPartPr>
      <w:docPartBody>
        <w:p w:rsidR="008D7012" w:rsidRDefault="00A61690" w:rsidP="00A61690">
          <w:pPr>
            <w:pStyle w:val="8858A305E7414F11B6B24397E710D875"/>
          </w:pPr>
          <w:r w:rsidRPr="00692A90">
            <w:rPr>
              <w:rStyle w:val="PlaceholderText"/>
            </w:rPr>
            <w:t>Click or tap here to enter text.</w:t>
          </w:r>
        </w:p>
      </w:docPartBody>
    </w:docPart>
    <w:docPart>
      <w:docPartPr>
        <w:name w:val="1BE7E3C80AFE4F668BDAE68932F917C0"/>
        <w:category>
          <w:name w:val="General"/>
          <w:gallery w:val="placeholder"/>
        </w:category>
        <w:types>
          <w:type w:val="bbPlcHdr"/>
        </w:types>
        <w:behaviors>
          <w:behavior w:val="content"/>
        </w:behaviors>
        <w:guid w:val="{9D46701A-FEDF-449A-8B0F-3EACE0134F78}"/>
      </w:docPartPr>
      <w:docPartBody>
        <w:p w:rsidR="008D7012" w:rsidRDefault="00A61690" w:rsidP="00A61690">
          <w:pPr>
            <w:pStyle w:val="1BE7E3C80AFE4F668BDAE68932F917C0"/>
          </w:pPr>
          <w:r w:rsidRPr="00692A90">
            <w:rPr>
              <w:rStyle w:val="PlaceholderText"/>
            </w:rPr>
            <w:t>Click or tap here to enter text.</w:t>
          </w:r>
        </w:p>
      </w:docPartBody>
    </w:docPart>
    <w:docPart>
      <w:docPartPr>
        <w:name w:val="D2B1CC20C8044878A798AE4126EB2773"/>
        <w:category>
          <w:name w:val="General"/>
          <w:gallery w:val="placeholder"/>
        </w:category>
        <w:types>
          <w:type w:val="bbPlcHdr"/>
        </w:types>
        <w:behaviors>
          <w:behavior w:val="content"/>
        </w:behaviors>
        <w:guid w:val="{6808E9A8-C88E-4F3D-A76B-75167559FA19}"/>
      </w:docPartPr>
      <w:docPartBody>
        <w:p w:rsidR="008D7012" w:rsidRDefault="00A61690" w:rsidP="00A61690">
          <w:pPr>
            <w:pStyle w:val="D2B1CC20C8044878A798AE4126EB2773"/>
          </w:pPr>
          <w:r w:rsidRPr="00692A90">
            <w:rPr>
              <w:rStyle w:val="PlaceholderText"/>
            </w:rPr>
            <w:t>Click or tap here to enter text.</w:t>
          </w:r>
        </w:p>
      </w:docPartBody>
    </w:docPart>
    <w:docPart>
      <w:docPartPr>
        <w:name w:val="0F7C5FED9BD541FC8EC88B7178A13AA8"/>
        <w:category>
          <w:name w:val="General"/>
          <w:gallery w:val="placeholder"/>
        </w:category>
        <w:types>
          <w:type w:val="bbPlcHdr"/>
        </w:types>
        <w:behaviors>
          <w:behavior w:val="content"/>
        </w:behaviors>
        <w:guid w:val="{77BCEF3F-762D-433F-989D-F6939ADD61BC}"/>
      </w:docPartPr>
      <w:docPartBody>
        <w:p w:rsidR="008D7012" w:rsidRDefault="00A61690" w:rsidP="00A61690">
          <w:pPr>
            <w:pStyle w:val="0F7C5FED9BD541FC8EC88B7178A13AA8"/>
          </w:pPr>
          <w:r w:rsidRPr="00692A90">
            <w:rPr>
              <w:rStyle w:val="PlaceholderText"/>
            </w:rPr>
            <w:t>Click or tap here to enter text.</w:t>
          </w:r>
        </w:p>
      </w:docPartBody>
    </w:docPart>
    <w:docPart>
      <w:docPartPr>
        <w:name w:val="C93D1F1A8280409D8813DCFF9CC2EB89"/>
        <w:category>
          <w:name w:val="General"/>
          <w:gallery w:val="placeholder"/>
        </w:category>
        <w:types>
          <w:type w:val="bbPlcHdr"/>
        </w:types>
        <w:behaviors>
          <w:behavior w:val="content"/>
        </w:behaviors>
        <w:guid w:val="{1EBC1906-0DC9-4640-9ACD-1AFE6DE9938A}"/>
      </w:docPartPr>
      <w:docPartBody>
        <w:p w:rsidR="008D7012" w:rsidRDefault="00A61690" w:rsidP="00A61690">
          <w:pPr>
            <w:pStyle w:val="C93D1F1A8280409D8813DCFF9CC2EB89"/>
          </w:pPr>
          <w:r w:rsidRPr="00692A90">
            <w:rPr>
              <w:rStyle w:val="PlaceholderText"/>
            </w:rPr>
            <w:t>Click or tap here to enter text.</w:t>
          </w:r>
        </w:p>
      </w:docPartBody>
    </w:docPart>
    <w:docPart>
      <w:docPartPr>
        <w:name w:val="7CBF5491AE0F4720B9B2721250157BD0"/>
        <w:category>
          <w:name w:val="General"/>
          <w:gallery w:val="placeholder"/>
        </w:category>
        <w:types>
          <w:type w:val="bbPlcHdr"/>
        </w:types>
        <w:behaviors>
          <w:behavior w:val="content"/>
        </w:behaviors>
        <w:guid w:val="{CB511A93-0144-4230-8F78-AB1BA233C1DF}"/>
      </w:docPartPr>
      <w:docPartBody>
        <w:p w:rsidR="008D7012" w:rsidRDefault="00A61690" w:rsidP="00A61690">
          <w:pPr>
            <w:pStyle w:val="7CBF5491AE0F4720B9B2721250157BD0"/>
          </w:pPr>
          <w:r w:rsidRPr="00692A90">
            <w:rPr>
              <w:rStyle w:val="PlaceholderText"/>
            </w:rPr>
            <w:t>Click or tap here to enter text.</w:t>
          </w:r>
        </w:p>
      </w:docPartBody>
    </w:docPart>
    <w:docPart>
      <w:docPartPr>
        <w:name w:val="A14205CAA3F54694A4A7410FEC06B182"/>
        <w:category>
          <w:name w:val="General"/>
          <w:gallery w:val="placeholder"/>
        </w:category>
        <w:types>
          <w:type w:val="bbPlcHdr"/>
        </w:types>
        <w:behaviors>
          <w:behavior w:val="content"/>
        </w:behaviors>
        <w:guid w:val="{1CEA84AC-A639-475D-8275-55FB1CA8906D}"/>
      </w:docPartPr>
      <w:docPartBody>
        <w:p w:rsidR="008D7012" w:rsidRDefault="00A61690" w:rsidP="00A61690">
          <w:pPr>
            <w:pStyle w:val="A14205CAA3F54694A4A7410FEC06B182"/>
          </w:pPr>
          <w:r w:rsidRPr="00692A90">
            <w:rPr>
              <w:rStyle w:val="PlaceholderText"/>
            </w:rPr>
            <w:t>Click or tap here to enter text.</w:t>
          </w:r>
        </w:p>
      </w:docPartBody>
    </w:docPart>
    <w:docPart>
      <w:docPartPr>
        <w:name w:val="C32F6C6A00EB41F8BD1E5ACE6D9277F8"/>
        <w:category>
          <w:name w:val="General"/>
          <w:gallery w:val="placeholder"/>
        </w:category>
        <w:types>
          <w:type w:val="bbPlcHdr"/>
        </w:types>
        <w:behaviors>
          <w:behavior w:val="content"/>
        </w:behaviors>
        <w:guid w:val="{FC8BB0FB-4352-47FC-992C-26A1C3083DC4}"/>
      </w:docPartPr>
      <w:docPartBody>
        <w:p w:rsidR="008D7012" w:rsidRDefault="00A61690" w:rsidP="00A61690">
          <w:pPr>
            <w:pStyle w:val="C32F6C6A00EB41F8BD1E5ACE6D9277F8"/>
          </w:pPr>
          <w:r w:rsidRPr="00692A90">
            <w:rPr>
              <w:rStyle w:val="PlaceholderText"/>
            </w:rPr>
            <w:t>Click or tap here to enter text.</w:t>
          </w:r>
        </w:p>
      </w:docPartBody>
    </w:docPart>
    <w:docPart>
      <w:docPartPr>
        <w:name w:val="BEEDCCD84E3843A49C0460B3713C86B6"/>
        <w:category>
          <w:name w:val="General"/>
          <w:gallery w:val="placeholder"/>
        </w:category>
        <w:types>
          <w:type w:val="bbPlcHdr"/>
        </w:types>
        <w:behaviors>
          <w:behavior w:val="content"/>
        </w:behaviors>
        <w:guid w:val="{73EF719C-88ED-4EEC-AE29-EDC46476E450}"/>
      </w:docPartPr>
      <w:docPartBody>
        <w:p w:rsidR="008D7012" w:rsidRDefault="00A61690" w:rsidP="00A61690">
          <w:pPr>
            <w:pStyle w:val="BEEDCCD84E3843A49C0460B3713C86B6"/>
          </w:pPr>
          <w:r w:rsidRPr="00692A90">
            <w:rPr>
              <w:rStyle w:val="PlaceholderText"/>
            </w:rPr>
            <w:t>Click or tap here to enter text.</w:t>
          </w:r>
        </w:p>
      </w:docPartBody>
    </w:docPart>
    <w:docPart>
      <w:docPartPr>
        <w:name w:val="0C6C5BCB0B9E418DA0933F53A0418C8E"/>
        <w:category>
          <w:name w:val="General"/>
          <w:gallery w:val="placeholder"/>
        </w:category>
        <w:types>
          <w:type w:val="bbPlcHdr"/>
        </w:types>
        <w:behaviors>
          <w:behavior w:val="content"/>
        </w:behaviors>
        <w:guid w:val="{09B759EF-353F-44B8-9FA5-E8BB2B371F3B}"/>
      </w:docPartPr>
      <w:docPartBody>
        <w:p w:rsidR="008D7012" w:rsidRDefault="00A61690" w:rsidP="00A61690">
          <w:pPr>
            <w:pStyle w:val="0C6C5BCB0B9E418DA0933F53A0418C8E"/>
          </w:pPr>
          <w:r w:rsidRPr="00692A90">
            <w:rPr>
              <w:rStyle w:val="PlaceholderText"/>
            </w:rPr>
            <w:t>Click or tap here to enter text.</w:t>
          </w:r>
        </w:p>
      </w:docPartBody>
    </w:docPart>
    <w:docPart>
      <w:docPartPr>
        <w:name w:val="8631D56FA97640909D4660A5190EB464"/>
        <w:category>
          <w:name w:val="General"/>
          <w:gallery w:val="placeholder"/>
        </w:category>
        <w:types>
          <w:type w:val="bbPlcHdr"/>
        </w:types>
        <w:behaviors>
          <w:behavior w:val="content"/>
        </w:behaviors>
        <w:guid w:val="{3E78AD5C-088E-4AC9-BC84-8098A18EE875}"/>
      </w:docPartPr>
      <w:docPartBody>
        <w:p w:rsidR="008D7012" w:rsidRDefault="00A61690" w:rsidP="00A61690">
          <w:pPr>
            <w:pStyle w:val="8631D56FA97640909D4660A5190EB464"/>
          </w:pPr>
          <w:r w:rsidRPr="00692A90">
            <w:rPr>
              <w:rStyle w:val="PlaceholderText"/>
            </w:rPr>
            <w:t>Click or tap here to enter text.</w:t>
          </w:r>
        </w:p>
      </w:docPartBody>
    </w:docPart>
    <w:docPart>
      <w:docPartPr>
        <w:name w:val="B4616FB618944A338256608DDBEA15B1"/>
        <w:category>
          <w:name w:val="General"/>
          <w:gallery w:val="placeholder"/>
        </w:category>
        <w:types>
          <w:type w:val="bbPlcHdr"/>
        </w:types>
        <w:behaviors>
          <w:behavior w:val="content"/>
        </w:behaviors>
        <w:guid w:val="{223C2640-7086-47C1-80FC-905A6DCF561F}"/>
      </w:docPartPr>
      <w:docPartBody>
        <w:p w:rsidR="008D7012" w:rsidRDefault="00A61690" w:rsidP="00A61690">
          <w:pPr>
            <w:pStyle w:val="B4616FB618944A338256608DDBEA15B1"/>
          </w:pPr>
          <w:r w:rsidRPr="00692A90">
            <w:rPr>
              <w:rStyle w:val="PlaceholderText"/>
            </w:rPr>
            <w:t>Click or tap here to enter text.</w:t>
          </w:r>
        </w:p>
      </w:docPartBody>
    </w:docPart>
    <w:docPart>
      <w:docPartPr>
        <w:name w:val="2DC0D51B8C4246F1904FFB55D3E81D5C"/>
        <w:category>
          <w:name w:val="General"/>
          <w:gallery w:val="placeholder"/>
        </w:category>
        <w:types>
          <w:type w:val="bbPlcHdr"/>
        </w:types>
        <w:behaviors>
          <w:behavior w:val="content"/>
        </w:behaviors>
        <w:guid w:val="{5A9D2C2E-EA20-4381-8C96-A83C11BDB292}"/>
      </w:docPartPr>
      <w:docPartBody>
        <w:p w:rsidR="008D7012" w:rsidRDefault="00A61690" w:rsidP="00A61690">
          <w:pPr>
            <w:pStyle w:val="2DC0D51B8C4246F1904FFB55D3E81D5C"/>
          </w:pPr>
          <w:r w:rsidRPr="00692A90">
            <w:rPr>
              <w:rStyle w:val="PlaceholderText"/>
            </w:rPr>
            <w:t>Click or tap here to enter text.</w:t>
          </w:r>
        </w:p>
      </w:docPartBody>
    </w:docPart>
    <w:docPart>
      <w:docPartPr>
        <w:name w:val="978A7A48C4334A569EB91FD83ABEA245"/>
        <w:category>
          <w:name w:val="General"/>
          <w:gallery w:val="placeholder"/>
        </w:category>
        <w:types>
          <w:type w:val="bbPlcHdr"/>
        </w:types>
        <w:behaviors>
          <w:behavior w:val="content"/>
        </w:behaviors>
        <w:guid w:val="{AC74D717-CEBE-484C-9BA4-1D846027AEA3}"/>
      </w:docPartPr>
      <w:docPartBody>
        <w:p w:rsidR="008D7012" w:rsidRDefault="00A61690" w:rsidP="00A61690">
          <w:pPr>
            <w:pStyle w:val="978A7A48C4334A569EB91FD83ABEA245"/>
          </w:pPr>
          <w:r w:rsidRPr="00692A90">
            <w:rPr>
              <w:rStyle w:val="PlaceholderText"/>
            </w:rPr>
            <w:t>Click or tap here to enter text.</w:t>
          </w:r>
        </w:p>
      </w:docPartBody>
    </w:docPart>
    <w:docPart>
      <w:docPartPr>
        <w:name w:val="20B6B3806FCA439BB7FECCA8AA7F2ED9"/>
        <w:category>
          <w:name w:val="General"/>
          <w:gallery w:val="placeholder"/>
        </w:category>
        <w:types>
          <w:type w:val="bbPlcHdr"/>
        </w:types>
        <w:behaviors>
          <w:behavior w:val="content"/>
        </w:behaviors>
        <w:guid w:val="{BC6F1781-6DDD-4B16-AE1A-30FD8497D1AB}"/>
      </w:docPartPr>
      <w:docPartBody>
        <w:p w:rsidR="008D7012" w:rsidRDefault="00A61690" w:rsidP="00A61690">
          <w:pPr>
            <w:pStyle w:val="20B6B3806FCA439BB7FECCA8AA7F2ED9"/>
          </w:pPr>
          <w:r w:rsidRPr="00692A90">
            <w:rPr>
              <w:rStyle w:val="PlaceholderText"/>
            </w:rPr>
            <w:t>Click or tap here to enter text.</w:t>
          </w:r>
        </w:p>
      </w:docPartBody>
    </w:docPart>
    <w:docPart>
      <w:docPartPr>
        <w:name w:val="AC328E62945D41E088056BEA7FFF0A8B"/>
        <w:category>
          <w:name w:val="General"/>
          <w:gallery w:val="placeholder"/>
        </w:category>
        <w:types>
          <w:type w:val="bbPlcHdr"/>
        </w:types>
        <w:behaviors>
          <w:behavior w:val="content"/>
        </w:behaviors>
        <w:guid w:val="{913EF7C1-01E2-4748-9F55-F92ABFBA59AF}"/>
      </w:docPartPr>
      <w:docPartBody>
        <w:p w:rsidR="008D7012" w:rsidRDefault="00A61690" w:rsidP="00A61690">
          <w:pPr>
            <w:pStyle w:val="AC328E62945D41E088056BEA7FFF0A8B"/>
          </w:pPr>
          <w:r w:rsidRPr="00692A90">
            <w:rPr>
              <w:rStyle w:val="PlaceholderText"/>
            </w:rPr>
            <w:t>Click or tap here to enter text.</w:t>
          </w:r>
        </w:p>
      </w:docPartBody>
    </w:docPart>
    <w:docPart>
      <w:docPartPr>
        <w:name w:val="2318BD3A453F4E92AE22EDBEFA303838"/>
        <w:category>
          <w:name w:val="General"/>
          <w:gallery w:val="placeholder"/>
        </w:category>
        <w:types>
          <w:type w:val="bbPlcHdr"/>
        </w:types>
        <w:behaviors>
          <w:behavior w:val="content"/>
        </w:behaviors>
        <w:guid w:val="{9E280C10-4980-449D-BFDC-941A54EE30AF}"/>
      </w:docPartPr>
      <w:docPartBody>
        <w:p w:rsidR="008D7012" w:rsidRDefault="00A61690" w:rsidP="00A61690">
          <w:pPr>
            <w:pStyle w:val="2318BD3A453F4E92AE22EDBEFA303838"/>
          </w:pPr>
          <w:r w:rsidRPr="00692A90">
            <w:rPr>
              <w:rStyle w:val="PlaceholderText"/>
            </w:rPr>
            <w:t>Click or tap here to enter text.</w:t>
          </w:r>
        </w:p>
      </w:docPartBody>
    </w:docPart>
    <w:docPart>
      <w:docPartPr>
        <w:name w:val="F747C6974E6345889B54DCCF7748BBA8"/>
        <w:category>
          <w:name w:val="General"/>
          <w:gallery w:val="placeholder"/>
        </w:category>
        <w:types>
          <w:type w:val="bbPlcHdr"/>
        </w:types>
        <w:behaviors>
          <w:behavior w:val="content"/>
        </w:behaviors>
        <w:guid w:val="{D3845865-82AA-4E1C-9674-9627579DB331}"/>
      </w:docPartPr>
      <w:docPartBody>
        <w:p w:rsidR="008D7012" w:rsidRDefault="00A61690" w:rsidP="00A61690">
          <w:pPr>
            <w:pStyle w:val="F747C6974E6345889B54DCCF7748BBA8"/>
          </w:pPr>
          <w:r w:rsidRPr="00692A90">
            <w:rPr>
              <w:rStyle w:val="PlaceholderText"/>
            </w:rPr>
            <w:t>Click or tap here to enter text.</w:t>
          </w:r>
        </w:p>
      </w:docPartBody>
    </w:docPart>
    <w:docPart>
      <w:docPartPr>
        <w:name w:val="3A8989690FA24B18BB0ADB78213E6AA0"/>
        <w:category>
          <w:name w:val="General"/>
          <w:gallery w:val="placeholder"/>
        </w:category>
        <w:types>
          <w:type w:val="bbPlcHdr"/>
        </w:types>
        <w:behaviors>
          <w:behavior w:val="content"/>
        </w:behaviors>
        <w:guid w:val="{6F6B1516-8DF5-438C-BFD7-F4DFE339EB26}"/>
      </w:docPartPr>
      <w:docPartBody>
        <w:p w:rsidR="008D7012" w:rsidRDefault="00A61690" w:rsidP="00A61690">
          <w:pPr>
            <w:pStyle w:val="3A8989690FA24B18BB0ADB78213E6AA0"/>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690"/>
    <w:rsid w:val="00067725"/>
    <w:rsid w:val="000A02E6"/>
    <w:rsid w:val="003E5AC7"/>
    <w:rsid w:val="007346C0"/>
    <w:rsid w:val="008D7012"/>
    <w:rsid w:val="00A61690"/>
    <w:rsid w:val="00B709C8"/>
    <w:rsid w:val="00CB7D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1690"/>
    <w:rPr>
      <w:color w:val="808080"/>
    </w:rPr>
  </w:style>
  <w:style w:type="paragraph" w:customStyle="1" w:styleId="C220EF40A1574FD1B8CD892897F029B5">
    <w:name w:val="C220EF40A1574FD1B8CD892897F029B5"/>
    <w:rsid w:val="00A61690"/>
  </w:style>
  <w:style w:type="paragraph" w:customStyle="1" w:styleId="E60BD32E5A9B47A78C578853B3BD0ADA">
    <w:name w:val="E60BD32E5A9B47A78C578853B3BD0ADA"/>
    <w:rsid w:val="00A61690"/>
  </w:style>
  <w:style w:type="paragraph" w:customStyle="1" w:styleId="8858A305E7414F11B6B24397E710D875">
    <w:name w:val="8858A305E7414F11B6B24397E710D875"/>
    <w:rsid w:val="00A61690"/>
  </w:style>
  <w:style w:type="paragraph" w:customStyle="1" w:styleId="1BE7E3C80AFE4F668BDAE68932F917C0">
    <w:name w:val="1BE7E3C80AFE4F668BDAE68932F917C0"/>
    <w:rsid w:val="00A61690"/>
  </w:style>
  <w:style w:type="paragraph" w:customStyle="1" w:styleId="D2B1CC20C8044878A798AE4126EB2773">
    <w:name w:val="D2B1CC20C8044878A798AE4126EB2773"/>
    <w:rsid w:val="00A61690"/>
  </w:style>
  <w:style w:type="paragraph" w:customStyle="1" w:styleId="0F7C5FED9BD541FC8EC88B7178A13AA8">
    <w:name w:val="0F7C5FED9BD541FC8EC88B7178A13AA8"/>
    <w:rsid w:val="00A61690"/>
  </w:style>
  <w:style w:type="paragraph" w:customStyle="1" w:styleId="C93D1F1A8280409D8813DCFF9CC2EB89">
    <w:name w:val="C93D1F1A8280409D8813DCFF9CC2EB89"/>
    <w:rsid w:val="00A61690"/>
  </w:style>
  <w:style w:type="paragraph" w:customStyle="1" w:styleId="7CBF5491AE0F4720B9B2721250157BD0">
    <w:name w:val="7CBF5491AE0F4720B9B2721250157BD0"/>
    <w:rsid w:val="00A61690"/>
  </w:style>
  <w:style w:type="paragraph" w:customStyle="1" w:styleId="A14205CAA3F54694A4A7410FEC06B182">
    <w:name w:val="A14205CAA3F54694A4A7410FEC06B182"/>
    <w:rsid w:val="00A61690"/>
  </w:style>
  <w:style w:type="paragraph" w:customStyle="1" w:styleId="C32F6C6A00EB41F8BD1E5ACE6D9277F8">
    <w:name w:val="C32F6C6A00EB41F8BD1E5ACE6D9277F8"/>
    <w:rsid w:val="00A61690"/>
  </w:style>
  <w:style w:type="paragraph" w:customStyle="1" w:styleId="BEEDCCD84E3843A49C0460B3713C86B6">
    <w:name w:val="BEEDCCD84E3843A49C0460B3713C86B6"/>
    <w:rsid w:val="00A61690"/>
  </w:style>
  <w:style w:type="paragraph" w:customStyle="1" w:styleId="0C6C5BCB0B9E418DA0933F53A0418C8E">
    <w:name w:val="0C6C5BCB0B9E418DA0933F53A0418C8E"/>
    <w:rsid w:val="00A61690"/>
  </w:style>
  <w:style w:type="paragraph" w:customStyle="1" w:styleId="8631D56FA97640909D4660A5190EB464">
    <w:name w:val="8631D56FA97640909D4660A5190EB464"/>
    <w:rsid w:val="00A61690"/>
  </w:style>
  <w:style w:type="paragraph" w:customStyle="1" w:styleId="B4616FB618944A338256608DDBEA15B1">
    <w:name w:val="B4616FB618944A338256608DDBEA15B1"/>
    <w:rsid w:val="00A61690"/>
  </w:style>
  <w:style w:type="paragraph" w:customStyle="1" w:styleId="2DC0D51B8C4246F1904FFB55D3E81D5C">
    <w:name w:val="2DC0D51B8C4246F1904FFB55D3E81D5C"/>
    <w:rsid w:val="00A61690"/>
  </w:style>
  <w:style w:type="paragraph" w:customStyle="1" w:styleId="978A7A48C4334A569EB91FD83ABEA245">
    <w:name w:val="978A7A48C4334A569EB91FD83ABEA245"/>
    <w:rsid w:val="00A61690"/>
  </w:style>
  <w:style w:type="paragraph" w:customStyle="1" w:styleId="20B6B3806FCA439BB7FECCA8AA7F2ED9">
    <w:name w:val="20B6B3806FCA439BB7FECCA8AA7F2ED9"/>
    <w:rsid w:val="00A61690"/>
  </w:style>
  <w:style w:type="paragraph" w:customStyle="1" w:styleId="AC328E62945D41E088056BEA7FFF0A8B">
    <w:name w:val="AC328E62945D41E088056BEA7FFF0A8B"/>
    <w:rsid w:val="00A61690"/>
  </w:style>
  <w:style w:type="paragraph" w:customStyle="1" w:styleId="2318BD3A453F4E92AE22EDBEFA303838">
    <w:name w:val="2318BD3A453F4E92AE22EDBEFA303838"/>
    <w:rsid w:val="00A61690"/>
  </w:style>
  <w:style w:type="paragraph" w:customStyle="1" w:styleId="F747C6974E6345889B54DCCF7748BBA8">
    <w:name w:val="F747C6974E6345889B54DCCF7748BBA8"/>
    <w:rsid w:val="00A61690"/>
  </w:style>
  <w:style w:type="paragraph" w:customStyle="1" w:styleId="3A8989690FA24B18BB0ADB78213E6AA0">
    <w:name w:val="3A8989690FA24B18BB0ADB78213E6AA0"/>
    <w:rsid w:val="00A616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a0499cb44bfc4ebfbe0f8b00d085d3b3 xmlns="dcb029e4-eef8-41c2-b872-e5fb0338e987">
      <Terms xmlns="http://schemas.microsoft.com/office/infopath/2007/PartnerControls">
        <TermInfo xmlns="http://schemas.microsoft.com/office/infopath/2007/PartnerControls">
          <TermName xmlns="http://schemas.microsoft.com/office/infopath/2007/PartnerControls">Australian Orthopaedic Association - National Joint Replacement Registry</TermName>
          <TermId xmlns="http://schemas.microsoft.com/office/infopath/2007/PartnerControls">20702867-872a-4a93-baca-3bbbf14adeeb</TermId>
        </TermInfo>
      </Terms>
    </a0499cb44bfc4ebfbe0f8b00d085d3b3>
    <Conference_x0020_Name xmlns="cdf531b7-27c5-4f6e-8b00-ee9eaee0c876" xsi:nil="true"/>
    <Calendar_x0020_Year xmlns="cdf531b7-27c5-4f6e-8b00-ee9eaee0c876">2019</Calendar_x0020_Year>
    <TaxCatchAll xmlns="dcb029e4-eef8-41c2-b872-e5fb0338e987">
      <Value>13</Value>
      <Value>198</Value>
      <Value>240</Value>
    </TaxCatchAll>
    <Stakeholder_x0020_Group xmlns="cdf531b7-27c5-4f6e-8b00-ee9eaee0c876" xsi:nil="true"/>
    <b2354de7539d45dda28ca1a6e9018e3f xmlns="dcb029e4-eef8-41c2-b872-e5fb0338e987">
      <Terms xmlns="http://schemas.microsoft.com/office/infopath/2007/PartnerControls">
        <TermInfo xmlns="http://schemas.microsoft.com/office/infopath/2007/PartnerControls">
          <TermName xmlns="http://schemas.microsoft.com/office/infopath/2007/PartnerControls">General Administration</TermName>
          <TermId xmlns="http://schemas.microsoft.com/office/infopath/2007/PartnerControls">3b254bc7-a2d6-4771-a2ec-98b0b3681c55</TermId>
        </TermInfo>
      </Terms>
    </b2354de7539d45dda28ca1a6e9018e3f>
    <c2ceacc7981442aead43a17efe01faf8 xmlns="cdf531b7-27c5-4f6e-8b00-ee9eaee0c876">
      <Terms xmlns="http://schemas.microsoft.com/office/infopath/2007/PartnerControls"/>
    </c2ceacc7981442aead43a17efe01faf8>
    <jf85f7d7c2aa4b53aec1efe99bca0618 xmlns="dcb029e4-eef8-41c2-b872-e5fb0338e987">
      <Terms xmlns="http://schemas.microsoft.com/office/infopath/2007/PartnerControls">
        <TermInfo xmlns="http://schemas.microsoft.com/office/infopath/2007/PartnerControls">
          <TermName xmlns="http://schemas.microsoft.com/office/infopath/2007/PartnerControls">Manual</TermName>
          <TermId xmlns="http://schemas.microsoft.com/office/infopath/2007/PartnerControls">cf1343c1-da7e-4e1f-a11b-ee13d5fd72f5</TermId>
        </TermInfo>
      </Terms>
    </jf85f7d7c2aa4b53aec1efe99bca0618>
    <Meeting_x0020_Date xmlns="dcb029e4-eef8-41c2-b872-e5fb0338e987" xsi:nil="true"/>
    <i305f1536da646e38c0211631745230e xmlns="cdf531b7-27c5-4f6e-8b00-ee9eaee0c876" xsi:nil="true"/>
    <Ad_x0020_Hoc_x0020_Number xmlns="cdf531b7-27c5-4f6e-8b00-ee9eaee0c876" xsi:nil="true"/>
    <g73e8a0891ba4ef3b1a7a31885f00c07 xmlns="cdf531b7-27c5-4f6e-8b00-ee9eaee0c876">
      <Terms xmlns="http://schemas.microsoft.com/office/infopath/2007/PartnerControls"/>
    </g73e8a0891ba4ef3b1a7a31885f00c07>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ustralian Orthopaedic Association (Default CT)" ma:contentTypeID="0x0101000EF88FC2CAD613488C135573813F3D3F00F99A522C1789314DB58B2DD010D99D9700747937048E7DC74296D8C855EB4344F4" ma:contentTypeVersion="30" ma:contentTypeDescription="" ma:contentTypeScope="" ma:versionID="1e8a40758e57a691da2c51f0e22c388f">
  <xsd:schema xmlns:xsd="http://www.w3.org/2001/XMLSchema" xmlns:xs="http://www.w3.org/2001/XMLSchema" xmlns:p="http://schemas.microsoft.com/office/2006/metadata/properties" xmlns:ns1="http://schemas.microsoft.com/sharepoint/v3" xmlns:ns2="dcb029e4-eef8-41c2-b872-e5fb0338e987" xmlns:ns3="bcb65962-6466-4eb5-978e-af5ddf4eee47" xmlns:ns4="cdf531b7-27c5-4f6e-8b00-ee9eaee0c876" targetNamespace="http://schemas.microsoft.com/office/2006/metadata/properties" ma:root="true" ma:fieldsID="1f96a88c2df0d804fad86776473c140e" ns1:_="" ns2:_="" ns3:_="" ns4:_="">
    <xsd:import namespace="http://schemas.microsoft.com/sharepoint/v3"/>
    <xsd:import namespace="dcb029e4-eef8-41c2-b872-e5fb0338e987"/>
    <xsd:import namespace="bcb65962-6466-4eb5-978e-af5ddf4eee47"/>
    <xsd:import namespace="cdf531b7-27c5-4f6e-8b00-ee9eaee0c876"/>
    <xsd:element name="properties">
      <xsd:complexType>
        <xsd:sequence>
          <xsd:element name="documentManagement">
            <xsd:complexType>
              <xsd:all>
                <xsd:element ref="ns2:jf85f7d7c2aa4b53aec1efe99bca0618" minOccurs="0"/>
                <xsd:element ref="ns2:TaxCatchAll" minOccurs="0"/>
                <xsd:element ref="ns2:TaxCatchAllLabel" minOccurs="0"/>
                <xsd:element ref="ns2:b2354de7539d45dda28ca1a6e9018e3f" minOccurs="0"/>
                <xsd:element ref="ns3:SharedWithUsers" minOccurs="0"/>
                <xsd:element ref="ns3:SharedWithDetails" minOccurs="0"/>
                <xsd:element ref="ns4:Calendar_x0020_Year" minOccurs="0"/>
                <xsd:element ref="ns2:Meeting_x0020_Date" minOccurs="0"/>
                <xsd:element ref="ns4:c2ceacc7981442aead43a17efe01faf8" minOccurs="0"/>
                <xsd:element ref="ns4:g73e8a0891ba4ef3b1a7a31885f00c07" minOccurs="0"/>
                <xsd:element ref="ns4:Stakeholder_x0020_Group" minOccurs="0"/>
                <xsd:element ref="ns2:a0499cb44bfc4ebfbe0f8b00d085d3b3" minOccurs="0"/>
                <xsd:element ref="ns4:i305f1536da646e38c0211631745230e" minOccurs="0"/>
                <xsd:element ref="ns4:Conference_x0020_Name" minOccurs="0"/>
                <xsd:element ref="ns4:Ad_x0020_Hoc_x0020_Number" minOccurs="0"/>
                <xsd:element ref="ns4:MediaServiceMetadata" minOccurs="0"/>
                <xsd:element ref="ns4:MediaServiceFastMetadata" minOccurs="0"/>
                <xsd:element ref="ns4:MediaServiceEventHashCode" minOccurs="0"/>
                <xsd:element ref="ns4: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b029e4-eef8-41c2-b872-e5fb0338e987" elementFormDefault="qualified">
    <xsd:import namespace="http://schemas.microsoft.com/office/2006/documentManagement/types"/>
    <xsd:import namespace="http://schemas.microsoft.com/office/infopath/2007/PartnerControls"/>
    <xsd:element name="jf85f7d7c2aa4b53aec1efe99bca0618" ma:index="8" nillable="true" ma:taxonomy="true" ma:internalName="jf85f7d7c2aa4b53aec1efe99bca0618" ma:taxonomyFieldName="Document_x0020_Type" ma:displayName="Document Type" ma:indexed="true" ma:readOnly="false" ma:default="" ma:fieldId="{3f85f7d7-c2aa-4b53-aec1-efe99bca0618}" ma:sspId="1b11fbce-e9a9-4425-b85e-38f464aebd8d" ma:termSetId="7eb7e8b7-dacf-4de0-bc1a-838a8f8424be"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98c52ea6-5ef2-4764-9dd8-d9c9e939181d}" ma:internalName="TaxCatchAll" ma:showField="CatchAllData"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8c52ea6-5ef2-4764-9dd8-d9c9e939181d}" ma:internalName="TaxCatchAllLabel" ma:readOnly="true" ma:showField="CatchAllDataLabel"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b2354de7539d45dda28ca1a6e9018e3f" ma:index="12" nillable="true" ma:taxonomy="true" ma:internalName="b2354de7539d45dda28ca1a6e9018e3f" ma:taxonomyFieldName="Topic" ma:displayName="Topic" ma:indexed="true" ma:readOnly="false" ma:default="" ma:fieldId="{b2354de7-539d-45dd-a28c-a1a6e9018e3f}" ma:sspId="1b11fbce-e9a9-4425-b85e-38f464aebd8d" ma:termSetId="a70474da-9756-409a-874c-25d7cbefc6db" ma:anchorId="00000000-0000-0000-0000-000000000000" ma:open="false" ma:isKeyword="false">
      <xsd:complexType>
        <xsd:sequence>
          <xsd:element ref="pc:Terms" minOccurs="0" maxOccurs="1"/>
        </xsd:sequence>
      </xsd:complexType>
    </xsd:element>
    <xsd:element name="Meeting_x0020_Date" ma:index="17" nillable="true" ma:displayName="Meeting Date" ma:format="DateOnly" ma:internalName="Meeting_x0020_Date">
      <xsd:simpleType>
        <xsd:restriction base="dms:DateTime"/>
      </xsd:simpleType>
    </xsd:element>
    <xsd:element name="a0499cb44bfc4ebfbe0f8b00d085d3b3" ma:index="23" nillable="true" ma:taxonomy="true" ma:internalName="a0499cb44bfc4ebfbe0f8b00d085d3b3" ma:taxonomyFieldName="Organisation" ma:displayName="Organisation" ma:indexed="true" ma:default="" ma:fieldId="{a0499cb4-4bfc-4ebf-be0f-8b00d085d3b3}" ma:sspId="1b11fbce-e9a9-4425-b85e-38f464aebd8d" ma:termSetId="7464637b-f746-4543-9c3e-0cfccac0b3d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65962-6466-4eb5-978e-af5ddf4eee47"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f531b7-27c5-4f6e-8b00-ee9eaee0c876" elementFormDefault="qualified">
    <xsd:import namespace="http://schemas.microsoft.com/office/2006/documentManagement/types"/>
    <xsd:import namespace="http://schemas.microsoft.com/office/infopath/2007/PartnerControls"/>
    <xsd:element name="Calendar_x0020_Year" ma:index="16" nillable="true" ma:displayName="Calendar Year" ma:description="Calendar year as a number." ma:internalName="Calendar_x0020_Year">
      <xsd:simpleType>
        <xsd:restriction base="dms:Text">
          <xsd:maxLength value="4"/>
        </xsd:restriction>
      </xsd:simpleType>
    </xsd:element>
    <xsd:element name="c2ceacc7981442aead43a17efe01faf8" ma:index="18" nillable="true" ma:taxonomy="true" ma:internalName="c2ceacc7981442aead43a17efe01faf8" ma:taxonomyFieldName="Title_x0020_of_x0020_Manuscript" ma:displayName="Title of Manuscript" ma:default="" ma:fieldId="{c2ceacc7-9814-42ae-ad43-a17efe01faf8}" ma:sspId="1b11fbce-e9a9-4425-b85e-38f464aebd8d" ma:termSetId="8664da50-705f-4f38-b6b9-9885620cd820" ma:anchorId="00000000-0000-0000-0000-000000000000" ma:open="true" ma:isKeyword="false">
      <xsd:complexType>
        <xsd:sequence>
          <xsd:element ref="pc:Terms" minOccurs="0" maxOccurs="1"/>
        </xsd:sequence>
      </xsd:complexType>
    </xsd:element>
    <xsd:element name="g73e8a0891ba4ef3b1a7a31885f00c07" ma:index="20" nillable="true" ma:taxonomy="true" ma:internalName="g73e8a0891ba4ef3b1a7a31885f00c07" ma:taxonomyFieldName="Authors" ma:displayName="Authors" ma:default="" ma:fieldId="{073e8a08-91ba-4ef3-b1a7-a31885f00c07}" ma:taxonomyMulti="true" ma:sspId="1b11fbce-e9a9-4425-b85e-38f464aebd8d" ma:termSetId="49016b70-88e2-4878-ad62-ece6a2e81b05" ma:anchorId="00000000-0000-0000-0000-000000000000" ma:open="true" ma:isKeyword="false">
      <xsd:complexType>
        <xsd:sequence>
          <xsd:element ref="pc:Terms" minOccurs="0" maxOccurs="1"/>
        </xsd:sequence>
      </xsd:complexType>
    </xsd:element>
    <xsd:element name="Stakeholder_x0020_Group" ma:index="22" nillable="true" ma:displayName="Stakeholder Group" ma:default="Internal" ma:format="Dropdown" ma:internalName="Stakeholder_x0020_Group">
      <xsd:simpleType>
        <xsd:restriction base="dms:Choice">
          <xsd:enumeration value="Internal"/>
          <xsd:enumeration value="Government"/>
          <xsd:enumeration value="State Health Department"/>
          <xsd:enumeration value="Hospitals"/>
          <xsd:enumeration value="Ethics Committee"/>
          <xsd:enumeration value="Industry"/>
          <xsd:enumeration value="Registries"/>
          <xsd:enumeration value="Patients"/>
          <xsd:enumeration value="Surgeons"/>
        </xsd:restriction>
      </xsd:simpleType>
    </xsd:element>
    <xsd:element name="i305f1536da646e38c0211631745230e" ma:index="25" nillable="true" ma:displayName="Ethics Committee_0" ma:hidden="true" ma:internalName="i305f1536da646e38c0211631745230e">
      <xsd:simpleType>
        <xsd:restriction base="dms:Note"/>
      </xsd:simpleType>
    </xsd:element>
    <xsd:element name="Conference_x0020_Name" ma:index="26" nillable="true" ma:displayName="Conference Name" ma:default="Other" ma:format="Dropdown" ma:internalName="Conference_x0020_Name">
      <xsd:simpleType>
        <xsd:restriction base="dms:Choice">
          <xsd:enumeration value="AAOS"/>
          <xsd:enumeration value="AOA ASM"/>
          <xsd:enumeration value="APOA"/>
          <xsd:enumeration value="ASA ASM"/>
          <xsd:enumeration value="COMOC"/>
          <xsd:enumeration value="EFORT"/>
          <xsd:enumeration value="ISAR"/>
          <xsd:enumeration value="RACS"/>
          <xsd:enumeration value="Other"/>
        </xsd:restriction>
      </xsd:simpleType>
    </xsd:element>
    <xsd:element name="Ad_x0020_Hoc_x0020_Number" ma:index="27" nillable="true" ma:displayName="Ad Hoc Number" ma:decimals="0" ma:internalName="Ad_x0020_Hoc_x0020_Number" ma:percentage="FALSE">
      <xsd:simpleType>
        <xsd:restriction base="dms:Number">
          <xsd:maxInclusive value="9999"/>
          <xsd:minInclusive value="0"/>
        </xsd:restrictio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1b11fbce-e9a9-4425-b85e-38f464aebd8d" ContentTypeId="0x0101000EF88FC2CAD613488C135573813F3D3F" PreviousValue="false"/>
</file>

<file path=customXml/itemProps1.xml><?xml version="1.0" encoding="utf-8"?>
<ds:datastoreItem xmlns:ds="http://schemas.openxmlformats.org/officeDocument/2006/customXml" ds:itemID="{6680A36A-23C2-4CB4-AEDC-3F347CF15F25}">
  <ds:schemaRefs>
    <ds:schemaRef ds:uri="http://schemas.microsoft.com/sharepoint/v3/contenttype/forms"/>
  </ds:schemaRefs>
</ds:datastoreItem>
</file>

<file path=customXml/itemProps2.xml><?xml version="1.0" encoding="utf-8"?>
<ds:datastoreItem xmlns:ds="http://schemas.openxmlformats.org/officeDocument/2006/customXml" ds:itemID="{E20975BC-AB61-442F-A8C2-24A9F5150D28}">
  <ds:schemaRefs>
    <ds:schemaRef ds:uri="http://schemas.openxmlformats.org/officeDocument/2006/bibliography"/>
  </ds:schemaRefs>
</ds:datastoreItem>
</file>

<file path=customXml/itemProps3.xml><?xml version="1.0" encoding="utf-8"?>
<ds:datastoreItem xmlns:ds="http://schemas.openxmlformats.org/officeDocument/2006/customXml" ds:itemID="{DE3D83FB-E8B9-4F02-9552-C2165D431D76}">
  <ds:schemaRefs>
    <ds:schemaRef ds:uri="http://schemas.microsoft.com/office/2006/metadata/properties"/>
    <ds:schemaRef ds:uri="http://schemas.microsoft.com/office/infopath/2007/PartnerControls"/>
    <ds:schemaRef ds:uri="dcb029e4-eef8-41c2-b872-e5fb0338e987"/>
    <ds:schemaRef ds:uri="cdf531b7-27c5-4f6e-8b00-ee9eaee0c876"/>
    <ds:schemaRef ds:uri="http://schemas.microsoft.com/sharepoint/v3"/>
  </ds:schemaRefs>
</ds:datastoreItem>
</file>

<file path=customXml/itemProps4.xml><?xml version="1.0" encoding="utf-8"?>
<ds:datastoreItem xmlns:ds="http://schemas.openxmlformats.org/officeDocument/2006/customXml" ds:itemID="{28E0672B-536B-45D3-9BF6-E95FDE298C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b029e4-eef8-41c2-b872-e5fb0338e987"/>
    <ds:schemaRef ds:uri="bcb65962-6466-4eb5-978e-af5ddf4eee47"/>
    <ds:schemaRef ds:uri="cdf531b7-27c5-4f6e-8b00-ee9eaee0c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BCD3A9-8385-4066-A0EE-A3B35C3988F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09</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OANJRR Data Release Request - Industry</vt:lpstr>
    </vt:vector>
  </TitlesOfParts>
  <Company>NJRR</Company>
  <LinksUpToDate>false</LinksUpToDate>
  <CharactersWithSpaces>3410</CharactersWithSpaces>
  <SharedDoc>false</SharedDoc>
  <HLinks>
    <vt:vector size="12" baseType="variant">
      <vt:variant>
        <vt:i4>917526</vt:i4>
      </vt:variant>
      <vt:variant>
        <vt:i4>3</vt:i4>
      </vt:variant>
      <vt:variant>
        <vt:i4>0</vt:i4>
      </vt:variant>
      <vt:variant>
        <vt:i4>5</vt:i4>
      </vt:variant>
      <vt:variant>
        <vt:lpwstr>http://www.dmac.adelaide.edu.au/aoanjrr/publications.jsp</vt:lpwstr>
      </vt:variant>
      <vt:variant>
        <vt:lpwstr/>
      </vt:variant>
      <vt:variant>
        <vt:i4>6094904</vt:i4>
      </vt:variant>
      <vt:variant>
        <vt:i4>0</vt:i4>
      </vt:variant>
      <vt:variant>
        <vt:i4>0</vt:i4>
      </vt:variant>
      <vt:variant>
        <vt:i4>5</vt:i4>
      </vt:variant>
      <vt:variant>
        <vt:lpwstr>mailto:atomkins@aoanjrr.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ANJRR Data Release Request - Industry</dc:title>
  <dc:creator>ATomkins</dc:creator>
  <cp:lastModifiedBy>Sophie Corfield</cp:lastModifiedBy>
  <cp:revision>4</cp:revision>
  <cp:lastPrinted>2013-02-05T04:17:00Z</cp:lastPrinted>
  <dcterms:created xsi:type="dcterms:W3CDTF">2022-11-18T04:23:00Z</dcterms:created>
  <dcterms:modified xsi:type="dcterms:W3CDTF">2023-01-03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e669cd725046ba8a68c18fe23d1618">
    <vt:lpwstr/>
  </property>
  <property fmtid="{D5CDD505-2E9C-101B-9397-08002B2CF9AE}" pid="3" name="Authors">
    <vt:lpwstr/>
  </property>
  <property fmtid="{D5CDD505-2E9C-101B-9397-08002B2CF9AE}" pid="4" name="Topic">
    <vt:lpwstr>240;#General Administration|3b254bc7-a2d6-4771-a2ec-98b0b3681c55</vt:lpwstr>
  </property>
  <property fmtid="{D5CDD505-2E9C-101B-9397-08002B2CF9AE}" pid="5" name="Name of sender">
    <vt:lpwstr/>
  </property>
  <property fmtid="{D5CDD505-2E9C-101B-9397-08002B2CF9AE}" pid="6" name="Organisation">
    <vt:lpwstr>198;#Australian Orthopaedic Association - National Joint Replacement Registry|20702867-872a-4a93-baca-3bbbf14adeeb</vt:lpwstr>
  </property>
  <property fmtid="{D5CDD505-2E9C-101B-9397-08002B2CF9AE}" pid="7" name="ContentTypeId">
    <vt:lpwstr>0x0101000EF88FC2CAD613488C135573813F3D3F00F99A522C1789314DB58B2DD010D99D9700747937048E7DC74296D8C855EB4344F4</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l197c1a831084a1bb2460b6ca571f0f6">
    <vt:lpwstr/>
  </property>
  <property fmtid="{D5CDD505-2E9C-101B-9397-08002B2CF9AE}" pid="13" name="PromotionID">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a0499cb44bfc4ebfbe0f8b00d085d3b3">
    <vt:lpwstr>AOANJRR|5f1c4896-26da-4c41-a091-875b77a3f5cc</vt:lpwstr>
  </property>
  <property fmtid="{D5CDD505-2E9C-101B-9397-08002B2CF9AE}" pid="18" name="TaxCatchAll">
    <vt:lpwstr>237;#AOANJRR|5f1c4896-26da-4c41-a091-875b77a3f5cc;#229;#Team Administration|4333e99c-7287-4cb2-b502-49102da4d6c6;#252;#Template|6c5c1402-0357-464c-bdf7-00f25aac8ed0</vt:lpwstr>
  </property>
  <property fmtid="{D5CDD505-2E9C-101B-9397-08002B2CF9AE}" pid="19" name="b2354de7539d45dda28ca1a6e9018e3f">
    <vt:lpwstr>Team Administration|4333e99c-7287-4cb2-b502-49102da4d6c6</vt:lpwstr>
  </property>
  <property fmtid="{D5CDD505-2E9C-101B-9397-08002B2CF9AE}" pid="20" name="c2ceacc7981442aead43a17efe01faf8">
    <vt:lpwstr/>
  </property>
  <property fmtid="{D5CDD505-2E9C-101B-9397-08002B2CF9AE}" pid="21" name="jf85f7d7c2aa4b53aec1efe99bca0618">
    <vt:lpwstr>Template|6c5c1402-0357-464c-bdf7-00f25aac8ed0</vt:lpwstr>
  </property>
  <property fmtid="{D5CDD505-2E9C-101B-9397-08002B2CF9AE}" pid="22" name="i305f1536da646e38c0211631745230e">
    <vt:lpwstr/>
  </property>
  <property fmtid="{D5CDD505-2E9C-101B-9397-08002B2CF9AE}" pid="23" name="g73e8a0891ba4ef3b1a7a31885f00c07">
    <vt:lpwstr/>
  </property>
</Properties>
</file>